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9C15A" w14:textId="0405A839" w:rsidR="00AB5450" w:rsidRPr="000D6321" w:rsidRDefault="00AB5450" w:rsidP="00872409">
      <w:pPr>
        <w:spacing w:line="480" w:lineRule="auto"/>
        <w:jc w:val="center"/>
        <w:rPr>
          <w:rFonts w:ascii="Times New Roman" w:eastAsia="黑体" w:hAnsi="Times New Roman"/>
          <w:b/>
          <w:sz w:val="24"/>
          <w:szCs w:val="24"/>
        </w:rPr>
      </w:pPr>
      <w:r w:rsidRPr="000D6321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F59D669" wp14:editId="548339E8">
            <wp:extent cx="5278120" cy="52781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27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4A189" w14:textId="32D60FA8" w:rsidR="00AB5450" w:rsidRPr="000D6321" w:rsidRDefault="00AB5450" w:rsidP="00872409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  <w:szCs w:val="24"/>
        </w:rPr>
      </w:pPr>
      <w:r w:rsidRPr="000D6321">
        <w:rPr>
          <w:rFonts w:ascii="Times New Roman" w:eastAsia="黑体" w:hAnsi="Times New Roman"/>
          <w:b/>
          <w:sz w:val="24"/>
          <w:szCs w:val="24"/>
        </w:rPr>
        <w:t xml:space="preserve">Figure </w:t>
      </w:r>
      <w:r w:rsidR="001346C7">
        <w:rPr>
          <w:rFonts w:ascii="Times New Roman" w:eastAsia="黑体" w:hAnsi="Times New Roman"/>
          <w:b/>
          <w:sz w:val="24"/>
          <w:szCs w:val="24"/>
        </w:rPr>
        <w:t>S1</w:t>
      </w:r>
      <w:bookmarkStart w:id="0" w:name="_GoBack"/>
      <w:bookmarkEnd w:id="0"/>
      <w:r w:rsidR="004E7B0A">
        <w:rPr>
          <w:rFonts w:ascii="Times New Roman" w:eastAsia="黑体" w:hAnsi="Times New Roman"/>
          <w:b/>
          <w:sz w:val="24"/>
          <w:szCs w:val="24"/>
        </w:rPr>
        <w:t xml:space="preserve"> </w:t>
      </w:r>
      <w:r w:rsidR="004E7B0A" w:rsidRPr="000D6321">
        <w:rPr>
          <w:rFonts w:ascii="Times New Roman" w:eastAsia="黑体" w:hAnsi="Times New Roman"/>
          <w:sz w:val="24"/>
          <w:szCs w:val="24"/>
        </w:rPr>
        <w:t xml:space="preserve">Principal component analysis </w:t>
      </w:r>
      <w:r w:rsidR="004E7B0A" w:rsidRPr="000D6321">
        <w:rPr>
          <w:rFonts w:ascii="Times New Roman" w:hAnsi="Times New Roman"/>
          <w:sz w:val="24"/>
          <w:szCs w:val="24"/>
        </w:rPr>
        <w:t xml:space="preserve">of </w:t>
      </w:r>
      <w:r w:rsidR="004E7B0A" w:rsidRPr="000D6321">
        <w:rPr>
          <w:rFonts w:ascii="Times New Roman" w:eastAsia="黑体" w:hAnsi="Times New Roman"/>
          <w:sz w:val="24"/>
          <w:szCs w:val="24"/>
        </w:rPr>
        <w:t>soil factors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</w:t>
      </w:r>
      <w:r w:rsidR="004E7B0A" w:rsidRPr="000D6321">
        <w:rPr>
          <w:rFonts w:ascii="Times New Roman" w:eastAsia="黑体" w:hAnsi="Times New Roman"/>
          <w:sz w:val="24"/>
          <w:szCs w:val="24"/>
        </w:rPr>
        <w:t>influencing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N</w:t>
      </w:r>
      <w:r w:rsidR="004E7B0A" w:rsidRPr="000D6321">
        <w:rPr>
          <w:rFonts w:ascii="Times New Roman" w:hAnsi="Times New Roman"/>
          <w:kern w:val="0"/>
          <w:sz w:val="24"/>
          <w:szCs w:val="24"/>
          <w:vertAlign w:val="subscript"/>
        </w:rPr>
        <w:t>2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>O emission flux at soil depths 0-100 mm</w:t>
      </w:r>
      <w:r w:rsidR="004E7B0A" w:rsidRPr="000D6321">
        <w:rPr>
          <w:rFonts w:ascii="Times New Roman" w:eastAsia="黑体" w:hAnsi="Times New Roman"/>
          <w:sz w:val="24"/>
          <w:szCs w:val="24"/>
        </w:rPr>
        <w:t>.</w:t>
      </w:r>
      <w:r w:rsidR="004E7B0A" w:rsidRPr="000D6321">
        <w:rPr>
          <w:rFonts w:ascii="Times New Roman" w:eastAsia="黑体" w:hAnsi="Times New Roman"/>
          <w:b/>
          <w:sz w:val="24"/>
          <w:szCs w:val="24"/>
        </w:rPr>
        <w:t xml:space="preserve"> 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The loadings of </w:t>
      </w:r>
      <w:r w:rsidR="004E7B0A" w:rsidRPr="000D6321">
        <w:rPr>
          <w:rFonts w:ascii="Times New Roman" w:eastAsia="黑体" w:hAnsi="Times New Roman"/>
          <w:sz w:val="24"/>
          <w:szCs w:val="24"/>
        </w:rPr>
        <w:t>soil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</w:t>
      </w:r>
      <w:r w:rsidR="004E7B0A" w:rsidRPr="000D6321">
        <w:rPr>
          <w:rFonts w:ascii="Times New Roman" w:eastAsia="黑体" w:hAnsi="Times New Roman"/>
          <w:sz w:val="24"/>
          <w:szCs w:val="24"/>
        </w:rPr>
        <w:t>factors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</w:t>
      </w:r>
      <w:r w:rsidR="004E7B0A" w:rsidRPr="000D6321">
        <w:rPr>
          <w:rFonts w:ascii="Times New Roman" w:hAnsi="Times New Roman"/>
          <w:noProof/>
          <w:kern w:val="0"/>
          <w:sz w:val="24"/>
          <w:szCs w:val="24"/>
        </w:rPr>
        <w:t>are shown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as vectors. W is soil water content, T soil temperature, NH4-N soil nitrogen as ammonium concentration NH</w:t>
      </w:r>
      <w:r w:rsidR="004E7B0A" w:rsidRPr="000D6321">
        <w:rPr>
          <w:rFonts w:ascii="Times New Roman" w:hAnsi="Times New Roman"/>
          <w:kern w:val="0"/>
          <w:sz w:val="24"/>
          <w:szCs w:val="24"/>
          <w:vertAlign w:val="subscript"/>
        </w:rPr>
        <w:t>4</w:t>
      </w:r>
      <w:r w:rsidR="004E7B0A" w:rsidRPr="000D6321">
        <w:rPr>
          <w:rFonts w:ascii="Times New Roman" w:hAnsi="Times New Roman"/>
          <w:kern w:val="0"/>
          <w:sz w:val="24"/>
          <w:szCs w:val="24"/>
          <w:vertAlign w:val="superscript"/>
        </w:rPr>
        <w:t>+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>-N</w:t>
      </w:r>
      <w:r w:rsidR="004E7B0A" w:rsidRPr="000D6321" w:rsidDel="002F02EA">
        <w:rPr>
          <w:rFonts w:ascii="Times New Roman" w:hAnsi="Times New Roman"/>
          <w:kern w:val="0"/>
          <w:sz w:val="24"/>
          <w:szCs w:val="24"/>
        </w:rPr>
        <w:t xml:space="preserve"> 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>concentration, nitrite</w:t>
      </w:r>
      <w:r w:rsidR="004E7B0A" w:rsidRPr="000D6321">
        <w:rPr>
          <w:rFonts w:ascii="Times New Roman" w:hAnsi="Times New Roman"/>
          <w:kern w:val="0"/>
          <w:sz w:val="24"/>
          <w:szCs w:val="24"/>
          <w:vertAlign w:val="subscript"/>
        </w:rPr>
        <w:t xml:space="preserve"> 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represents </w:t>
      </w:r>
      <w:r w:rsidR="004E7B0A" w:rsidRPr="000D6321">
        <w:rPr>
          <w:rFonts w:ascii="Times New Roman" w:hAnsi="Times New Roman"/>
          <w:noProof/>
          <w:kern w:val="0"/>
          <w:sz w:val="24"/>
          <w:szCs w:val="24"/>
        </w:rPr>
        <w:t>the number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of </w:t>
      </w:r>
      <w:proofErr w:type="spellStart"/>
      <w:r w:rsidR="004E7B0A" w:rsidRPr="000D6321">
        <w:rPr>
          <w:rFonts w:ascii="Times New Roman" w:hAnsi="Times New Roman"/>
          <w:kern w:val="0"/>
          <w:sz w:val="24"/>
          <w:szCs w:val="24"/>
        </w:rPr>
        <w:t>nitrosobacteria</w:t>
      </w:r>
      <w:proofErr w:type="spellEnd"/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and denitrifying</w:t>
      </w:r>
      <w:r w:rsidR="004E7B0A" w:rsidRPr="000D6321">
        <w:rPr>
          <w:rFonts w:ascii="Times New Roman" w:hAnsi="Times New Roman"/>
          <w:kern w:val="0"/>
          <w:sz w:val="24"/>
          <w:szCs w:val="24"/>
          <w:vertAlign w:val="subscript"/>
        </w:rPr>
        <w:t xml:space="preserve"> 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represents the </w:t>
      </w:r>
      <w:r w:rsidR="004E7B0A" w:rsidRPr="000D6321">
        <w:rPr>
          <w:rFonts w:ascii="Times New Roman" w:hAnsi="Times New Roman"/>
          <w:noProof/>
          <w:kern w:val="0"/>
          <w:sz w:val="24"/>
          <w:szCs w:val="24"/>
        </w:rPr>
        <w:t>number</w:t>
      </w:r>
      <w:r w:rsidR="004E7B0A" w:rsidRPr="000D6321">
        <w:rPr>
          <w:rFonts w:ascii="Times New Roman" w:hAnsi="Times New Roman"/>
          <w:kern w:val="0"/>
          <w:sz w:val="24"/>
          <w:szCs w:val="24"/>
        </w:rPr>
        <w:t xml:space="preserve"> of denitrifying bacteria. (n=27)</w:t>
      </w:r>
    </w:p>
    <w:sectPr w:rsidR="00AB5450" w:rsidRPr="000D6321" w:rsidSect="00320F24">
      <w:footerReference w:type="default" r:id="rId9"/>
      <w:pgSz w:w="11906" w:h="16838"/>
      <w:pgMar w:top="1440" w:right="1797" w:bottom="1440" w:left="1797" w:header="680" w:footer="8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D926C" w14:textId="77777777" w:rsidR="00EA59F9" w:rsidRDefault="00EA59F9" w:rsidP="000E403E">
      <w:r>
        <w:separator/>
      </w:r>
    </w:p>
  </w:endnote>
  <w:endnote w:type="continuationSeparator" w:id="0">
    <w:p w14:paraId="00B15372" w14:textId="77777777" w:rsidR="00EA59F9" w:rsidRDefault="00EA59F9" w:rsidP="000E40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A28C9" w14:textId="39D1E367" w:rsidR="001047B5" w:rsidRDefault="001047B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Pr="0079325C">
      <w:rPr>
        <w:noProof/>
        <w:lang w:val="zh-CN"/>
      </w:rPr>
      <w:t>33</w:t>
    </w:r>
    <w:r>
      <w:fldChar w:fldCharType="end"/>
    </w:r>
  </w:p>
  <w:p w14:paraId="1B7B9CCF" w14:textId="77777777" w:rsidR="001047B5" w:rsidRDefault="001047B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E843C2" w14:textId="77777777" w:rsidR="00EA59F9" w:rsidRDefault="00EA59F9" w:rsidP="000E403E">
      <w:r>
        <w:separator/>
      </w:r>
    </w:p>
  </w:footnote>
  <w:footnote w:type="continuationSeparator" w:id="0">
    <w:p w14:paraId="2EDB1660" w14:textId="77777777" w:rsidR="00EA59F9" w:rsidRDefault="00EA59F9" w:rsidP="000E40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2D2F59"/>
    <w:multiLevelType w:val="multilevel"/>
    <w:tmpl w:val="4470FF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77084F17"/>
    <w:multiLevelType w:val="hybridMultilevel"/>
    <w:tmpl w:val="A0B4B7D8"/>
    <w:lvl w:ilvl="0" w:tplc="0409000F">
      <w:start w:val="1"/>
      <w:numFmt w:val="decimal"/>
      <w:lvlText w:val="%1."/>
      <w:lvlJc w:val="left"/>
      <w:pPr>
        <w:ind w:left="56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80" w:hanging="420"/>
      </w:pPr>
    </w:lvl>
    <w:lvl w:ilvl="2" w:tplc="0409001B" w:tentative="1">
      <w:start w:val="1"/>
      <w:numFmt w:val="lowerRoman"/>
      <w:lvlText w:val="%3."/>
      <w:lvlJc w:val="right"/>
      <w:pPr>
        <w:ind w:left="1400" w:hanging="420"/>
      </w:pPr>
    </w:lvl>
    <w:lvl w:ilvl="3" w:tplc="0409000F" w:tentative="1">
      <w:start w:val="1"/>
      <w:numFmt w:val="decimal"/>
      <w:lvlText w:val="%4."/>
      <w:lvlJc w:val="left"/>
      <w:pPr>
        <w:ind w:left="1820" w:hanging="420"/>
      </w:pPr>
    </w:lvl>
    <w:lvl w:ilvl="4" w:tplc="04090019" w:tentative="1">
      <w:start w:val="1"/>
      <w:numFmt w:val="lowerLetter"/>
      <w:lvlText w:val="%5)"/>
      <w:lvlJc w:val="left"/>
      <w:pPr>
        <w:ind w:left="2240" w:hanging="420"/>
      </w:pPr>
    </w:lvl>
    <w:lvl w:ilvl="5" w:tplc="0409001B" w:tentative="1">
      <w:start w:val="1"/>
      <w:numFmt w:val="lowerRoman"/>
      <w:lvlText w:val="%6."/>
      <w:lvlJc w:val="right"/>
      <w:pPr>
        <w:ind w:left="2660" w:hanging="420"/>
      </w:pPr>
    </w:lvl>
    <w:lvl w:ilvl="6" w:tplc="0409000F" w:tentative="1">
      <w:start w:val="1"/>
      <w:numFmt w:val="decimal"/>
      <w:lvlText w:val="%7."/>
      <w:lvlJc w:val="left"/>
      <w:pPr>
        <w:ind w:left="3080" w:hanging="420"/>
      </w:pPr>
    </w:lvl>
    <w:lvl w:ilvl="7" w:tplc="04090019" w:tentative="1">
      <w:start w:val="1"/>
      <w:numFmt w:val="lowerLetter"/>
      <w:lvlText w:val="%8)"/>
      <w:lvlJc w:val="left"/>
      <w:pPr>
        <w:ind w:left="3500" w:hanging="420"/>
      </w:pPr>
    </w:lvl>
    <w:lvl w:ilvl="8" w:tplc="0409001B" w:tentative="1">
      <w:start w:val="1"/>
      <w:numFmt w:val="lowerRoman"/>
      <w:lvlText w:val="%9."/>
      <w:lvlJc w:val="right"/>
      <w:pPr>
        <w:ind w:left="39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wNzAxMjI0MjM1NLYyUdpeDU4uLM/DyQAotaAEqlrpI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ri Forest Meteorolog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ez9rxv0ystxvgex2z1pftv2w2fapadxpta2&quot;&gt;FT&lt;record-ids&gt;&lt;item&gt;1&lt;/item&gt;&lt;item&gt;4&lt;/item&gt;&lt;item&gt;5&lt;/item&gt;&lt;item&gt;6&lt;/item&gt;&lt;item&gt;9&lt;/item&gt;&lt;item&gt;10&lt;/item&gt;&lt;item&gt;11&lt;/item&gt;&lt;item&gt;12&lt;/item&gt;&lt;item&gt;14&lt;/item&gt;&lt;item&gt;15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7&lt;/item&gt;&lt;item&gt;39&lt;/item&gt;&lt;item&gt;40&lt;/item&gt;&lt;item&gt;43&lt;/item&gt;&lt;item&gt;44&lt;/item&gt;&lt;item&gt;45&lt;/item&gt;&lt;item&gt;46&lt;/item&gt;&lt;item&gt;47&lt;/item&gt;&lt;item&gt;48&lt;/item&gt;&lt;item&gt;49&lt;/item&gt;&lt;item&gt;51&lt;/item&gt;&lt;item&gt;52&lt;/item&gt;&lt;item&gt;53&lt;/item&gt;&lt;item&gt;54&lt;/item&gt;&lt;item&gt;55&lt;/item&gt;&lt;item&gt;56&lt;/item&gt;&lt;item&gt;57&lt;/item&gt;&lt;item&gt;58&lt;/item&gt;&lt;/record-ids&gt;&lt;/item&gt;&lt;/Libraries&gt;"/>
    <w:docVar w:name="NE.Ref{0178E0E6-521B-4CDB-8559-44303836C66C}" w:val=" ADDIN NE.Ref.{0178E0E6-521B-4CDB-8559-44303836C66C}&lt;Citation&gt;&lt;Group&gt;&lt;References&gt;&lt;Item&gt;&lt;ID&gt;130&lt;/ID&gt;&lt;UID&gt;{862BB1C1-B5C1-456F-916F-0D972F6C4899}&lt;/UID&gt;&lt;Title&gt;Mechanisms for soil moisture effects on activity of nitrifying bacteria.&lt;/Title&gt;&lt;Template&gt;Journal Article&lt;/Template&gt;&lt;Star&gt;0&lt;/Star&gt;&lt;Tag&gt;0&lt;/Tag&gt;&lt;Author&gt;Stark, John M; Firestone, Mary K&lt;/Author&gt;&lt;Year&gt;1995&lt;/Year&gt;&lt;Details&gt;&lt;_created&gt;60270666&lt;/_created&gt;&lt;_issue&gt;1&lt;/_issue&gt;&lt;_journal&gt;Applied and Environmental Microbiology&lt;/_journal&gt;&lt;_modified&gt;60270666&lt;/_modified&gt;&lt;_pages&gt;218--221&lt;/_pages&gt;&lt;_volume&gt;61&lt;/_volume&gt;&lt;/Details&gt;&lt;Extra&gt;&lt;DBUID&gt;{310820A4-C380-49E9-8E23-15C80D448CB7}&lt;/DBUID&gt;&lt;/Extra&gt;&lt;/Item&gt;&lt;/References&gt;&lt;/Group&gt;&lt;/Citation&gt;_x000a_"/>
    <w:docVar w:name="NE.Ref{0C06F17A-4F6A-4EDE-A58C-CAFB3177EC79}" w:val=" ADDIN NE.Ref.{0C06F17A-4F6A-4EDE-A58C-CAFB3177EC79}&lt;Citation&gt;&lt;Group&gt;&lt;References&gt;&lt;Item&gt;&lt;ID&gt;215&lt;/ID&gt;&lt;UID&gt;{1A2C805C-EB12-40EB-9567-A7BB3A67EB4D}&lt;/UID&gt;&lt;Title&gt;Alfalfa management guide.&lt;/Title&gt;&lt;Template&gt;Journal Article&lt;/Template&gt;&lt;Star&gt;0&lt;/Star&gt;&lt;Tag&gt;0&lt;/Tag&gt;&lt;Author&gt;Undersander, Dan; Martin, Neal; Cosgrove, Dennis; Kelling, Keith; Schmitt, Mike; Wedberg, John; Becker, Roger; Grau, Craig; Doll, Jerry; Others&lt;/Author&gt;&lt;Year&gt;1991&lt;/Year&gt;&lt;Details&gt;&lt;_journal&gt;Alfalfa management guide.&lt;/_journal&gt;&lt;_created&gt;60895803&lt;/_created&gt;&lt;_modified&gt;60895803&lt;/_modified&gt;&lt;/Details&gt;&lt;Extra&gt;&lt;DBUID&gt;{310820A4-C380-49E9-8E23-15C80D448CB7}&lt;/DBUID&gt;&lt;/Extra&gt;&lt;/Item&gt;&lt;/References&gt;&lt;/Group&gt;&lt;/Citation&gt;_x000a_"/>
    <w:docVar w:name="NE.Ref{233EFE3E-4D86-4F7E-ABF2-C667D88D06DA}" w:val=" ADDIN NE.Ref.{233EFE3E-4D86-4F7E-ABF2-C667D88D06DA}&lt;Citation&gt;&lt;Group&gt;&lt;References&gt;&lt;Item&gt;&lt;ID&gt;99&lt;/ID&gt;&lt;UID&gt;{B00531E7-A563-4277-92D9-CF29438C9351}&lt;/UID&gt;&lt;Title&gt;Low temperature control of soil denitrifying communities: kinetics of N&amp;lt; sub&amp;gt; 2&amp;lt;/sub&amp;gt; O production and reduction&lt;/Title&gt;&lt;Template&gt;Journal Article&lt;/Template&gt;&lt;Star&gt;0&lt;/Star&gt;&lt;Tag&gt;0&lt;/Tag&gt;&lt;Author&gt;Holtan-Hartwig, L; D O Rsch, P; Bakken, L R&lt;/Author&gt;&lt;Year&gt;2002&lt;/Year&gt;&lt;Details&gt;&lt;_created&gt;60270629&lt;/_created&gt;&lt;_issue&gt;11&lt;/_issue&gt;&lt;_journal&gt;Soil Biology and Biochemistry&lt;/_journal&gt;&lt;_modified&gt;60270629&lt;/_modified&gt;&lt;_pages&gt;1797--1806&lt;/_pages&gt;&lt;_volume&gt;34&lt;/_volume&gt;&lt;/Details&gt;&lt;Extra&gt;&lt;DBUID&gt;{310820A4-C380-49E9-8E23-15C80D448CB7}&lt;/DBUID&gt;&lt;/Extra&gt;&lt;/Item&gt;&lt;/References&gt;&lt;/Group&gt;&lt;/Citation&gt;_x000a_"/>
    <w:docVar w:name="NE.Ref{2345B395-7B74-4A9D-90C8-CB5D369341B7}" w:val=" ADDIN NE.Ref.{2345B395-7B74-4A9D-90C8-CB5D369341B7}&lt;Citation&gt;&lt;Group&gt;&lt;References&gt;&lt;Item&gt;&lt;ID&gt;100&lt;/ID&gt;&lt;UID&gt;{9ED30A47-8846-4F81-AA22-161633A76894}&lt;/UID&gt;&lt;Title&gt;Production of NO2-and N2O by nitrifying bacteria at reduced concentrations of oxygen&lt;/Title&gt;&lt;Template&gt;Journal Article&lt;/Template&gt;&lt;Star&gt;0&lt;/Star&gt;&lt;Tag&gt;0&lt;/Tag&gt;&lt;Author&gt;Goreau, Thomas J; Kaplan, Warren A; Wofsy, Steven C; McElroy, Michael B; Valois, Frederica W; Watson, Stanley W&lt;/Author&gt;&lt;Year&gt;1980&lt;/Year&gt;&lt;Details&gt;&lt;_created&gt;60270630&lt;/_created&gt;&lt;_issue&gt;3&lt;/_issue&gt;&lt;_journal&gt;Applied and Environmental Microbiology&lt;/_journal&gt;&lt;_modified&gt;60270630&lt;/_modified&gt;&lt;_pages&gt;526--532&lt;/_pages&gt;&lt;_volume&gt;40&lt;/_volume&gt;&lt;/Details&gt;&lt;Extra&gt;&lt;DBUID&gt;{310820A4-C380-49E9-8E23-15C80D448CB7}&lt;/DBUID&gt;&lt;/Extra&gt;&lt;/Item&gt;&lt;/References&gt;&lt;/Group&gt;&lt;/Citation&gt;_x000a_"/>
    <w:docVar w:name="NE.Ref{29E84EDC-BB26-4AFC-94E0-1AC9C63CF30B}" w:val=" ADDIN NE.Ref.{29E84EDC-BB26-4AFC-94E0-1AC9C63CF30B}&lt;Citation&gt;&lt;Group&gt;&lt;References&gt;&lt;Item&gt;&lt;ID&gt;95&lt;/ID&gt;&lt;UID&gt;{CA71F5EA-1085-4BE8-82C4-C105C240389F}&lt;/UID&gt;&lt;Title&gt;Soil water content and freezing temperature affect freeze--thaw related N2O production in organic soil&lt;/Title&gt;&lt;Template&gt;Journal Article&lt;/Template&gt;&lt;Star&gt;0&lt;/Star&gt;&lt;Tag&gt;0&lt;/Tag&gt;&lt;Author&gt;Koponen, Hannu T; Martikainen, Pertti J&lt;/Author&gt;&lt;Year&gt;2004&lt;/Year&gt;&lt;Details&gt;&lt;_created&gt;60270625&lt;/_created&gt;&lt;_issue&gt;3&lt;/_issue&gt;&lt;_journal&gt;Nutrient Cycling in Agroecosystems&lt;/_journal&gt;&lt;_modified&gt;60270625&lt;/_modified&gt;&lt;_pages&gt;213--219&lt;/_pages&gt;&lt;_volume&gt;69&lt;/_volume&gt;&lt;/Details&gt;&lt;Extra&gt;&lt;DBUID&gt;{310820A4-C380-49E9-8E23-15C80D448CB7}&lt;/DBUID&gt;&lt;/Extra&gt;&lt;/Item&gt;&lt;/References&gt;&lt;/Group&gt;&lt;Group&gt;&lt;References&gt;&lt;Item&gt;&lt;ID&gt;96&lt;/ID&gt;&lt;UID&gt;{15EB52C1-48FA-46C2-A170-ECC470B91CF6}&lt;/UID&gt;&lt;Title&gt;Effects of soil temperature and moisture on methane uptakes and nitrous oxide emissions across three different ecosystem types&lt;/Title&gt;&lt;Template&gt;Journal Article&lt;/Template&gt;&lt;Star&gt;0&lt;/Star&gt;&lt;Tag&gt;0&lt;/Tag&gt;&lt;Author&gt;Luo, G J; Kiese, R; Wolf, B; Butterbach-Bahl, K&lt;/Author&gt;&lt;Year&gt;2013&lt;/Year&gt;&lt;Details&gt;&lt;_created&gt;60270626&lt;/_created&gt;&lt;_issue&gt;1&lt;/_issue&gt;&lt;_journal&gt;Biogeosciences Discussions&lt;/_journal&gt;&lt;_modified&gt;60270626&lt;/_modified&gt;&lt;_pages&gt;927--965&lt;/_pages&gt;&lt;_volume&gt;10&lt;/_volume&gt;&lt;/Details&gt;&lt;Extra&gt;&lt;DBUID&gt;{310820A4-C380-49E9-8E23-15C80D448CB7}&lt;/DBUID&gt;&lt;/Extra&gt;&lt;/Item&gt;&lt;/References&gt;&lt;/Group&gt;&lt;/Citation&gt;_x000a_"/>
    <w:docVar w:name="NE.Ref{2AC7E01E-0F4B-4FC0-AF68-DC3D47683B0A}" w:val=" ADDIN NE.Ref.{2AC7E01E-0F4B-4FC0-AF68-DC3D47683B0A}&lt;Citation&gt;&lt;Group&gt;&lt;References&gt;&lt;Item&gt;&lt;ID&gt;96&lt;/ID&gt;&lt;UID&gt;{15EB52C1-48FA-46C2-A170-ECC470B91CF6}&lt;/UID&gt;&lt;Title&gt;Effects of soil temperature and moisture on methane uptakes and nitrous oxide emissions across three different ecosystem types&lt;/Title&gt;&lt;Template&gt;Journal Article&lt;/Template&gt;&lt;Star&gt;0&lt;/Star&gt;&lt;Tag&gt;0&lt;/Tag&gt;&lt;Author&gt;Luo, G J; Kiese, R; Wolf, B; Butterbach-Bahl, K&lt;/Author&gt;&lt;Year&gt;2013&lt;/Year&gt;&lt;Details&gt;&lt;_created&gt;60270626&lt;/_created&gt;&lt;_issue&gt;1&lt;/_issue&gt;&lt;_journal&gt;Biogeosciences Discussions&lt;/_journal&gt;&lt;_modified&gt;60270626&lt;/_modified&gt;&lt;_pages&gt;927--965&lt;/_pages&gt;&lt;_volume&gt;10&lt;/_volume&gt;&lt;/Details&gt;&lt;Extra&gt;&lt;DBUID&gt;{310820A4-C380-49E9-8E23-15C80D448CB7}&lt;/DBUID&gt;&lt;/Extra&gt;&lt;/Item&gt;&lt;/References&gt;&lt;/Group&gt;&lt;/Citation&gt;_x000a_"/>
    <w:docVar w:name="NE.Ref{2B144DD6-7D25-4368-A24C-37BAA28D626A}" w:val=" ADDIN NE.Ref.{2B144DD6-7D25-4368-A24C-37BAA28D626A}&lt;Citation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270818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Group&gt;&lt;References&gt;&lt;Item&gt;&lt;ID&gt;205&lt;/ID&gt;&lt;UID&gt;{40EB600A-C8EF-4008-80B1-1624DFD84A02}&lt;/UID&gt;&lt;Title&gt;Snow cover and soil moisture controls of freeze--thaw-related soil gas fluxes from a typical semi-arid grassland soil: a laboratory experiment&lt;/Title&gt;&lt;Template&gt;Journal Article&lt;/Template&gt;&lt;Star&gt;0&lt;/Star&gt;&lt;Tag&gt;0&lt;/Tag&gt;&lt;Author&gt;Wu, Xing; Br U Ggemann, Nicolas; Butterbach-Bahl, Klaus; Fu, Bojie; Liu, Guohua&lt;/Author&gt;&lt;Year&gt;2014&lt;/Year&gt;&lt;Details&gt;&lt;_created&gt;60610516&lt;/_created&gt;&lt;_issue&gt;2&lt;/_issue&gt;&lt;_journal&gt;Biology and fertility of soils&lt;/_journal&gt;&lt;_modified&gt;60610516&lt;/_modified&gt;&lt;_pages&gt;295--306&lt;/_pages&gt;&lt;_volume&gt;50&lt;/_volume&gt;&lt;/Details&gt;&lt;Extra&gt;&lt;DBUID&gt;{310820A4-C380-49E9-8E23-15C80D448CB7}&lt;/DBUID&gt;&lt;/Extra&gt;&lt;/Item&gt;&lt;/References&gt;&lt;/Group&gt;&lt;/Citation&gt;_x000a_"/>
    <w:docVar w:name="NE.Ref{3245073D-0E77-40C5-92E9-00EF48037B3C}" w:val=" ADDIN NE.Ref.{3245073D-0E77-40C5-92E9-00EF48037B3C}&lt;Citation&gt;&lt;Group&gt;&lt;References&gt;&lt;Item&gt;&lt;ID&gt;145&lt;/ID&gt;&lt;UID&gt;{8583BC9B-F931-471B-B6EB-67D4B84B6740}&lt;/UID&gt;&lt;Title&gt;Emissions of N2O and NO from fertilized fields: Summary of available measurement data&lt;/Title&gt;&lt;Template&gt;Journal Article&lt;/Template&gt;&lt;Star&gt;0&lt;/Star&gt;&lt;Tag&gt;0&lt;/Tag&gt;&lt;Author&gt;Bouwman, A F; Boumans, LJM; Batjes, N H&lt;/Author&gt;&lt;Year&gt;2002&lt;/Year&gt;&lt;Details&gt;&lt;_created&gt;60394403&lt;/_created&gt;&lt;_issue&gt;4&lt;/_issue&gt;&lt;_journal&gt;Global Biogeochemical Cycles&lt;/_journal&gt;&lt;_modified&gt;60394403&lt;/_modified&gt;&lt;_pages&gt;6--1&lt;/_pages&gt;&lt;_volume&gt;16&lt;/_volume&gt;&lt;/Details&gt;&lt;Extra&gt;&lt;DBUID&gt;{310820A4-C380-49E9-8E23-15C80D448CB7}&lt;/DBUID&gt;&lt;/Extra&gt;&lt;/Item&gt;&lt;/References&gt;&lt;/Group&gt;&lt;Group&gt;&lt;References&gt;&lt;Item&gt;&lt;ID&gt;146&lt;/ID&gt;&lt;UID&gt;{76921D26-8AFE-423D-8799-2C13AFE41B82}&lt;/UID&gt;&lt;Title&gt;Enhanced denitrification in plots of N2-fixing faba beans compared to plots of a non-fixing legume and non-legumes&lt;/Title&gt;&lt;Template&gt;Journal Article&lt;/Template&gt;&lt;Star&gt;0&lt;/Star&gt;&lt;Tag&gt;0&lt;/Tag&gt;&lt;Author&gt;Kilian, Simone; Werner, Dietrich&lt;/Author&gt;&lt;Year&gt;1996&lt;/Year&gt;&lt;Details&gt;&lt;_accessed&gt;60807868&lt;/_accessed&gt;&lt;_created&gt;60394407&lt;/_created&gt;&lt;_issue&gt;1-2&lt;/_issue&gt;&lt;_journal&gt;Biology and fertility of soils&lt;/_journal&gt;&lt;_modified&gt;60394407&lt;/_modified&gt;&lt;_pages&gt;77--83&lt;/_pages&gt;&lt;_volume&gt;21&lt;/_volume&gt;&lt;/Details&gt;&lt;Extra&gt;&lt;DBUID&gt;{310820A4-C380-49E9-8E23-15C80D448CB7}&lt;/DBUID&gt;&lt;/Extra&gt;&lt;/Item&gt;&lt;/References&gt;&lt;/Group&gt;&lt;Group&gt;&lt;References&gt;&lt;Item&gt;&lt;ID&gt;162&lt;/ID&gt;&lt;UID&gt;{3A3871A9-26B4-435B-8E1F-AEB68C4284D3}&lt;/UID&gt;&lt;Title&gt;荒漠化对全球气候变化的响应&lt;/Title&gt;&lt;Template&gt;Journal Article&lt;/Template&gt;&lt;Star&gt;0&lt;/Star&gt;&lt;Tag&gt;0&lt;/Tag&gt;&lt;Author&gt;卢琦&lt;/Author&gt;&lt;Year&gt;2002&lt;/Year&gt;&lt;Details&gt;&lt;_created&gt;60428806&lt;/_created&gt;&lt;_issue&gt;1&lt;/_issue&gt;&lt;_journal&gt;中国人口资源与环境&lt;/_journal&gt;&lt;_modified&gt;60428806&lt;/_modified&gt;&lt;_pages&gt;95--98&lt;/_pages&gt;&lt;_volume&gt;12&lt;/_volume&gt;&lt;/Details&gt;&lt;Extra&gt;&lt;DBUID&gt;{310820A4-C380-49E9-8E23-15C80D448CB7}&lt;/DBUID&gt;&lt;/Extra&gt;&lt;/Item&gt;&lt;/References&gt;&lt;/Group&gt;&lt;/Citation&gt;_x000a_"/>
    <w:docVar w:name="NE.Ref{35111680-97B8-4CA9-902D-13226D52295B}" w:val=" ADDIN NE.Ref.{35111680-97B8-4CA9-902D-13226D52295B}&lt;Citation&gt;&lt;Group&gt;&lt;References&gt;&lt;Item&gt;&lt;ID&gt;202&lt;/ID&gt;&lt;UID&gt;{54C82996-A520-4490-93B4-8205DAF8E1B3}&lt;/UID&gt;&lt;Title&gt;Methane and nitrous oxide fluxes in native, fertilized and cultivated grasslands&lt;/Title&gt;&lt;Template&gt;Journal Article&lt;/Template&gt;&lt;Star&gt;0&lt;/Star&gt;&lt;Tag&gt;0&lt;/Tag&gt;&lt;Author&gt;Mosier, A; SCHIMEL, D; VALENTINE, D; BRONSON, K; PARTON, W&lt;/Author&gt;&lt;Year&gt;1991&lt;/Year&gt;&lt;Details&gt;&lt;_created&gt;60569819&lt;/_created&gt;&lt;_issue&gt;6316&lt;/_issue&gt;&lt;_journal&gt;Nature&lt;/_journal&gt;&lt;_modified&gt;60652172&lt;/_modified&gt;&lt;_pages&gt;330--332&lt;/_pages&gt;&lt;_volume&gt;350&lt;/_volume&gt;&lt;/Details&gt;&lt;Extra&gt;&lt;DBUID&gt;{310820A4-C380-49E9-8E23-15C80D448CB7}&lt;/DBUID&gt;&lt;/Extra&gt;&lt;/Item&gt;&lt;/References&gt;&lt;/Group&gt;&lt;/Citation&gt;_x000a_"/>
    <w:docVar w:name="NE.Ref{37469253-06DF-4A96-B4A2-700CE0A1FD5B}" w:val=" ADDIN NE.Ref.{37469253-06DF-4A96-B4A2-700CE0A1FD5B}&lt;Citation&gt;&lt;Group&gt;&lt;References&gt;&lt;Item&gt;&lt;ID&gt;87&lt;/ID&gt;&lt;UID&gt;{4C985512-BE07-4A62-BCCD-DE97E6ADEA98}&lt;/UID&gt;&lt;Title&gt;Fluxes of nitrous oxide, methane and carbon dioxide during freezing--thawing cycles in an Inner Mongolian steppe&lt;/Title&gt;&lt;Template&gt;Journal Article&lt;/Template&gt;&lt;Star&gt;0&lt;/Star&gt;&lt;Tag&gt;0&lt;/Tag&gt;&lt;Author&gt;Holst, J; Liu, C; Yao, Z; Br U Ggemann, N; Zheng, X; Giese, M; Butterbach-Bahl, K&lt;/Author&gt;&lt;Year&gt;2008&lt;/Year&gt;&lt;Details&gt;&lt;_created&gt;60270615&lt;/_created&gt;&lt;_issue&gt;1-2&lt;/_issue&gt;&lt;_journal&gt;Plant and Soil&lt;/_journal&gt;&lt;_modified&gt;60270615&lt;/_modified&gt;&lt;_pages&gt;105--117&lt;/_pages&gt;&lt;_volume&gt;308&lt;/_volume&gt;&lt;/Details&gt;&lt;Extra&gt;&lt;DBUID&gt;{310820A4-C380-49E9-8E23-15C80D448CB7}&lt;/DBUID&gt;&lt;/Extra&gt;&lt;/Item&gt;&lt;/References&gt;&lt;/Group&gt;&lt;/Citation&gt;_x000a_"/>
    <w:docVar w:name="NE.Ref{3977CE19-6282-4D9A-ADB9-40C061D3EB04}" w:val=" ADDIN NE.Ref.{3977CE19-6282-4D9A-ADB9-40C061D3EB04}&lt;Citation&gt;&lt;Group&gt;&lt;References&gt;&lt;Item&gt;&lt;ID&gt;108&lt;/ID&gt;&lt;UID&gt;{FF2A96C2-4E3D-4ABB-8793-7F85D94F7E3B}&lt;/UID&gt;&lt;Title&gt;Understanding and teaching the most probable number technique&lt;/Title&gt;&lt;Template&gt;Journal Article&lt;/Template&gt;&lt;Star&gt;0&lt;/Star&gt;&lt;Tag&gt;0&lt;/Tag&gt;&lt;Author&gt;Oblinger, J L; Koburger, J A; Others&lt;/Author&gt;&lt;Year&gt;1975&lt;/Year&gt;&lt;Details&gt;&lt;_created&gt;60270641&lt;/_created&gt;&lt;_issue&gt;9&lt;/_issue&gt;&lt;_journal&gt;J. Milk Food Technol&lt;/_journal&gt;&lt;_modified&gt;60270641&lt;/_modified&gt;&lt;_pages&gt;540--545&lt;/_pages&gt;&lt;_volume&gt;38&lt;/_volume&gt;&lt;/Details&gt;&lt;Extra&gt;&lt;DBUID&gt;{310820A4-C380-49E9-8E23-15C80D448CB7}&lt;/DBUID&gt;&lt;/Extra&gt;&lt;/Item&gt;&lt;/References&gt;&lt;/Group&gt;&lt;/Citation&gt;_x000a_"/>
    <w:docVar w:name="NE.Ref{398DCD47-C4C5-4C04-A45B-7ECE7201A60B}" w:val=" ADDIN NE.Ref.{398DCD47-C4C5-4C04-A45B-7ECE7201A60B}&lt;Citation&gt;&lt;Group&gt;&lt;References&gt;&lt;Item&gt;&lt;ID&gt;87&lt;/ID&gt;&lt;UID&gt;{4C985512-BE07-4A62-BCCD-DE97E6ADEA98}&lt;/UID&gt;&lt;Title&gt;Fluxes of nitrous oxide, methane and carbon dioxide during freezing--thawing cycles in an Inner Mongolian steppe&lt;/Title&gt;&lt;Template&gt;Journal Article&lt;/Template&gt;&lt;Star&gt;0&lt;/Star&gt;&lt;Tag&gt;0&lt;/Tag&gt;&lt;Author&gt;Holst, J; Liu, C; Yao, Z; Br U Ggemann, N; Zheng, X; Giese, M; Butterbach-Bahl, K&lt;/Author&gt;&lt;Year&gt;2008&lt;/Year&gt;&lt;Details&gt;&lt;_accessed&gt;60930287&lt;/_accessed&gt;&lt;_created&gt;60270615&lt;/_created&gt;&lt;_issue&gt;1-2&lt;/_issue&gt;&lt;_journal&gt;Plant and Soil&lt;/_journal&gt;&lt;_modified&gt;60270615&lt;/_modified&gt;&lt;_pages&gt;105--117&lt;/_pages&gt;&lt;_volume&gt;308&lt;/_volume&gt;&lt;/Details&gt;&lt;Extra&gt;&lt;DBUID&gt;{310820A4-C380-49E9-8E23-15C80D448CB7}&lt;/DBUID&gt;&lt;/Extra&gt;&lt;/Item&gt;&lt;/References&gt;&lt;/Group&gt;&lt;Group&gt;&lt;References&gt;&lt;Item&gt;&lt;ID&gt;88&lt;/ID&gt;&lt;UID&gt;{0636AAFB-90EE-47E2-88BB-968EDD66DE7E}&lt;/UID&gt;&lt;Title&gt;Microbial induced nitrous oxide emissions from an arable soil during winter&lt;/Title&gt;&lt;Template&gt;Journal Article&lt;/Template&gt;&lt;Star&gt;0&lt;/Star&gt;&lt;Tag&gt;0&lt;/Tag&gt;&lt;Author&gt;Röver, Manuela; Heinemeyer, Otto; Kaiser, Ernst-August&lt;/Author&gt;&lt;Year&gt;1998&lt;/Year&gt;&lt;Details&gt;&lt;_accessed&gt;60270820&lt;/_accessed&gt;&lt;_created&gt;60270616&lt;/_created&gt;&lt;_issue&gt;14&lt;/_issue&gt;&lt;_journal&gt;Soil Biology and Biochemistry&lt;/_journal&gt;&lt;_modified&gt;60270824&lt;/_modified&gt;&lt;_pages&gt;1859--1865&lt;/_pages&gt;&lt;_volume&gt;30&lt;/_volume&gt;&lt;/Details&gt;&lt;Extra&gt;&lt;DBUID&gt;{310820A4-C380-49E9-8E23-15C80D448CB7}&lt;/DBUID&gt;&lt;/Extra&gt;&lt;/Item&gt;&lt;/References&gt;&lt;/Group&gt;&lt;/Citation&gt;_x000a_"/>
    <w:docVar w:name="NE.Ref{3CC31DEB-1408-4A86-A6D2-F8698C45567D}" w:val=" ADDIN NE.Ref.{3CC31DEB-1408-4A86-A6D2-F8698C45567D}&lt;Citation&gt;&lt;Group&gt;&lt;References&gt;&lt;Item&gt;&lt;ID&gt;92&lt;/ID&gt;&lt;UID&gt;{77355445-04F8-4328-853B-9FD13C02C64A}&lt;/UID&gt;&lt;Title&gt;Soil Biology \&amp;amp; Biochemistry Citation Classic IX&lt;/Title&gt;&lt;Template&gt;Journal Article&lt;/Template&gt;&lt;Star&gt;0&lt;/Star&gt;&lt;Tag&gt;0&lt;/Tag&gt;&lt;Author&gt;Burns, Richard G&lt;/Author&gt;&lt;Year&gt;2011&lt;/Year&gt;&lt;Details&gt;&lt;_created&gt;60270622&lt;/_created&gt;&lt;_issue&gt;5&lt;/_issue&gt;&lt;_journal&gt;Soil Biology and Biochemistry&lt;/_journal&gt;&lt;_modified&gt;60270622&lt;/_modified&gt;&lt;_pages&gt;871--872&lt;/_pages&gt;&lt;_volume&gt;43&lt;/_volume&gt;&lt;/Details&gt;&lt;Extra&gt;&lt;DBUID&gt;{310820A4-C380-49E9-8E23-15C80D448CB7}&lt;/DBUID&gt;&lt;/Extra&gt;&lt;/Item&gt;&lt;/References&gt;&lt;/Group&gt;&lt;/Citation&gt;_x000a_"/>
    <w:docVar w:name="NE.Ref{3DDEA589-25A1-4CEF-88C3-B5B82A94D9FB}" w:val=" ADDIN NE.Ref.{3DDEA589-25A1-4CEF-88C3-B5B82A94D9FB}&lt;Citation&gt;&lt;Group&gt;&lt;References&gt;&lt;Item&gt;&lt;ID&gt;116&lt;/ID&gt;&lt;UID&gt;{F8E29575-F0BB-40A6-8D08-DDA70F978504}&lt;/UID&gt;&lt;Title&gt;Nitrous oxide emissions from soil during freezing and thawing periods&lt;/Title&gt;&lt;Template&gt;Journal Article&lt;/Template&gt;&lt;Star&gt;0&lt;/Star&gt;&lt;Tag&gt;0&lt;/Tag&gt;&lt;Author&gt;Teepe, R; Brumme, R; Beese, F&lt;/Author&gt;&lt;Year&gt;2001&lt;/Year&gt;&lt;Details&gt;&lt;_accessed&gt;60930275&lt;/_accessed&gt;&lt;_created&gt;60270653&lt;/_created&gt;&lt;_issue&gt;9&lt;/_issue&gt;&lt;_journal&gt;Soil Biology and Biochemistry&lt;/_journal&gt;&lt;_modified&gt;60270653&lt;/_modified&gt;&lt;_pages&gt;1269--1275&lt;/_pages&gt;&lt;_volume&gt;33&lt;/_volume&gt;&lt;/Details&gt;&lt;Extra&gt;&lt;DBUID&gt;{310820A4-C380-49E9-8E23-15C80D448CB7}&lt;/DBUID&gt;&lt;/Extra&gt;&lt;/Item&gt;&lt;/References&gt;&lt;/Group&gt;&lt;/Citation&gt;_x000a_"/>
    <w:docVar w:name="NE.Ref{3E2EDE3A-5E3E-427A-BD07-8711E1F1CC67}" w:val=" ADDIN NE.Ref.{3E2EDE3A-5E3E-427A-BD07-8711E1F1CC67}&lt;Citation&gt;&lt;Group&gt;&lt;References&gt;&lt;Item&gt;&lt;ID&gt;89&lt;/ID&gt;&lt;UID&gt;{82C228DD-9FC8-420F-8096-B4F963A633FF}&lt;/UID&gt;&lt;Title&gt;Organic matter available for denitrification in different soil fractions: effect of freeze/thaw cycles and straw disposal&lt;/Title&gt;&lt;Template&gt;Journal Article&lt;/Template&gt;&lt;Star&gt;0&lt;/Star&gt;&lt;Tag&gt;0&lt;/Tag&gt;&lt;Author&gt;Christensen, S O Ren; Christensen, Bent Tolstrup&lt;/Author&gt;&lt;Year&gt;1991&lt;/Year&gt;&lt;Details&gt;&lt;_accessed&gt;60930263&lt;/_accessed&gt;&lt;_created&gt;60270617&lt;/_created&gt;&lt;_issue&gt;4&lt;/_issue&gt;&lt;_journal&gt;Journal of Soil Science&lt;/_journal&gt;&lt;_modified&gt;60270617&lt;/_modified&gt;&lt;_pages&gt;637--647&lt;/_pages&gt;&lt;_volume&gt;42&lt;/_volume&gt;&lt;/Details&gt;&lt;Extra&gt;&lt;DBUID&gt;{310820A4-C380-49E9-8E23-15C80D448CB7}&lt;/DBUID&gt;&lt;/Extra&gt;&lt;/Item&gt;&lt;/References&gt;&lt;/Group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930293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/Citation&gt;_x000a_"/>
    <w:docVar w:name="NE.Ref{4475B68D-BF5F-4377-8BCE-B586D107DC24}" w:val=" ADDIN NE.Ref.{4475B68D-BF5F-4377-8BCE-B586D107DC24}&lt;Citation&gt;&lt;Group&gt;&lt;References&gt;&lt;Item&gt;&lt;ID&gt;131&lt;/ID&gt;&lt;UID&gt;{90F7EE2D-1571-4A31-BCD8-CEBAEB90A696}&lt;/UID&gt;&lt;Title&gt;Microbial stress-response physiology and its implications for ecosystem function&lt;/Title&gt;&lt;Template&gt;Journal Article&lt;/Template&gt;&lt;Star&gt;0&lt;/Star&gt;&lt;Tag&gt;0&lt;/Tag&gt;&lt;Author&gt;Schimel, Joshua; Balser, Teri C; Wallenstein, Matthew&lt;/Author&gt;&lt;Year&gt;2007&lt;/Year&gt;&lt;Details&gt;&lt;_created&gt;60270667&lt;/_created&gt;&lt;_issue&gt;6&lt;/_issue&gt;&lt;_journal&gt;Ecology&lt;/_journal&gt;&lt;_modified&gt;60270667&lt;/_modified&gt;&lt;_pages&gt;1386--1394&lt;/_pages&gt;&lt;_volume&gt;88&lt;/_volume&gt;&lt;/Details&gt;&lt;Extra&gt;&lt;DBUID&gt;{310820A4-C380-49E9-8E23-15C80D448CB7}&lt;/DBUID&gt;&lt;/Extra&gt;&lt;/Item&gt;&lt;/References&gt;&lt;/Group&gt;&lt;Group&gt;&lt;References&gt;&lt;Item&gt;&lt;ID&gt;205&lt;/ID&gt;&lt;UID&gt;{40EB600A-C8EF-4008-80B1-1624DFD84A02}&lt;/UID&gt;&lt;Title&gt;Snow cover and soil moisture controls of freeze--thaw-related soil gas fluxes from a typical semi-arid grassland soil: a laboratory experiment&lt;/Title&gt;&lt;Template&gt;Journal Article&lt;/Template&gt;&lt;Star&gt;0&lt;/Star&gt;&lt;Tag&gt;0&lt;/Tag&gt;&lt;Author&gt;Wu, Xing; Br U Ggemann, Nicolas; Butterbach-Bahl, Klaus; Fu, Bojie; Liu, Guohua&lt;/Author&gt;&lt;Year&gt;2014&lt;/Year&gt;&lt;Details&gt;&lt;_created&gt;60610516&lt;/_created&gt;&lt;_issue&gt;2&lt;/_issue&gt;&lt;_journal&gt;Biology and fertility of soils&lt;/_journal&gt;&lt;_modified&gt;60610516&lt;/_modified&gt;&lt;_pages&gt;295--306&lt;/_pages&gt;&lt;_volume&gt;50&lt;/_volume&gt;&lt;/Details&gt;&lt;Extra&gt;&lt;DBUID&gt;{310820A4-C380-49E9-8E23-15C80D448CB7}&lt;/DBUID&gt;&lt;/Extra&gt;&lt;/Item&gt;&lt;/References&gt;&lt;/Group&gt;&lt;/Citation&gt;_x000a_"/>
    <w:docVar w:name="NE.Ref{49A5C627-0F11-4B0D-8BE9-D87015BD5757}" w:val=" ADDIN NE.Ref.{49A5C627-0F11-4B0D-8BE9-D87015BD5757}&lt;Citation&gt;&lt;Group&gt;&lt;References&gt;&lt;Item&gt;&lt;ID&gt;130&lt;/ID&gt;&lt;UID&gt;{862BB1C1-B5C1-456F-916F-0D972F6C4899}&lt;/UID&gt;&lt;Title&gt;Mechanisms for soil moisture effects on activity of nitrifying bacteria.&lt;/Title&gt;&lt;Template&gt;Journal Article&lt;/Template&gt;&lt;Star&gt;0&lt;/Star&gt;&lt;Tag&gt;0&lt;/Tag&gt;&lt;Author&gt;Stark, John M; Firestone, Mary K&lt;/Author&gt;&lt;Year&gt;1995&lt;/Year&gt;&lt;Details&gt;&lt;_created&gt;60270666&lt;/_created&gt;&lt;_issue&gt;1&lt;/_issue&gt;&lt;_journal&gt;Applied and Environmental Microbiology&lt;/_journal&gt;&lt;_modified&gt;60270666&lt;/_modified&gt;&lt;_pages&gt;218--221&lt;/_pages&gt;&lt;_volume&gt;61&lt;/_volume&gt;&lt;/Details&gt;&lt;Extra&gt;&lt;DBUID&gt;{310820A4-C380-49E9-8E23-15C80D448CB7}&lt;/DBUID&gt;&lt;/Extra&gt;&lt;/Item&gt;&lt;/References&gt;&lt;/Group&gt;&lt;/Citation&gt;_x000a_"/>
    <w:docVar w:name="NE.Ref{49A8819A-7DB5-4E5A-A64E-6F112D65A792}" w:val=" ADDIN NE.Ref.{49A8819A-7DB5-4E5A-A64E-6F112D65A792}&lt;Citation&gt;&lt;Group&gt;&lt;References&gt;&lt;Item&gt;&lt;ID&gt;218&lt;/ID&gt;&lt;UID&gt;{B37CEEC3-1316-489C-AF02-DE6932307D75}&lt;/UID&gt;&lt;Title&gt;Fluxes of nitrous oxide from lucerne (Medicago sativa) stands during freeze-thaw periods in the Loess Plateau&lt;/Title&gt;&lt;Template&gt;Conference Proceedings&lt;/Template&gt;&lt;Star&gt;0&lt;/Star&gt;&lt;Tag&gt;0&lt;/Tag&gt;&lt;Author&gt;Li, Yuan; Shen, YuYing&lt;/Author&gt;&lt;Year&gt;2014&lt;/Year&gt;&lt;Details&gt;&lt;_accessed&gt;60912848&lt;/_accessed&gt;&lt;_created&gt;60912652&lt;/_created&gt;&lt;_journal&gt;International Conference on Restoration and Sustainable Use of Desertified Lands&lt;/_journal&gt;&lt;_modified&gt;60912658&lt;/_modified&gt;&lt;/Details&gt;&lt;Extra&gt;&lt;DBUID&gt;{310820A4-C380-49E9-8E23-15C80D448CB7}&lt;/DBUID&gt;&lt;/Extra&gt;&lt;/Item&gt;&lt;/References&gt;&lt;/Group&gt;&lt;/Citation&gt;_x000a_"/>
    <w:docVar w:name="NE.Ref{49DEA1E7-B92B-42D2-A4B8-471FD624DC85}" w:val=" ADDIN NE.Ref.{49DEA1E7-B92B-42D2-A4B8-471FD624DC85}&lt;Citation&gt;&lt;Group&gt;&lt;References&gt;&lt;Item&gt;&lt;ID&gt;93&lt;/ID&gt;&lt;UID&gt;{C1811795-8B79-47F9-AF8D-C3B5B1942C38}&lt;/UID&gt;&lt;Title&gt;Soil processes and global change&lt;/Title&gt;&lt;Template&gt;Journal Article&lt;/Template&gt;&lt;Star&gt;0&lt;/Star&gt;&lt;Tag&gt;0&lt;/Tag&gt;&lt;Author&gt;Mosier, A R&lt;/Author&gt;&lt;Year&gt;1998&lt;/Year&gt;&lt;Details&gt;&lt;_created&gt;60270623&lt;/_created&gt;&lt;_issue&gt;3&lt;/_issue&gt;&lt;_journal&gt;Biology and fertility of soils&lt;/_journal&gt;&lt;_modified&gt;60270623&lt;/_modified&gt;&lt;_pages&gt;221--229&lt;/_pages&gt;&lt;_volume&gt;27&lt;/_volume&gt;&lt;/Details&gt;&lt;Extra&gt;&lt;DBUID&gt;{310820A4-C380-49E9-8E23-15C80D448CB7}&lt;/DBUID&gt;&lt;/Extra&gt;&lt;/Item&gt;&lt;/References&gt;&lt;/Group&gt;&lt;/Citation&gt;_x000a_"/>
    <w:docVar w:name="NE.Ref{4AA384B1-079F-4416-AAF8-B10E42C78F54}" w:val=" ADDIN NE.Ref.{4AA384B1-079F-4416-AAF8-B10E42C78F54}&lt;Citation&gt;&lt;Group&gt;&lt;References&gt;&lt;Item&gt;&lt;ID&gt;126&lt;/ID&gt;&lt;UID&gt;{77CE88AE-A3CD-4FB8-BCC5-5F0CC9FA84F9}&lt;/UID&gt;&lt;Title&gt;Brief and vigorous N2O production by soil at spring thaw&lt;/Title&gt;&lt;Template&gt;Journal Article&lt;/Template&gt;&lt;Star&gt;0&lt;/Star&gt;&lt;Tag&gt;0&lt;/Tag&gt;&lt;Author&gt;Christensen, S O Ren; Tiedje, James M&lt;/Author&gt;&lt;Year&gt;1990&lt;/Year&gt;&lt;Details&gt;&lt;_accessed&gt;60930278&lt;/_accessed&gt;&lt;_created&gt;60270663&lt;/_created&gt;&lt;_issue&gt;1&lt;/_issue&gt;&lt;_journal&gt;Journal of Soil Science&lt;/_journal&gt;&lt;_modified&gt;60270663&lt;/_modified&gt;&lt;_pages&gt;1--4&lt;/_pages&gt;&lt;_volume&gt;41&lt;/_volume&gt;&lt;/Details&gt;&lt;Extra&gt;&lt;DBUID&gt;{310820A4-C380-49E9-8E23-15C80D448CB7}&lt;/DBUID&gt;&lt;/Extra&gt;&lt;/Item&gt;&lt;/References&gt;&lt;/Group&gt;&lt;Group&gt;&lt;References&gt;&lt;Item&gt;&lt;ID&gt;217&lt;/ID&gt;&lt;UID&gt;{17947747-50EB-4DAB-8AF1-62D72C1F01B1}&lt;/UID&gt;&lt;Title&gt;N2O emissions during the freezing and thawing periods from six fields in a livestock farm, southern Hokkaido, Japan&lt;/Title&gt;&lt;Template&gt;Journal Article&lt;/Template&gt;&lt;Star&gt;0&lt;/Star&gt;&lt;Tag&gt;0&lt;/Tag&gt;&lt;Author&gt;Katayanagi, Nobuko; Hatano, Ryusuke&lt;/Author&gt;&lt;Year&gt;2012&lt;/Year&gt;&lt;Details&gt;&lt;_accessed&gt;60930299&lt;/_accessed&gt;&lt;_created&gt;60895927&lt;/_created&gt;&lt;_issue&gt;2&lt;/_issue&gt;&lt;_journal&gt;Soil Science and Plant Nutrition&lt;/_journal&gt;&lt;_modified&gt;60895927&lt;/_modified&gt;&lt;_pages&gt;261--271&lt;/_pages&gt;&lt;_volume&gt;58&lt;/_volume&gt;&lt;/Details&gt;&lt;Extra&gt;&lt;DBUID&gt;{310820A4-C380-49E9-8E23-15C80D448CB7}&lt;/DBUID&gt;&lt;/Extra&gt;&lt;/Item&gt;&lt;/References&gt;&lt;/Group&gt;&lt;Group&gt;&lt;References&gt;&lt;Item&gt;&lt;ID&gt;95&lt;/ID&gt;&lt;UID&gt;{CA71F5EA-1085-4BE8-82C4-C105C240389F}&lt;/UID&gt;&lt;Title&gt;Soil water content and freezing temperature affect freeze--thaw related N2O production in organic soil&lt;/Title&gt;&lt;Template&gt;Journal Article&lt;/Template&gt;&lt;Star&gt;0&lt;/Star&gt;&lt;Tag&gt;0&lt;/Tag&gt;&lt;Author&gt;Koponen, Hannu T; Martikainen, Pertti J&lt;/Author&gt;&lt;Year&gt;2004&lt;/Year&gt;&lt;Details&gt;&lt;_created&gt;60270625&lt;/_created&gt;&lt;_issue&gt;3&lt;/_issue&gt;&lt;_journal&gt;Nutrient Cycling in Agroecosystems&lt;/_journal&gt;&lt;_modified&gt;60270625&lt;/_modified&gt;&lt;_pages&gt;213--219&lt;/_pages&gt;&lt;_volume&gt;69&lt;/_volume&gt;&lt;/Details&gt;&lt;Extra&gt;&lt;DBUID&gt;{310820A4-C380-49E9-8E23-15C80D448CB7}&lt;/DBUID&gt;&lt;/Extra&gt;&lt;/Item&gt;&lt;/References&gt;&lt;/Group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930293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/Citation&gt;_x000a_"/>
    <w:docVar w:name="NE.Ref{541AB6A8-017E-4D69-93D9-1F2B12F8EBB9}" w:val=" ADDIN NE.Ref.{541AB6A8-017E-4D69-93D9-1F2B12F8EBB9}&lt;Citation&gt;&lt;Group&gt;&lt;References&gt;&lt;Item&gt;&lt;ID&gt;95&lt;/ID&gt;&lt;UID&gt;{CA71F5EA-1085-4BE8-82C4-C105C240389F}&lt;/UID&gt;&lt;Title&gt;Soil water content and freezing temperature affect freeze--thaw related N2O production in organic soil&lt;/Title&gt;&lt;Template&gt;Journal Article&lt;/Template&gt;&lt;Star&gt;0&lt;/Star&gt;&lt;Tag&gt;0&lt;/Tag&gt;&lt;Author&gt;Koponen, Hannu T; Martikainen, Pertti J&lt;/Author&gt;&lt;Year&gt;2004&lt;/Year&gt;&lt;Details&gt;&lt;_created&gt;60270625&lt;/_created&gt;&lt;_issue&gt;3&lt;/_issue&gt;&lt;_journal&gt;Nutrient Cycling in Agroecosystems&lt;/_journal&gt;&lt;_modified&gt;60270625&lt;/_modified&gt;&lt;_pages&gt;213--219&lt;/_pages&gt;&lt;_volume&gt;69&lt;/_volume&gt;&lt;/Details&gt;&lt;Extra&gt;&lt;DBUID&gt;{310820A4-C380-49E9-8E23-15C80D448CB7}&lt;/DBUID&gt;&lt;/Extra&gt;&lt;/Item&gt;&lt;/References&gt;&lt;/Group&gt;&lt;Group&gt;&lt;References&gt;&lt;Item&gt;&lt;ID&gt;99&lt;/ID&gt;&lt;UID&gt;{B00531E7-A563-4277-92D9-CF29438C9351}&lt;/UID&gt;&lt;Title&gt;Low temperature control of soil denitrifying communities: kinetics of N&amp;lt; sub&amp;gt; 2&amp;lt;/sub&amp;gt; O production and reduction&lt;/Title&gt;&lt;Template&gt;Journal Article&lt;/Template&gt;&lt;Star&gt;0&lt;/Star&gt;&lt;Tag&gt;0&lt;/Tag&gt;&lt;Author&gt;Holtan-Hartwig, L; D O Rsch, P; Bakken, L R&lt;/Author&gt;&lt;Year&gt;2002&lt;/Year&gt;&lt;Details&gt;&lt;_created&gt;60270629&lt;/_created&gt;&lt;_issue&gt;11&lt;/_issue&gt;&lt;_journal&gt;Soil Biology and Biochemistry&lt;/_journal&gt;&lt;_modified&gt;60270629&lt;/_modified&gt;&lt;_pages&gt;1797--1806&lt;/_pages&gt;&lt;_volume&gt;34&lt;/_volume&gt;&lt;/Details&gt;&lt;Extra&gt;&lt;DBUID&gt;{310820A4-C380-49E9-8E23-15C80D448CB7}&lt;/DBUID&gt;&lt;/Extra&gt;&lt;/Item&gt;&lt;/References&gt;&lt;/Group&gt;&lt;Group&gt;&lt;References&gt;&lt;Item&gt;&lt;ID&gt;116&lt;/ID&gt;&lt;UID&gt;{F8E29575-F0BB-40A6-8D08-DDA70F978504}&lt;/UID&gt;&lt;Title&gt;Nitrous oxide emissions from soil during freezing and thawing periods&lt;/Title&gt;&lt;Template&gt;Journal Article&lt;/Template&gt;&lt;Star&gt;0&lt;/Star&gt;&lt;Tag&gt;0&lt;/Tag&gt;&lt;Author&gt;Teepe, R; Brumme, R; Beese, F&lt;/Author&gt;&lt;Year&gt;2001&lt;/Year&gt;&lt;Details&gt;&lt;_created&gt;60270653&lt;/_created&gt;&lt;_issue&gt;9&lt;/_issue&gt;&lt;_journal&gt;Soil Biology and Biochemistry&lt;/_journal&gt;&lt;_modified&gt;60270653&lt;/_modified&gt;&lt;_pages&gt;1269--1275&lt;/_pages&gt;&lt;_volume&gt;33&lt;/_volume&gt;&lt;/Details&gt;&lt;Extra&gt;&lt;DBUID&gt;{310820A4-C380-49E9-8E23-15C80D448CB7}&lt;/DBUID&gt;&lt;/Extra&gt;&lt;/Item&gt;&lt;/References&gt;&lt;/Group&gt;&lt;Group&gt;&lt;References&gt;&lt;Item&gt;&lt;ID&gt;117&lt;/ID&gt;&lt;UID&gt;{4A0B8A41-F88E-4317-A49B-B942B9DB9FA0}&lt;/UID&gt;&lt;Title&gt;Denitrification and nitrous oxide emissions from a Black Chernozemic soil during spring thaw in Alberta&lt;/Title&gt;&lt;Template&gt;Journal Article&lt;/Template&gt;&lt;Star&gt;0&lt;/Star&gt;&lt;Tag&gt;0&lt;/Tag&gt;&lt;Author&gt;Nyborg, M; Laidlaw, J W; Solberg, E D; Malhi, S S&lt;/Author&gt;&lt;Year&gt;1997&lt;/Year&gt;&lt;Details&gt;&lt;_created&gt;60270653&lt;/_created&gt;&lt;_issue&gt;2&lt;/_issue&gt;&lt;_journal&gt;Canadian Journal of Soil Science&lt;/_journal&gt;&lt;_modified&gt;60270653&lt;/_modified&gt;&lt;_pages&gt;153--160&lt;/_pages&gt;&lt;_volume&gt;77&lt;/_volume&gt;&lt;/Details&gt;&lt;Extra&gt;&lt;DBUID&gt;{310820A4-C380-49E9-8E23-15C80D448CB7}&lt;/DBUID&gt;&lt;/Extra&gt;&lt;/Item&gt;&lt;/References&gt;&lt;/Group&gt;&lt;Group&gt;&lt;References&gt;&lt;Item&gt;&lt;ID&gt;126&lt;/ID&gt;&lt;UID&gt;{77CE88AE-A3CD-4FB8-BCC5-5F0CC9FA84F9}&lt;/UID&gt;&lt;Title&gt;Brief and vigorous N2O production by soil at spring thaw&lt;/Title&gt;&lt;Template&gt;Journal Article&lt;/Template&gt;&lt;Star&gt;0&lt;/Star&gt;&lt;Tag&gt;0&lt;/Tag&gt;&lt;Author&gt;Christensen, S O Ren; Tiedje, James M&lt;/Author&gt;&lt;Year&gt;1990&lt;/Year&gt;&lt;Details&gt;&lt;_created&gt;60270663&lt;/_created&gt;&lt;_issue&gt;1&lt;/_issue&gt;&lt;_journal&gt;Journal of Soil Science&lt;/_journal&gt;&lt;_modified&gt;60270663&lt;/_modified&gt;&lt;_pages&gt;1--4&lt;/_pages&gt;&lt;_volume&gt;41&lt;/_volume&gt;&lt;/Details&gt;&lt;Extra&gt;&lt;DBUID&gt;{310820A4-C380-49E9-8E23-15C80D448CB7}&lt;/DBUID&gt;&lt;/Extra&gt;&lt;/Item&gt;&lt;/References&gt;&lt;/Group&gt;&lt;Group&gt;&lt;References&gt;&lt;Item&gt;&lt;ID&gt;217&lt;/ID&gt;&lt;UID&gt;{17947747-50EB-4DAB-8AF1-62D72C1F01B1}&lt;/UID&gt;&lt;Title&gt;N2O emissions during the freezing and thawing periods from six fields in a livestock farm, southern Hokkaido, Japan&lt;/Title&gt;&lt;Template&gt;Journal Article&lt;/Template&gt;&lt;Star&gt;0&lt;/Star&gt;&lt;Tag&gt;0&lt;/Tag&gt;&lt;Author&gt;Katayanagi, Nobuko; Hatano, Ryusuke&lt;/Author&gt;&lt;Year&gt;2012&lt;/Year&gt;&lt;Details&gt;&lt;_issue&gt;2&lt;/_issue&gt;&lt;_journal&gt;Soil Science and Plant Nutrition&lt;/_journal&gt;&lt;_pages&gt;261--271&lt;/_pages&gt;&lt;_volume&gt;58&lt;/_volume&gt;&lt;_created&gt;60895927&lt;/_created&gt;&lt;_modified&gt;60895927&lt;/_modified&gt;&lt;/Details&gt;&lt;Extra&gt;&lt;DBUID&gt;{310820A4-C380-49E9-8E23-15C80D448CB7}&lt;/DBUID&gt;&lt;/Extra&gt;&lt;/Item&gt;&lt;/References&gt;&lt;/Group&gt;&lt;/Citation&gt;_x000a_"/>
    <w:docVar w:name="NE.Ref{55A4594D-DC4E-4A6A-AEE2-4C855969D665}" w:val=" ADDIN NE.Ref.{55A4594D-DC4E-4A6A-AEE2-4C855969D665}&lt;Citation&gt;&lt;Group&gt;&lt;References&gt;&lt;Item&gt;&lt;ID&gt;88&lt;/ID&gt;&lt;UID&gt;{0636AAFB-90EE-47E2-88BB-968EDD66DE7E}&lt;/UID&gt;&lt;Title&gt;Microbial induced nitrous oxide emissions from an arable soil during winter&lt;/Title&gt;&lt;Template&gt;Journal Article&lt;/Template&gt;&lt;Star&gt;0&lt;/Star&gt;&lt;Tag&gt;0&lt;/Tag&gt;&lt;Author&gt;Röver, Manuela; Heinemeyer, Otto; Kaiser, Ernst-August&lt;/Author&gt;&lt;Year&gt;1998&lt;/Year&gt;&lt;Details&gt;&lt;_accessed&gt;60270820&lt;/_accessed&gt;&lt;_created&gt;60270616&lt;/_created&gt;&lt;_issue&gt;14&lt;/_issue&gt;&lt;_journal&gt;Soil Biology and Biochemistry&lt;/_journal&gt;&lt;_modified&gt;60270824&lt;/_modified&gt;&lt;_pages&gt;1859--1865&lt;/_pages&gt;&lt;_volume&gt;30&lt;/_volume&gt;&lt;/Details&gt;&lt;Extra&gt;&lt;DBUID&gt;{310820A4-C380-49E9-8E23-15C80D448CB7}&lt;/DBUID&gt;&lt;/Extra&gt;&lt;/Item&gt;&lt;/References&gt;&lt;/Group&gt;&lt;/Citation&gt;_x000a_"/>
    <w:docVar w:name="NE.Ref{56580032-CFD6-4B1E-8A30-A0A0589E4D61}" w:val=" ADDIN NE.Ref.{56580032-CFD6-4B1E-8A30-A0A0589E4D61}&lt;Citation&gt;&lt;Group&gt;&lt;References&gt;&lt;Item&gt;&lt;ID&gt;132&lt;/ID&gt;&lt;UID&gt;{EB568017-22AC-4438-81A4-1D6701A82F6D}&lt;/UID&gt;&lt;Title&gt;Nitrous oxide emissions from a cropped soil in a semi-arid climate&lt;/Title&gt;&lt;Template&gt;Journal Article&lt;/Template&gt;&lt;Star&gt;0&lt;/Star&gt;&lt;Tag&gt;0&lt;/Tag&gt;&lt;Author&gt;Barton, Louise; Kiese, Ralf; Gatter, David; BUTTERBACH-BAHL, KLAUS; Buck, Renee; Hinz, Christoph; Murphy, Daniel V&lt;/Author&gt;&lt;Year&gt;2008&lt;/Year&gt;&lt;Details&gt;&lt;_created&gt;60270668&lt;/_created&gt;&lt;_issue&gt;1&lt;/_issue&gt;&lt;_journal&gt;Global Change Biology&lt;/_journal&gt;&lt;_modified&gt;60270668&lt;/_modified&gt;&lt;_pages&gt;177--192&lt;/_pages&gt;&lt;_volume&gt;14&lt;/_volume&gt;&lt;/Details&gt;&lt;Extra&gt;&lt;DBUID&gt;{310820A4-C380-49E9-8E23-15C80D448CB7}&lt;/DBUID&gt;&lt;/Extra&gt;&lt;/Item&gt;&lt;/References&gt;&lt;/Group&gt;&lt;/Citation&gt;_x000a_"/>
    <w:docVar w:name="NE.Ref{566753E8-200D-462E-95FB-AB394E2997A0}" w:val=" ADDIN NE.Ref.{566753E8-200D-462E-95FB-AB394E2997A0}&lt;Citation&gt;&lt;Group&gt;&lt;References&gt;&lt;Item&gt;&lt;ID&gt;94&lt;/ID&gt;&lt;UID&gt;{ED1F1F0C-0173-459A-B0AF-A39B02AB2375}&lt;/UID&gt;&lt;Title&gt;Freezing phenomena in soils&lt;/Title&gt;&lt;Template&gt;Journal Article&lt;/Template&gt;&lt;Star&gt;0&lt;/Star&gt;&lt;Tag&gt;0&lt;/Tag&gt;&lt;Author&gt;Miller, Robert D&lt;/Author&gt;&lt;Year&gt;1980&lt;/Year&gt;&lt;Details&gt;&lt;_accessed&gt;60610533&lt;/_accessed&gt;&lt;_created&gt;60270624&lt;/_created&gt;&lt;_journal&gt;Applications of soil physics&lt;/_journal&gt;&lt;_modified&gt;60270624&lt;/_modified&gt;&lt;_pages&gt;254--299&lt;/_pages&gt;&lt;/Details&gt;&lt;Extra&gt;&lt;DBUID&gt;{310820A4-C380-49E9-8E23-15C80D448CB7}&lt;/DBUID&gt;&lt;/Extra&gt;&lt;/Item&gt;&lt;/References&gt;&lt;/Group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930293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Group&gt;&lt;References&gt;&lt;Item&gt;&lt;ID&gt;205&lt;/ID&gt;&lt;UID&gt;{40EB600A-C8EF-4008-80B1-1624DFD84A02}&lt;/UID&gt;&lt;Title&gt;Snow cover and soil moisture controls of freeze--thaw-related soil gas fluxes from a typical semi-arid grassland soil: a laboratory experiment&lt;/Title&gt;&lt;Template&gt;Journal Article&lt;/Template&gt;&lt;Star&gt;0&lt;/Star&gt;&lt;Tag&gt;0&lt;/Tag&gt;&lt;Author&gt;Wu, Xing; Br U Ggemann, Nicolas; Butterbach-Bahl, Klaus; Fu, Bojie; Liu, Guohua&lt;/Author&gt;&lt;Year&gt;2014&lt;/Year&gt;&lt;Details&gt;&lt;_created&gt;60610516&lt;/_created&gt;&lt;_issue&gt;2&lt;/_issue&gt;&lt;_journal&gt;Biology and fertility of soils&lt;/_journal&gt;&lt;_modified&gt;60610516&lt;/_modified&gt;&lt;_pages&gt;295--306&lt;/_pages&gt;&lt;_volume&gt;50&lt;/_volume&gt;&lt;/Details&gt;&lt;Extra&gt;&lt;DBUID&gt;{310820A4-C380-49E9-8E23-15C80D448CB7}&lt;/DBUID&gt;&lt;/Extra&gt;&lt;/Item&gt;&lt;/References&gt;&lt;/Group&gt;&lt;/Citation&gt;_x000a_"/>
    <w:docVar w:name="NE.Ref{5992F6B7-7807-4630-B86B-2C9E3CC39A4C}" w:val=" ADDIN NE.Ref.{5992F6B7-7807-4630-B86B-2C9E3CC39A4C}&lt;Citation&gt;&lt;Group&gt;&lt;References&gt;&lt;Item&gt;&lt;ID&gt;218&lt;/ID&gt;&lt;UID&gt;{B37CEEC3-1316-489C-AF02-DE6932307D75}&lt;/UID&gt;&lt;Title&gt;Fluxes of nitrous oxide from lucerne (Medicago sativa) stands during freeze-thaw periods in the Loess Plateau&lt;/Title&gt;&lt;Template&gt;Conference Proceedings&lt;/Template&gt;&lt;Star&gt;0&lt;/Star&gt;&lt;Tag&gt;0&lt;/Tag&gt;&lt;Author&gt;Li, Yuan; Shen, YuYing&lt;/Author&gt;&lt;Year&gt;2014&lt;/Year&gt;&lt;Details&gt;&lt;_accessed&gt;60912848&lt;/_accessed&gt;&lt;_created&gt;60912652&lt;/_created&gt;&lt;_journal&gt;International Conference on Restoration and Sustainable Use of Desertified Lands&lt;/_journal&gt;&lt;_modified&gt;60912658&lt;/_modified&gt;&lt;/Details&gt;&lt;Extra&gt;&lt;DBUID&gt;{310820A4-C380-49E9-8E23-15C80D448CB7}&lt;/DBUID&gt;&lt;/Extra&gt;&lt;/Item&gt;&lt;/References&gt;&lt;/Group&gt;&lt;/Citation&gt;_x000a_"/>
    <w:docVar w:name="NE.Ref{5BF885AE-81F1-46A3-AA7B-0D93CFD85560}" w:val=" ADDIN NE.Ref.{5BF885AE-81F1-46A3-AA7B-0D93CFD85560}&lt;Citation&gt;&lt;Group&gt;&lt;References&gt;&lt;Item&gt;&lt;ID&gt;89&lt;/ID&gt;&lt;UID&gt;{82C228DD-9FC8-420F-8096-B4F963A633FF}&lt;/UID&gt;&lt;Title&gt;Organic matter available for denitrification in different soil fractions: effect of freeze/thaw cycles and straw disposal&lt;/Title&gt;&lt;Template&gt;Journal Article&lt;/Template&gt;&lt;Star&gt;0&lt;/Star&gt;&lt;Tag&gt;0&lt;/Tag&gt;&lt;Author&gt;Christensen, S O Ren; Christensen, Bent Tolstrup&lt;/Author&gt;&lt;Year&gt;1991&lt;/Year&gt;&lt;Details&gt;&lt;_accessed&gt;60930263&lt;/_accessed&gt;&lt;_created&gt;60270617&lt;/_created&gt;&lt;_issue&gt;4&lt;/_issue&gt;&lt;_journal&gt;Journal of Soil Science&lt;/_journal&gt;&lt;_modified&gt;60270617&lt;/_modified&gt;&lt;_pages&gt;637--647&lt;/_pages&gt;&lt;_volume&gt;42&lt;/_volume&gt;&lt;/Details&gt;&lt;Extra&gt;&lt;DBUID&gt;{310820A4-C380-49E9-8E23-15C80D448CB7}&lt;/DBUID&gt;&lt;/Extra&gt;&lt;/Item&gt;&lt;/References&gt;&lt;/Group&gt;&lt;Group&gt;&lt;References&gt;&lt;Item&gt;&lt;ID&gt;126&lt;/ID&gt;&lt;UID&gt;{77CE88AE-A3CD-4FB8-BCC5-5F0CC9FA84F9}&lt;/UID&gt;&lt;Title&gt;Brief and vigorous N2O production by soil at spring thaw&lt;/Title&gt;&lt;Template&gt;Journal Article&lt;/Template&gt;&lt;Star&gt;0&lt;/Star&gt;&lt;Tag&gt;0&lt;/Tag&gt;&lt;Author&gt;Christensen, S O Ren; Tiedje, James M&lt;/Author&gt;&lt;Year&gt;1990&lt;/Year&gt;&lt;Details&gt;&lt;_accessed&gt;60930278&lt;/_accessed&gt;&lt;_created&gt;60270663&lt;/_created&gt;&lt;_issue&gt;1&lt;/_issue&gt;&lt;_journal&gt;Journal of Soil Science&lt;/_journal&gt;&lt;_modified&gt;60270663&lt;/_modified&gt;&lt;_pages&gt;1--4&lt;/_pages&gt;&lt;_volume&gt;41&lt;/_volume&gt;&lt;/Details&gt;&lt;Extra&gt;&lt;DBUID&gt;{310820A4-C380-49E9-8E23-15C80D448CB7}&lt;/DBUID&gt;&lt;/Extra&gt;&lt;/Item&gt;&lt;/References&gt;&lt;/Group&gt;&lt;Group&gt;&lt;References&gt;&lt;Item&gt;&lt;ID&gt;206&lt;/ID&gt;&lt;UID&gt;{475608AD-5DC9-4278-9047-D24F4CCD471C}&lt;/UID&gt;&lt;Title&gt;Effects of freeze--thaw cycles on the soil nutrient balances, infiltration, and stability of cyanobacterial soil crusts in northern China&lt;/Title&gt;&lt;Template&gt;Journal Article&lt;/Template&gt;&lt;Star&gt;0&lt;/Star&gt;&lt;Tag&gt;0&lt;/Tag&gt;&lt;Author&gt;Wang, Weibo; Shu, Xiao; Zhang, Quanfa; Gu E Non, Ren E&lt;/Author&gt;&lt;Year&gt;2015&lt;/Year&gt;&lt;Details&gt;&lt;_accessed&gt;60895919&lt;/_accessed&gt;&lt;_created&gt;60610528&lt;/_created&gt;&lt;_issue&gt;1-2&lt;/_issue&gt;&lt;_journal&gt;Plant and Soil&lt;/_journal&gt;&lt;_modified&gt;60610528&lt;/_modified&gt;&lt;_pages&gt;263--272&lt;/_pages&gt;&lt;_volume&gt;386&lt;/_volume&gt;&lt;/Details&gt;&lt;Extra&gt;&lt;DBUID&gt;{310820A4-C380-49E9-8E23-15C80D448CB7}&lt;/DBUID&gt;&lt;/Extra&gt;&lt;/Item&gt;&lt;/References&gt;&lt;/Group&gt;&lt;/Citation&gt;_x000a_"/>
    <w:docVar w:name="NE.Ref{5E52045B-ABE1-4B67-B804-5C0BC742E442}" w:val=" ADDIN NE.Ref.{5E52045B-ABE1-4B67-B804-5C0BC742E442}&lt;Citation&gt;&lt;Group&gt;&lt;References&gt;&lt;Item&gt;&lt;ID&gt;128&lt;/ID&gt;&lt;UID&gt;{335DEF0D-6336-4870-A330-F621C220B054}&lt;/UID&gt;&lt;Title&gt;Sources of C and N contributing to the flush in mineralization upon freeze--thaw cycles in soils&lt;/Title&gt;&lt;Template&gt;Journal Article&lt;/Template&gt;&lt;Star&gt;0&lt;/Star&gt;&lt;Tag&gt;0&lt;/Tag&gt;&lt;Author&gt;Herrmann, Anke; Witter, Ernst&lt;/Author&gt;&lt;Year&gt;2002&lt;/Year&gt;&lt;Details&gt;&lt;_created&gt;60270664&lt;/_created&gt;&lt;_issue&gt;10&lt;/_issue&gt;&lt;_journal&gt;Soil Biology and Biochemistry&lt;/_journal&gt;&lt;_modified&gt;60270664&lt;/_modified&gt;&lt;_pages&gt;1495--1505&lt;/_pages&gt;&lt;_volume&gt;34&lt;/_volume&gt;&lt;/Details&gt;&lt;Extra&gt;&lt;DBUID&gt;{310820A4-C380-49E9-8E23-15C80D448CB7}&lt;/DBUID&gt;&lt;/Extra&gt;&lt;/Item&gt;&lt;/References&gt;&lt;/Group&gt;&lt;/Citation&gt;_x000a_"/>
    <w:docVar w:name="NE.Ref{63085DA7-44E1-46CA-9259-E33EB7B3B8AF}" w:val=" ADDIN NE.Ref.{63085DA7-44E1-46CA-9259-E33EB7B3B8AF}&lt;Citation&gt;&lt;Group&gt;&lt;References&gt;&lt;Item&gt;&lt;ID&gt;210&lt;/ID&gt;&lt;UID&gt;{A1DA37EF-4AA4-4061-9787-66EFBC879921}&lt;/UID&gt;&lt;Title&gt;Seasonal Dynamics of Soil Microbial Biomass C and N along an Elevational Gradient on the Eastern Tibetan Plateau, China&lt;/Title&gt;&lt;Template&gt;Journal Article&lt;/Template&gt;&lt;Star&gt;0&lt;/Star&gt;&lt;Tag&gt;0&lt;/Tag&gt;&lt;Author&gt;Gou, Xiaolin; Tan, Bo; Wu, Fuzhong; Yang, Wanqin; Xu, Zhengfeng; Li, Zhiping; Zhang, Xitao&lt;/Author&gt;&lt;Year&gt;2015&lt;/Year&gt;&lt;Details&gt;&lt;_created&gt;60826584&lt;/_created&gt;&lt;_issue&gt;7&lt;/_issue&gt;&lt;_journal&gt;PloS one&lt;/_journal&gt;&lt;_modified&gt;60826584&lt;/_modified&gt;&lt;_volume&gt;10&lt;/_volume&gt;&lt;/Details&gt;&lt;Extra&gt;&lt;DBUID&gt;{310820A4-C380-49E9-8E23-15C80D448CB7}&lt;/DBUID&gt;&lt;/Extra&gt;&lt;/Item&gt;&lt;/References&gt;&lt;/Group&gt;&lt;Group&gt;&lt;References&gt;&lt;Item&gt;&lt;ID&gt;211&lt;/ID&gt;&lt;UID&gt;{86BDB51E-C96E-4377-8407-CA9D9E73CBBC}&lt;/UID&gt;&lt;Title&gt;Inter-annual and seasonal dynamics of soil microbial biomass and nutrients in wet and dry low-Arctic sedge meadows&lt;/Title&gt;&lt;Template&gt;Journal Article&lt;/Template&gt;&lt;Star&gt;0&lt;/Star&gt;&lt;Tag&gt;0&lt;/Tag&gt;&lt;Author&gt;Edwards, Kate A; Jefferies, Robert L&lt;/Author&gt;&lt;Year&gt;2013&lt;/Year&gt;&lt;Details&gt;&lt;_created&gt;60826585&lt;/_created&gt;&lt;_journal&gt;Soil Biology and Biochemistry&lt;/_journal&gt;&lt;_modified&gt;60826585&lt;/_modified&gt;&lt;_pages&gt;83--90&lt;/_pages&gt;&lt;_volume&gt;57&lt;/_volume&gt;&lt;/Details&gt;&lt;Extra&gt;&lt;DBUID&gt;{310820A4-C380-49E9-8E23-15C80D448CB7}&lt;/DBUID&gt;&lt;/Extra&gt;&lt;/Item&gt;&lt;/References&gt;&lt;/Group&gt;&lt;/Citation&gt;_x000a_"/>
    <w:docVar w:name="NE.Ref{65CBEB61-9332-43E6-875C-D0F385D46DA3}" w:val=" ADDIN NE.Ref.{65CBEB61-9332-43E6-875C-D0F385D46DA3}&lt;Citation&gt;&lt;Group&gt;&lt;References&gt;&lt;Item&gt;&lt;ID&gt;134&lt;/ID&gt;&lt;UID&gt;{0AEDFCE7-8221-4062-B22E-258B129247EA}&lt;/UID&gt;&lt;Title&gt;Nitrification and denitrification as sources of atmospheric nitrous oxide--role of oxidizable carbon and applied nitrogen&lt;/Title&gt;&lt;Template&gt;Journal Article&lt;/Template&gt;&lt;Star&gt;0&lt;/Star&gt;&lt;Tag&gt;0&lt;/Tag&gt;&lt;Author&gt;Azam, F; M U Ller, C; Weiske, A; Benckiser, G; Ottow, J&lt;/Author&gt;&lt;Year&gt;2002&lt;/Year&gt;&lt;Details&gt;&lt;_created&gt;60270670&lt;/_created&gt;&lt;_issue&gt;1&lt;/_issue&gt;&lt;_journal&gt;Biology and Fertility of Soils&lt;/_journal&gt;&lt;_modified&gt;60270670&lt;/_modified&gt;&lt;_pages&gt;54--61&lt;/_pages&gt;&lt;_volume&gt;35&lt;/_volume&gt;&lt;/Details&gt;&lt;Extra&gt;&lt;DBUID&gt;{310820A4-C380-49E9-8E23-15C80D448CB7}&lt;/DBUID&gt;&lt;/Extra&gt;&lt;/Item&gt;&lt;/References&gt;&lt;/Group&gt;&lt;/Citation&gt;_x000a_"/>
    <w:docVar w:name="NE.Ref{69CC38C9-4C3B-496E-B500-7C79890793AC}" w:val=" ADDIN NE.Ref.{69CC38C9-4C3B-496E-B500-7C79890793AC}&lt;Citation&gt;&lt;Group&gt;&lt;References&gt;&lt;Item&gt;&lt;ID&gt;87&lt;/ID&gt;&lt;UID&gt;{4C985512-BE07-4A62-BCCD-DE97E6ADEA98}&lt;/UID&gt;&lt;Title&gt;Fluxes of nitrous oxide, methane and carbon dioxide during freezing--thawing cycles in an Inner Mongolian steppe&lt;/Title&gt;&lt;Template&gt;Journal Article&lt;/Template&gt;&lt;Star&gt;0&lt;/Star&gt;&lt;Tag&gt;0&lt;/Tag&gt;&lt;Author&gt;Holst, J; Liu, C; Yao, Z; Br U Ggemann, N; Zheng, X; Giese, M; Butterbach-Bahl, K&lt;/Author&gt;&lt;Year&gt;2008&lt;/Year&gt;&lt;Details&gt;&lt;_accessed&gt;60930287&lt;/_accessed&gt;&lt;_created&gt;60270615&lt;/_created&gt;&lt;_issue&gt;1-2&lt;/_issue&gt;&lt;_journal&gt;Plant and Soil&lt;/_journal&gt;&lt;_modified&gt;60270615&lt;/_modified&gt;&lt;_pages&gt;105--117&lt;/_pages&gt;&lt;_volume&gt;308&lt;/_volume&gt;&lt;/Details&gt;&lt;Extra&gt;&lt;DBUID&gt;{310820A4-C380-49E9-8E23-15C80D448CB7}&lt;/DBUID&gt;&lt;/Extra&gt;&lt;/Item&gt;&lt;/References&gt;&lt;/Group&gt;&lt;/Citation&gt;_x000a_"/>
    <w:docVar w:name="NE.Ref{6D0209DF-ABB3-4911-926D-F6658B2BF025}" w:val=" ADDIN NE.Ref.{6D0209DF-ABB3-4911-926D-F6658B2BF025}&lt;Citation&gt;&lt;Group&gt;&lt;References&gt;&lt;Item&gt;&lt;ID&gt;125&lt;/ID&gt;&lt;UID&gt;{83C87450-F0C4-4B12-ADC8-9B4FAADD8E69}&lt;/UID&gt;&lt;Title&gt;Fluctuations in ammonia oxidizing communities across agricultural soils are driven by soil structure and pH&lt;/Title&gt;&lt;Template&gt;Journal Article&lt;/Template&gt;&lt;Star&gt;0&lt;/Star&gt;&lt;Tag&gt;0&lt;/Tag&gt;&lt;Author&gt;E Silva, Michele C Pereira; Poly, Franck; Guillaumaud, Nadine; van Elsas, Jan Dirk; Salles, Joana Falc A O&lt;/Author&gt;&lt;Year&gt;2012&lt;/Year&gt;&lt;Details&gt;&lt;_created&gt;60270661&lt;/_created&gt;&lt;_journal&gt;Frontiers in microbiology&lt;/_journal&gt;&lt;_modified&gt;60270661&lt;/_modified&gt;&lt;_volume&gt;3&lt;/_volume&gt;&lt;/Details&gt;&lt;Extra&gt;&lt;DBUID&gt;{310820A4-C380-49E9-8E23-15C80D448CB7}&lt;/DBUID&gt;&lt;/Extra&gt;&lt;/Item&gt;&lt;/References&gt;&lt;/Group&gt;&lt;/Citation&gt;_x000a_"/>
    <w:docVar w:name="NE.Ref{6E752C49-EF52-4BA5-918F-32161D181754}" w:val=" ADDIN NE.Ref.{6E752C49-EF52-4BA5-918F-32161D181754}&lt;Citation&gt;&lt;Group&gt;&lt;References&gt;&lt;Item&gt;&lt;ID&gt;117&lt;/ID&gt;&lt;UID&gt;{4A0B8A41-F88E-4317-A49B-B942B9DB9FA0}&lt;/UID&gt;&lt;Title&gt;Denitrification and nitrous oxide emissions from a Black Chernozemic soil during spring thaw in Alberta&lt;/Title&gt;&lt;Template&gt;Journal Article&lt;/Template&gt;&lt;Star&gt;0&lt;/Star&gt;&lt;Tag&gt;0&lt;/Tag&gt;&lt;Author&gt;Nyborg, M; Laidlaw, J W; Solberg, E D; Malhi, S S&lt;/Author&gt;&lt;Year&gt;1997&lt;/Year&gt;&lt;Details&gt;&lt;_created&gt;60270653&lt;/_created&gt;&lt;_issue&gt;2&lt;/_issue&gt;&lt;_journal&gt;Canadian Journal of Soil Science&lt;/_journal&gt;&lt;_modified&gt;60270653&lt;/_modified&gt;&lt;_pages&gt;153--160&lt;/_pages&gt;&lt;_volume&gt;77&lt;/_volume&gt;&lt;/Details&gt;&lt;Extra&gt;&lt;DBUID&gt;{310820A4-C380-49E9-8E23-15C80D448CB7}&lt;/DBUID&gt;&lt;/Extra&gt;&lt;/Item&gt;&lt;/References&gt;&lt;/Group&gt;&lt;/Citation&gt;_x000a_"/>
    <w:docVar w:name="NE.Ref{7487BF0E-16CE-42E7-81B6-45CF56858F80}" w:val=" ADDIN NE.Ref.{7487BF0E-16CE-42E7-81B6-45CF56858F80}&lt;Citation&gt;&lt;Group&gt;&lt;References&gt;&lt;Item&gt;&lt;ID&gt;216&lt;/ID&gt;&lt;UID&gt;{140A90CA-05D9-4B7C-B5F4-8E8B4C5F1ACE}&lt;/UID&gt;&lt;Title&gt;Alfalfa science&lt;/Title&gt;&lt;Template&gt;Book&lt;/Template&gt;&lt;Star&gt;0&lt;/Star&gt;&lt;Tag&gt;0&lt;/Tag&gt;&lt;Author&gt;Hong, Fu-Zeng&lt;/Author&gt;&lt;Year&gt;2009&lt;/Year&gt;&lt;Details&gt;&lt;_accessed&gt;60895916&lt;/_accessed&gt;&lt;_created&gt;60895912&lt;/_created&gt;&lt;_modified&gt;60895917&lt;/_modified&gt;&lt;_publisher&gt;China Agriculture Press&lt;/_publisher&gt;&lt;/Details&gt;&lt;Extra&gt;&lt;DBUID&gt;{310820A4-C380-49E9-8E23-15C80D448CB7}&lt;/DBUID&gt;&lt;/Extra&gt;&lt;/Item&gt;&lt;/References&gt;&lt;/Group&gt;&lt;Group&gt;&lt;References&gt;&lt;Item&gt;&lt;ID&gt;214&lt;/ID&gt;&lt;UID&gt;{48CD203B-91B9-4A3F-8678-1466E0B03459}&lt;/UID&gt;&lt;Title&gt;Resorption of nitrogen, phosphorus and potassium from leaves of lucerne stands of different ages&lt;/Title&gt;&lt;Template&gt;Journal Article&lt;/Template&gt;&lt;Star&gt;0&lt;/Star&gt;&lt;Tag&gt;0&lt;/Tag&gt;&lt;Author&gt;Wang, Zhennan; Lu, Jiaoyun; Yang, Huimin; Zhang, Xi; Luo, Chongliang; Zhao, Yuxin&lt;/Author&gt;&lt;Year&gt;2014&lt;/Year&gt;&lt;Details&gt;&lt;_created&gt;60829438&lt;/_created&gt;&lt;_issue&gt;1-2&lt;/_issue&gt;&lt;_journal&gt;Plant and Soil&lt;/_journal&gt;&lt;_modified&gt;60829438&lt;/_modified&gt;&lt;_pages&gt;301--312&lt;/_pages&gt;&lt;_volume&gt;383&lt;/_volume&gt;&lt;/Details&gt;&lt;Extra&gt;&lt;DBUID&gt;{310820A4-C380-49E9-8E23-15C80D448CB7}&lt;/DBUID&gt;&lt;/Extra&gt;&lt;/Item&gt;&lt;/References&gt;&lt;/Group&gt;&lt;/Citation&gt;_x000a_"/>
    <w:docVar w:name="NE.Ref{7DBBF412-AC03-4960-80A6-55CD3F824BFB}" w:val=" ADDIN NE.Ref.{7DBBF412-AC03-4960-80A6-55CD3F824BFB}&lt;Citation&gt;&lt;Group&gt;&lt;References&gt;&lt;Item&gt;&lt;ID&gt;126&lt;/ID&gt;&lt;UID&gt;{77CE88AE-A3CD-4FB8-BCC5-5F0CC9FA84F9}&lt;/UID&gt;&lt;Title&gt;Brief and vigorous N2O production by soil at spring thaw&lt;/Title&gt;&lt;Template&gt;Journal Article&lt;/Template&gt;&lt;Star&gt;0&lt;/Star&gt;&lt;Tag&gt;0&lt;/Tag&gt;&lt;Author&gt;Christensen, S O Ren; Tiedje, James M&lt;/Author&gt;&lt;Year&gt;1990&lt;/Year&gt;&lt;Details&gt;&lt;_created&gt;60270663&lt;/_created&gt;&lt;_issue&gt;1&lt;/_issue&gt;&lt;_journal&gt;Journal of Soil Science&lt;/_journal&gt;&lt;_modified&gt;60270663&lt;/_modified&gt;&lt;_pages&gt;1--4&lt;/_pages&gt;&lt;_volume&gt;41&lt;/_volume&gt;&lt;/Details&gt;&lt;Extra&gt;&lt;DBUID&gt;{310820A4-C380-49E9-8E23-15C80D448CB7}&lt;/DBUID&gt;&lt;/Extra&gt;&lt;/Item&gt;&lt;/References&gt;&lt;/Group&gt;&lt;Group&gt;&lt;References&gt;&lt;Item&gt;&lt;ID&gt;86&lt;/ID&gt;&lt;UID&gt;{987B8F92-FF08-4EF0-874F-47C34B59AE57}&lt;/UID&gt;&lt;Title&gt;Nitrous oxide emissions from soils during thawing&lt;/Title&gt;&lt;Template&gt;Journal Article&lt;/Template&gt;&lt;Star&gt;0&lt;/Star&gt;&lt;Tag&gt;0&lt;/Tag&gt;&lt;Author&gt;Goodroad, L L; Keeney, D R&lt;/Author&gt;&lt;Year&gt;1984&lt;/Year&gt;&lt;Details&gt;&lt;_created&gt;60270615&lt;/_created&gt;&lt;_issue&gt;2&lt;/_issue&gt;&lt;_journal&gt;Canadian Journal of Soil Science&lt;/_journal&gt;&lt;_modified&gt;60270615&lt;/_modified&gt;&lt;_pages&gt;187--194&lt;/_pages&gt;&lt;_volume&gt;64&lt;/_volume&gt;&lt;/Details&gt;&lt;Extra&gt;&lt;DBUID&gt;{310820A4-C380-49E9-8E23-15C80D448CB7}&lt;/DBUID&gt;&lt;/Extra&gt;&lt;/Item&gt;&lt;/References&gt;&lt;/Group&gt;&lt;Group&gt;&lt;References&gt;&lt;Item&gt;&lt;ID&gt;87&lt;/ID&gt;&lt;UID&gt;{4C985512-BE07-4A62-BCCD-DE97E6ADEA98}&lt;/UID&gt;&lt;Title&gt;Fluxes of nitrous oxide, methane and carbon dioxide during freezing--thawing cycles in an Inner Mongolian steppe&lt;/Title&gt;&lt;Template&gt;Journal Article&lt;/Template&gt;&lt;Star&gt;0&lt;/Star&gt;&lt;Tag&gt;0&lt;/Tag&gt;&lt;Author&gt;Holst, J; Liu, C; Yao, Z; Br U Ggemann, N; Zheng, X; Giese, M; Butterbach-Bahl, K&lt;/Author&gt;&lt;Year&gt;2008&lt;/Year&gt;&lt;Details&gt;&lt;_created&gt;60270615&lt;/_created&gt;&lt;_issue&gt;1-2&lt;/_issue&gt;&lt;_journal&gt;Plant and Soil&lt;/_journal&gt;&lt;_modified&gt;60270615&lt;/_modified&gt;&lt;_pages&gt;105--117&lt;/_pages&gt;&lt;_volume&gt;308&lt;/_volume&gt;&lt;/Details&gt;&lt;Extra&gt;&lt;DBUID&gt;{310820A4-C380-49E9-8E23-15C80D448CB7}&lt;/DBUID&gt;&lt;/Extra&gt;&lt;/Item&gt;&lt;/References&gt;&lt;/Group&gt;&lt;Group&gt;&lt;References&gt;&lt;Item&gt;&lt;ID&gt;95&lt;/ID&gt;&lt;UID&gt;{CA71F5EA-1085-4BE8-82C4-C105C240389F}&lt;/UID&gt;&lt;Title&gt;Soil water content and freezing temperature affect freeze--thaw related N2O production in organic soil&lt;/Title&gt;&lt;Template&gt;Journal Article&lt;/Template&gt;&lt;Star&gt;0&lt;/Star&gt;&lt;Tag&gt;0&lt;/Tag&gt;&lt;Author&gt;Koponen, Hannu T; Martikainen, Pertti J&lt;/Author&gt;&lt;Year&gt;2004&lt;/Year&gt;&lt;Details&gt;&lt;_created&gt;60270625&lt;/_created&gt;&lt;_issue&gt;3&lt;/_issue&gt;&lt;_journal&gt;Nutrient Cycling in Agroecosystems&lt;/_journal&gt;&lt;_modified&gt;60270625&lt;/_modified&gt;&lt;_pages&gt;213--219&lt;/_pages&gt;&lt;_volume&gt;69&lt;/_volume&gt;&lt;/Details&gt;&lt;Extra&gt;&lt;DBUID&gt;{310820A4-C380-49E9-8E23-15C80D448CB7}&lt;/DBUID&gt;&lt;/Extra&gt;&lt;/Item&gt;&lt;/References&gt;&lt;/Group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270818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Group&gt;&lt;References&gt;&lt;Item&gt;&lt;ID&gt;88&lt;/ID&gt;&lt;UID&gt;{0636AAFB-90EE-47E2-88BB-968EDD66DE7E}&lt;/UID&gt;&lt;Title&gt;Microbial induced nitrous oxide emissions from an arable soil during winter&lt;/Title&gt;&lt;Template&gt;Journal Article&lt;/Template&gt;&lt;Star&gt;0&lt;/Star&gt;&lt;Tag&gt;0&lt;/Tag&gt;&lt;Author&gt;Röver, Manuela; Heinemeyer, Otto; Kaiser, Ernst-August&lt;/Author&gt;&lt;Year&gt;1998&lt;/Year&gt;&lt;Details&gt;&lt;_accessed&gt;60270820&lt;/_accessed&gt;&lt;_created&gt;60270616&lt;/_created&gt;&lt;_issue&gt;14&lt;/_issue&gt;&lt;_journal&gt;Soil Biology and Biochemistry&lt;/_journal&gt;&lt;_modified&gt;60270824&lt;/_modified&gt;&lt;_pages&gt;1859--1865&lt;/_pages&gt;&lt;_volume&gt;30&lt;/_volume&gt;&lt;/Details&gt;&lt;Extra&gt;&lt;DBUID&gt;{310820A4-C380-49E9-8E23-15C80D448CB7}&lt;/DBUID&gt;&lt;/Extra&gt;&lt;/Item&gt;&lt;/References&gt;&lt;/Group&gt;&lt;Group&gt;&lt;References&gt;&lt;Item&gt;&lt;ID&gt;116&lt;/ID&gt;&lt;UID&gt;{F8E29575-F0BB-40A6-8D08-DDA70F978504}&lt;/UID&gt;&lt;Title&gt;Nitrous oxide emissions from soil during freezing and thawing periods&lt;/Title&gt;&lt;Template&gt;Journal Article&lt;/Template&gt;&lt;Star&gt;0&lt;/Star&gt;&lt;Tag&gt;0&lt;/Tag&gt;&lt;Author&gt;Teepe, R; Brumme, R; Beese, F&lt;/Author&gt;&lt;Year&gt;2001&lt;/Year&gt;&lt;Details&gt;&lt;_created&gt;60270653&lt;/_created&gt;&lt;_issue&gt;9&lt;/_issue&gt;&lt;_journal&gt;Soil Biology and Biochemistry&lt;/_journal&gt;&lt;_modified&gt;60270653&lt;/_modified&gt;&lt;_pages&gt;1269--1275&lt;/_pages&gt;&lt;_volume&gt;33&lt;/_volume&gt;&lt;/Details&gt;&lt;Extra&gt;&lt;DBUID&gt;{310820A4-C380-49E9-8E23-15C80D448CB7}&lt;/DBUID&gt;&lt;/Extra&gt;&lt;/Item&gt;&lt;/References&gt;&lt;/Group&gt;&lt;/Citation&gt;_x000a_"/>
    <w:docVar w:name="NE.Ref{7DECE5C0-8B1A-4F36-AD3F-15E570750627}" w:val=" ADDIN NE.Ref.{7DECE5C0-8B1A-4F36-AD3F-15E570750627}&lt;Citation&gt;&lt;Group&gt;&lt;References&gt;&lt;Item&gt;&lt;ID&gt;214&lt;/ID&gt;&lt;UID&gt;{48CD203B-91B9-4A3F-8678-1466E0B03459}&lt;/UID&gt;&lt;Title&gt;Resorption of nitrogen, phosphorus and potassium from leaves of lucerne stands of different ages&lt;/Title&gt;&lt;Template&gt;Journal Article&lt;/Template&gt;&lt;Star&gt;0&lt;/Star&gt;&lt;Tag&gt;0&lt;/Tag&gt;&lt;Author&gt;Wang, Zhennan; Lu, Jiaoyun; Yang, Huimin; Zhang, Xi; Luo, Chongliang; Zhao, Yuxin&lt;/Author&gt;&lt;Year&gt;2014&lt;/Year&gt;&lt;Details&gt;&lt;_created&gt;60829438&lt;/_created&gt;&lt;_issue&gt;1-2&lt;/_issue&gt;&lt;_journal&gt;Plant and Soil&lt;/_journal&gt;&lt;_modified&gt;60829438&lt;/_modified&gt;&lt;_pages&gt;301--312&lt;/_pages&gt;&lt;_volume&gt;383&lt;/_volume&gt;&lt;/Details&gt;&lt;Extra&gt;&lt;DBUID&gt;{310820A4-C380-49E9-8E23-15C80D448CB7}&lt;/DBUID&gt;&lt;/Extra&gt;&lt;/Item&gt;&lt;/References&gt;&lt;/Group&gt;&lt;/Citation&gt;_x000a_"/>
    <w:docVar w:name="NE.Ref{7E20B6C2-563D-4EE3-95C5-424261D67796}" w:val=" ADDIN NE.Ref.{7E20B6C2-563D-4EE3-95C5-424261D67796}&lt;Citation&gt;&lt;Group&gt;&lt;References&gt;&lt;Item&gt;&lt;ID&gt;89&lt;/ID&gt;&lt;UID&gt;{82C228DD-9FC8-420F-8096-B4F963A633FF}&lt;/UID&gt;&lt;Title&gt;Organic matter available for denitrification in different soil fractions: effect of freeze/thaw cycles and straw disposal&lt;/Title&gt;&lt;Template&gt;Journal Article&lt;/Template&gt;&lt;Star&gt;0&lt;/Star&gt;&lt;Tag&gt;0&lt;/Tag&gt;&lt;Author&gt;Christensen, S O Ren; Christensen, Bent Tolstrup&lt;/Author&gt;&lt;Year&gt;1991&lt;/Year&gt;&lt;Details&gt;&lt;_accessed&gt;60930263&lt;/_accessed&gt;&lt;_created&gt;60270617&lt;/_created&gt;&lt;_issue&gt;4&lt;/_issue&gt;&lt;_journal&gt;Journal of Soil Science&lt;/_journal&gt;&lt;_modified&gt;60270617&lt;/_modified&gt;&lt;_pages&gt;637--647&lt;/_pages&gt;&lt;_volume&gt;42&lt;/_volume&gt;&lt;/Details&gt;&lt;Extra&gt;&lt;DBUID&gt;{310820A4-C380-49E9-8E23-15C80D448CB7}&lt;/DBUID&gt;&lt;/Extra&gt;&lt;/Item&gt;&lt;/References&gt;&lt;/Group&gt;&lt;Group&gt;&lt;References&gt;&lt;Item&gt;&lt;ID&gt;99&lt;/ID&gt;&lt;UID&gt;{B00531E7-A563-4277-92D9-CF29438C9351}&lt;/UID&gt;&lt;Title&gt;Low temperature control of soil denitrifying communities: kinetics of N&amp;lt; sub&amp;gt; 2&amp;lt;/sub&amp;gt; O production and reduction&lt;/Title&gt;&lt;Template&gt;Journal Article&lt;/Template&gt;&lt;Star&gt;0&lt;/Star&gt;&lt;Tag&gt;0&lt;/Tag&gt;&lt;Author&gt;Holtan-Hartwig, L; D O Rsch, P; Bakken, L R&lt;/Author&gt;&lt;Year&gt;2002&lt;/Year&gt;&lt;Details&gt;&lt;_created&gt;60270629&lt;/_created&gt;&lt;_issue&gt;11&lt;/_issue&gt;&lt;_journal&gt;Soil Biology and Biochemistry&lt;/_journal&gt;&lt;_modified&gt;60270629&lt;/_modified&gt;&lt;_pages&gt;1797--1806&lt;/_pages&gt;&lt;_volume&gt;34&lt;/_volume&gt;&lt;/Details&gt;&lt;Extra&gt;&lt;DBUID&gt;{310820A4-C380-49E9-8E23-15C80D448CB7}&lt;/DBUID&gt;&lt;/Extra&gt;&lt;/Item&gt;&lt;/References&gt;&lt;/Group&gt;&lt;Group&gt;&lt;References&gt;&lt;Item&gt;&lt;ID&gt;100&lt;/ID&gt;&lt;UID&gt;{9ED30A47-8846-4F81-AA22-161633A76894}&lt;/UID&gt;&lt;Title&gt;Production of NO2-and N2O by nitrifying bacteria at reduced concentrations of oxygen&lt;/Title&gt;&lt;Template&gt;Journal Article&lt;/Template&gt;&lt;Star&gt;0&lt;/Star&gt;&lt;Tag&gt;0&lt;/Tag&gt;&lt;Author&gt;Goreau, Thomas J; Kaplan, Warren A; Wofsy, Steven C; McElroy, Michael B; Valois, Frederica W; Watson, Stanley W&lt;/Author&gt;&lt;Year&gt;1980&lt;/Year&gt;&lt;Details&gt;&lt;_created&gt;60270630&lt;/_created&gt;&lt;_issue&gt;3&lt;/_issue&gt;&lt;_journal&gt;Applied and Environmental Microbiology&lt;/_journal&gt;&lt;_modified&gt;60270630&lt;/_modified&gt;&lt;_pages&gt;526--532&lt;/_pages&gt;&lt;_volume&gt;40&lt;/_volume&gt;&lt;/Details&gt;&lt;Extra&gt;&lt;DBUID&gt;{310820A4-C380-49E9-8E23-15C80D448CB7}&lt;/DBUID&gt;&lt;/Extra&gt;&lt;/Item&gt;&lt;/References&gt;&lt;/Group&gt;&lt;/Citation&gt;_x000a_"/>
    <w:docVar w:name="NE.Ref{82AB1E5F-F110-4D97-A59E-1EDEEBA9D6E3}" w:val=" ADDIN NE.Ref.{82AB1E5F-F110-4D97-A59E-1EDEEBA9D6E3}&lt;Citation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930293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Group&gt;&lt;References&gt;&lt;Item&gt;&lt;ID&gt;117&lt;/ID&gt;&lt;UID&gt;{4A0B8A41-F88E-4317-A49B-B942B9DB9FA0}&lt;/UID&gt;&lt;Title&gt;Denitrification and nitrous oxide emissions from a Black Chernozemic soil during spring thaw in Alberta&lt;/Title&gt;&lt;Template&gt;Journal Article&lt;/Template&gt;&lt;Star&gt;0&lt;/Star&gt;&lt;Tag&gt;0&lt;/Tag&gt;&lt;Author&gt;Nyborg, M; Laidlaw, J W; Solberg, E D; Malhi, S S&lt;/Author&gt;&lt;Year&gt;1997&lt;/Year&gt;&lt;Details&gt;&lt;_created&gt;60270653&lt;/_created&gt;&lt;_issue&gt;2&lt;/_issue&gt;&lt;_journal&gt;Canadian Journal of Soil Science&lt;/_journal&gt;&lt;_modified&gt;60270653&lt;/_modified&gt;&lt;_pages&gt;153--160&lt;/_pages&gt;&lt;_volume&gt;77&lt;/_volume&gt;&lt;/Details&gt;&lt;Extra&gt;&lt;DBUID&gt;{310820A4-C380-49E9-8E23-15C80D448CB7}&lt;/DBUID&gt;&lt;/Extra&gt;&lt;/Item&gt;&lt;/References&gt;&lt;/Group&gt;&lt;Group&gt;&lt;References&gt;&lt;Item&gt;&lt;ID&gt;205&lt;/ID&gt;&lt;UID&gt;{40EB600A-C8EF-4008-80B1-1624DFD84A02}&lt;/UID&gt;&lt;Title&gt;Snow cover and soil moisture controls of freeze--thaw-related soil gas fluxes from a typical semi-arid grassland soil: a laboratory experiment&lt;/Title&gt;&lt;Template&gt;Journal Article&lt;/Template&gt;&lt;Star&gt;0&lt;/Star&gt;&lt;Tag&gt;0&lt;/Tag&gt;&lt;Author&gt;Wu, Xing; Br U Ggemann, Nicolas; Butterbach-Bahl, Klaus; Fu, Bojie; Liu, Guohua&lt;/Author&gt;&lt;Year&gt;2014&lt;/Year&gt;&lt;Details&gt;&lt;_created&gt;60610516&lt;/_created&gt;&lt;_issue&gt;2&lt;/_issue&gt;&lt;_journal&gt;Biology and fertility of soils&lt;/_journal&gt;&lt;_modified&gt;60610516&lt;/_modified&gt;&lt;_pages&gt;295--306&lt;/_pages&gt;&lt;_volume&gt;50&lt;/_volume&gt;&lt;/Details&gt;&lt;Extra&gt;&lt;DBUID&gt;{310820A4-C380-49E9-8E23-15C80D448CB7}&lt;/DBUID&gt;&lt;/Extra&gt;&lt;/Item&gt;&lt;/References&gt;&lt;/Group&gt;&lt;/Citation&gt;_x000a_"/>
    <w:docVar w:name="NE.Ref{84C1D808-100B-4C43-990E-4ABE93AE5FB8}" w:val=" ADDIN NE.Ref.{84C1D808-100B-4C43-990E-4ABE93AE5FB8}&lt;Citation&gt;&lt;Group&gt;&lt;References&gt;&lt;Item&gt;&lt;ID&gt;107&lt;/ID&gt;&lt;UID&gt;{2FDEB5E5-6DC9-4E0F-80AC-09B253D9AFF3}&lt;/UID&gt;&lt;Title&gt;Chloroform fumigation and the release of soil nitrogen: a rapid direct extraction method to measure microbial biomass nitrogen in soil&lt;/Title&gt;&lt;Template&gt;Journal Article&lt;/Template&gt;&lt;Star&gt;0&lt;/Star&gt;&lt;Tag&gt;0&lt;/Tag&gt;&lt;Author&gt;Brookes, P Cꎬ; Landman, Andrea; Pruden, G; Jenkinson, D S&lt;/Author&gt;&lt;Year&gt;1985&lt;/Year&gt;&lt;Details&gt;&lt;_created&gt;60270638&lt;/_created&gt;&lt;_issue&gt;6&lt;/_issue&gt;&lt;_journal&gt;Soil biology and biochemistry&lt;/_journal&gt;&lt;_modified&gt;60270638&lt;/_modified&gt;&lt;_pages&gt;837--842&lt;/_pages&gt;&lt;_volume&gt;17&lt;/_volume&gt;&lt;/Details&gt;&lt;Extra&gt;&lt;DBUID&gt;{310820A4-C380-49E9-8E23-15C80D448CB7}&lt;/DBUID&gt;&lt;/Extra&gt;&lt;/Item&gt;&lt;/References&gt;&lt;/Group&gt;&lt;Group&gt;&lt;References&gt;&lt;Item&gt;&lt;ID&gt;106&lt;/ID&gt;&lt;UID&gt;{58CDBFD7-47FF-4D0F-936E-28864C7AFA0E}&lt;/UID&gt;&lt;Title&gt;An extraction method for measuring soil microbial biomass C&lt;/Title&gt;&lt;Template&gt;Journal Article&lt;/Template&gt;&lt;Star&gt;0&lt;/Star&gt;&lt;Tag&gt;0&lt;/Tag&gt;&lt;Author&gt;Vance, E D; Brookes, P C; Jenkinson, D S&lt;/Author&gt;&lt;Year&gt;1987&lt;/Year&gt;&lt;Details&gt;&lt;_created&gt;60270638&lt;/_created&gt;&lt;_issue&gt;6&lt;/_issue&gt;&lt;_journal&gt;Soil biology and Biochemistry&lt;/_journal&gt;&lt;_modified&gt;60270638&lt;/_modified&gt;&lt;_pages&gt;703--707&lt;/_pages&gt;&lt;_volume&gt;19&lt;/_volume&gt;&lt;/Details&gt;&lt;Extra&gt;&lt;DBUID&gt;{310820A4-C380-49E9-8E23-15C80D448CB7}&lt;/DBUID&gt;&lt;/Extra&gt;&lt;/Item&gt;&lt;/References&gt;&lt;/Group&gt;&lt;/Citation&gt;_x000a_"/>
    <w:docVar w:name="NE.Ref{883C8604-8926-4F16-BD9D-B7136942F338}" w:val=" ADDIN NE.Ref.{883C8604-8926-4F16-BD9D-B7136942F338}&lt;Citation&gt;&lt;Group&gt;&lt;References&gt;&lt;Item&gt;&lt;ID&gt;135&lt;/ID&gt;&lt;UID&gt;{03691E32-5A6A-4641-B9D3-34212765DFC3}&lt;/UID&gt;&lt;Title&gt;Principles and applications of soil microbiology&lt;/Title&gt;&lt;Template&gt;Book&lt;/Template&gt;&lt;Star&gt;0&lt;/Star&gt;&lt;Tag&gt;0&lt;/Tag&gt;&lt;Author&gt;Sylvia, David M; Fuhrmann, Jeffry J; Hartel, Peter; Zuberer, David A&lt;/Author&gt;&lt;Year&gt;2005&lt;/Year&gt;&lt;Details&gt;&lt;_created&gt;60270676&lt;/_created&gt;&lt;_modified&gt;60270676&lt;/_modified&gt;&lt;_publisher&gt;Pearson Prentice Hall New Jersey&lt;/_publisher&gt;&lt;/Details&gt;&lt;Extra&gt;&lt;DBUID&gt;{310820A4-C380-49E9-8E23-15C80D448CB7}&lt;/DBUID&gt;&lt;/Extra&gt;&lt;/Item&gt;&lt;/References&gt;&lt;/Group&gt;&lt;/Citation&gt;_x000a_"/>
    <w:docVar w:name="NE.Ref{88739647-28DF-45BF-9CB6-12B42576B580}" w:val=" ADDIN NE.Ref.{88739647-28DF-45BF-9CB6-12B42576B580}&lt;Citation&gt;&lt;Group&gt;&lt;References&gt;&lt;Item&gt;&lt;ID&gt;93&lt;/ID&gt;&lt;UID&gt;{C1811795-8B79-47F9-AF8D-C3B5B1942C38}&lt;/UID&gt;&lt;Title&gt;Soil processes and global change&lt;/Title&gt;&lt;Template&gt;Journal Article&lt;/Template&gt;&lt;Star&gt;0&lt;/Star&gt;&lt;Tag&gt;0&lt;/Tag&gt;&lt;Author&gt;Mosier, A R&lt;/Author&gt;&lt;Year&gt;1998&lt;/Year&gt;&lt;Details&gt;&lt;_created&gt;60270623&lt;/_created&gt;&lt;_issue&gt;3&lt;/_issue&gt;&lt;_journal&gt;Biology and fertility of soils&lt;/_journal&gt;&lt;_modified&gt;60270623&lt;/_modified&gt;&lt;_pages&gt;221--229&lt;/_pages&gt;&lt;_volume&gt;27&lt;/_volume&gt;&lt;/Details&gt;&lt;Extra&gt;&lt;DBUID&gt;{310820A4-C380-49E9-8E23-15C80D448CB7}&lt;/DBUID&gt;&lt;/Extra&gt;&lt;/Item&gt;&lt;/References&gt;&lt;/Group&gt;&lt;Group&gt;&lt;References&gt;&lt;Item&gt;&lt;ID&gt;96&lt;/ID&gt;&lt;UID&gt;{15EB52C1-48FA-46C2-A170-ECC470B91CF6}&lt;/UID&gt;&lt;Title&gt;Effects of soil temperature and moisture on methane uptakes and nitrous oxide emissions across three different ecosystem types&lt;/Title&gt;&lt;Template&gt;Journal Article&lt;/Template&gt;&lt;Star&gt;0&lt;/Star&gt;&lt;Tag&gt;0&lt;/Tag&gt;&lt;Author&gt;Luo, G J; Kiese, R; Wolf, B; Butterbach-Bahl, K&lt;/Author&gt;&lt;Year&gt;2013&lt;/Year&gt;&lt;Details&gt;&lt;_created&gt;60270626&lt;/_created&gt;&lt;_issue&gt;1&lt;/_issue&gt;&lt;_journal&gt;Biogeosciences Discussions&lt;/_journal&gt;&lt;_modified&gt;60270626&lt;/_modified&gt;&lt;_pages&gt;927--965&lt;/_pages&gt;&lt;_volume&gt;10&lt;/_volume&gt;&lt;/Details&gt;&lt;Extra&gt;&lt;DBUID&gt;{310820A4-C380-49E9-8E23-15C80D448CB7}&lt;/DBUID&gt;&lt;/Extra&gt;&lt;/Item&gt;&lt;/References&gt;&lt;/Group&gt;&lt;/Citation&gt;_x000a_"/>
    <w:docVar w:name="NE.Ref{8A483E9B-CB94-4F78-8833-BD97710AB068}" w:val=" ADDIN NE.Ref.{8A483E9B-CB94-4F78-8833-BD97710AB068}&lt;Citation&gt;&lt;Group&gt;&lt;References&gt;&lt;Item&gt;&lt;ID&gt;104&lt;/ID&gt;&lt;UID&gt;{CAE57EF3-AC8B-42C9-833E-F785C9A187CB}&lt;/UID&gt;&lt;Title&gt;Improving agricultural water use efficiency in arid and semiarid areas of China&lt;/Title&gt;&lt;Template&gt;Journal Article&lt;/Template&gt;&lt;Star&gt;0&lt;/Star&gt;&lt;Tag&gt;0&lt;/Tag&gt;&lt;Author&gt;Deng, Xi-Ping; Shan, Lun; Zhang, Heping; Turner, Neil C&lt;/Author&gt;&lt;Year&gt;2006&lt;/Year&gt;&lt;Details&gt;&lt;_created&gt;60270634&lt;/_created&gt;&lt;_issue&gt;1&lt;/_issue&gt;&lt;_journal&gt;Agricultural water management&lt;/_journal&gt;&lt;_modified&gt;60270634&lt;/_modified&gt;&lt;_pages&gt;23--40&lt;/_pages&gt;&lt;_volume&gt;80&lt;/_volume&gt;&lt;/Details&gt;&lt;Extra&gt;&lt;DBUID&gt;{310820A4-C380-49E9-8E23-15C80D448CB7}&lt;/DBUID&gt;&lt;/Extra&gt;&lt;/Item&gt;&lt;/References&gt;&lt;/Group&gt;&lt;/Citation&gt;_x000a_"/>
    <w:docVar w:name="NE.Ref{8B42BE1B-C002-4178-A8A7-3E4A81F3DB05}" w:val=" ADDIN NE.Ref.{8B42BE1B-C002-4178-A8A7-3E4A81F3DB05}&lt;Citation&gt;&lt;Group&gt;&lt;References&gt;&lt;Item&gt;&lt;ID&gt;121&lt;/ID&gt;&lt;UID&gt;{4F3989B3-665D-49A1-BA91-0B6537A85149}&lt;/UID&gt;&lt;Title&gt;Nitrification driven by bacteria and not archaea in nitrogen-rich grassland soils&lt;/Title&gt;&lt;Template&gt;Journal Article&lt;/Template&gt;&lt;Star&gt;0&lt;/Star&gt;&lt;Tag&gt;0&lt;/Tag&gt;&lt;Author&gt;Di, H J; Cameron, K C; Shen, J Pl; Winefield, C S; O Callaghan, M; Bowatte, S; He, J Z&lt;/Author&gt;&lt;Year&gt;2009&lt;/Year&gt;&lt;Details&gt;&lt;_created&gt;60270657&lt;/_created&gt;&lt;_issue&gt;9&lt;/_issue&gt;&lt;_journal&gt;Nature Geoscience&lt;/_journal&gt;&lt;_modified&gt;60270657&lt;/_modified&gt;&lt;_pages&gt;621--624&lt;/_pages&gt;&lt;_volume&gt;2&lt;/_volume&gt;&lt;/Details&gt;&lt;Extra&gt;&lt;DBUID&gt;{310820A4-C380-49E9-8E23-15C80D448CB7}&lt;/DBUID&gt;&lt;/Extra&gt;&lt;/Item&gt;&lt;/References&gt;&lt;/Group&gt;&lt;/Citation&gt;_x000a_"/>
    <w:docVar w:name="NE.Ref{8EF44F62-9C32-41B4-AF79-F5A3D28808E3}" w:val=" ADDIN NE.Ref.{8EF44F62-9C32-41B4-AF79-F5A3D28808E3}&lt;Citation&gt;&lt;Group&gt;&lt;References&gt;&lt;Item&gt;&lt;ID&gt;101&lt;/ID&gt;&lt;UID&gt;{150036A0-F485-4F30-8183-6446ADC1488E}&lt;/UID&gt;&lt;Title&gt;Nitrous oxide emissions from an apple orchard soil in the semiarid Loess Plateau of China&lt;/Title&gt;&lt;Template&gt;Journal Article&lt;/Template&gt;&lt;Star&gt;0&lt;/Star&gt;&lt;Tag&gt;0&lt;/Tag&gt;&lt;Author&gt;Pang, Junzhu; Wang, Xiaoke; Mu, Yujing; Ouyang, Zhiyun; Liu, Wenzhao&lt;/Author&gt;&lt;Year&gt;2009&lt;/Year&gt;&lt;Details&gt;&lt;_created&gt;60270631&lt;/_created&gt;&lt;_issue&gt;1&lt;/_issue&gt;&lt;_journal&gt;Biology and fertility of soils&lt;/_journal&gt;&lt;_modified&gt;60270631&lt;/_modified&gt;&lt;_pages&gt;37--44&lt;/_pages&gt;&lt;_volume&gt;46&lt;/_volume&gt;&lt;/Details&gt;&lt;Extra&gt;&lt;DBUID&gt;{310820A4-C380-49E9-8E23-15C80D448CB7}&lt;/DBUID&gt;&lt;/Extra&gt;&lt;/Item&gt;&lt;/References&gt;&lt;/Group&gt;&lt;/Citation&gt;_x000a_"/>
    <w:docVar w:name="NE.Ref{8FD4FD5D-68A3-4041-A7BC-DC0ED685A720}" w:val=" ADDIN NE.Ref.{8FD4FD5D-68A3-4041-A7BC-DC0ED685A720}&lt;Citation&gt;&lt;Group&gt;&lt;References&gt;&lt;Item&gt;&lt;ID&gt;208&lt;/ID&gt;&lt;UID&gt;{158AB965-3AF9-45E7-A92B-48CE66E7F733}&lt;/UID&gt;&lt;Title&gt;Soil water, soil nitrogen and productivity of lucerne--wheat sequences on deep silt loams in a summer dominant rainfall environment&lt;/Title&gt;&lt;Template&gt;Journal Article&lt;/Template&gt;&lt;Star&gt;0&lt;/Star&gt;&lt;Tag&gt;0&lt;/Tag&gt;&lt;Author&gt;Shen, Yuying; Li, Lingling; Chen, Wen; Robertson, Michael; Unkovich, Murray; Bellotti, William; Probert, Merv&lt;/Author&gt;&lt;Year&gt;2009&lt;/Year&gt;&lt;Details&gt;&lt;_created&gt;60643402&lt;/_created&gt;&lt;_issue&gt;1&lt;/_issue&gt;&lt;_journal&gt;Field crops research&lt;/_journal&gt;&lt;_modified&gt;60643402&lt;/_modified&gt;&lt;_pages&gt;97--108&lt;/_pages&gt;&lt;_volume&gt;111&lt;/_volume&gt;&lt;/Details&gt;&lt;Extra&gt;&lt;DBUID&gt;{310820A4-C380-49E9-8E23-15C80D448CB7}&lt;/DBUID&gt;&lt;/Extra&gt;&lt;/Item&gt;&lt;/References&gt;&lt;/Group&gt;&lt;/Citation&gt;_x000a_"/>
    <w:docVar w:name="NE.Ref{970DDE26-83D9-4EA2-AD17-5D5040C166F5}" w:val=" ADDIN NE.Ref.{970DDE26-83D9-4EA2-AD17-5D5040C166F5}&lt;Citation&gt;&lt;Group&gt;&lt;References&gt;&lt;Item&gt;&lt;ID&gt;110&lt;/ID&gt;&lt;UID&gt;{DAC17440-E401-4A1E-8059-BCABF91CD113}&lt;/UID&gt;&lt;Title&gt;Towards a revised coefficient for estimating N2O emissions from legumes&lt;/Title&gt;&lt;Template&gt;Journal Article&lt;/Template&gt;&lt;Star&gt;0&lt;/Star&gt;&lt;Tag&gt;0&lt;/Tag&gt;&lt;Author&gt;Rochette, Philippe; Janzen, Henry H&lt;/Author&gt;&lt;Year&gt;2005&lt;/Year&gt;&lt;Details&gt;&lt;_created&gt;60270645&lt;/_created&gt;&lt;_issue&gt;2-3&lt;/_issue&gt;&lt;_journal&gt;Nutrient Cycling in Agroecosystems&lt;/_journal&gt;&lt;_modified&gt;60270645&lt;/_modified&gt;&lt;_pages&gt;171--179&lt;/_pages&gt;&lt;_volume&gt;73&lt;/_volume&gt;&lt;/Details&gt;&lt;Extra&gt;&lt;DBUID&gt;{310820A4-C380-49E9-8E23-15C80D448CB7}&lt;/DBUID&gt;&lt;/Extra&gt;&lt;/Item&gt;&lt;/References&gt;&lt;/Group&gt;&lt;/Citation&gt;_x000a_"/>
    <w:docVar w:name="NE.Ref{9868575A-ADE2-4F7E-8E6F-DDBA56EA8B66}" w:val=" ADDIN NE.Ref.{9868575A-ADE2-4F7E-8E6F-DDBA56EA8B66}&lt;Citation&gt;&lt;Group&gt;&lt;References&gt;&lt;Item&gt;&lt;ID&gt;99&lt;/ID&gt;&lt;UID&gt;{B00531E7-A563-4277-92D9-CF29438C9351}&lt;/UID&gt;&lt;Title&gt;Low temperature control of soil denitrifying communities: kinetics of N&amp;lt; sub&amp;gt; 2&amp;lt;/sub&amp;gt; O production and reduction&lt;/Title&gt;&lt;Template&gt;Journal Article&lt;/Template&gt;&lt;Star&gt;0&lt;/Star&gt;&lt;Tag&gt;0&lt;/Tag&gt;&lt;Author&gt;Holtan-Hartwig, L; D O Rsch, P; Bakken, L R&lt;/Author&gt;&lt;Year&gt;2002&lt;/Year&gt;&lt;Details&gt;&lt;_created&gt;60270629&lt;/_created&gt;&lt;_issue&gt;11&lt;/_issue&gt;&lt;_journal&gt;Soil Biology and Biochemistry&lt;/_journal&gt;&lt;_modified&gt;60270629&lt;/_modified&gt;&lt;_pages&gt;1797--1806&lt;/_pages&gt;&lt;_volume&gt;34&lt;/_volume&gt;&lt;/Details&gt;&lt;Extra&gt;&lt;DBUID&gt;{310820A4-C380-49E9-8E23-15C80D448CB7}&lt;/DBUID&gt;&lt;/Extra&gt;&lt;/Item&gt;&lt;/References&gt;&lt;/Group&gt;&lt;/Citation&gt;_x000a_"/>
    <w:docVar w:name="NE.Ref{9B663FB7-5680-4657-BDF5-BBA0A5F0E043}" w:val=" ADDIN NE.Ref.{9B663FB7-5680-4657-BDF5-BBA0A5F0E043}&lt;Citation&gt;&lt;Group&gt;&lt;References&gt;&lt;Item&gt;&lt;ID&gt;110&lt;/ID&gt;&lt;UID&gt;{DAC17440-E401-4A1E-8059-BCABF91CD113}&lt;/UID&gt;&lt;Title&gt;Towards a revised coefficient for estimating N2O emissions from legumes&lt;/Title&gt;&lt;Template&gt;Journal Article&lt;/Template&gt;&lt;Star&gt;0&lt;/Star&gt;&lt;Tag&gt;0&lt;/Tag&gt;&lt;Author&gt;Rochette, Philippe; Janzen, Henry H&lt;/Author&gt;&lt;Year&gt;2005&lt;/Year&gt;&lt;Details&gt;&lt;_created&gt;60270645&lt;/_created&gt;&lt;_issue&gt;2-3&lt;/_issue&gt;&lt;_journal&gt;Nutrient Cycling in Agroecosystems&lt;/_journal&gt;&lt;_modified&gt;60270645&lt;/_modified&gt;&lt;_pages&gt;171--179&lt;/_pages&gt;&lt;_volume&gt;73&lt;/_volume&gt;&lt;/Details&gt;&lt;Extra&gt;&lt;DBUID&gt;{310820A4-C380-49E9-8E23-15C80D448CB7}&lt;/DBUID&gt;&lt;/Extra&gt;&lt;/Item&gt;&lt;/References&gt;&lt;/Group&gt;&lt;Group&gt;&lt;References&gt;&lt;Item&gt;&lt;ID&gt;118&lt;/ID&gt;&lt;UID&gt;{6EF69D8F-1C28-4C74-87A1-988A7D50351D}&lt;/UID&gt;&lt;Title&gt;Soils, a sink for N2O? A review&lt;/Title&gt;&lt;Template&gt;Journal Article&lt;/Template&gt;&lt;Star&gt;0&lt;/Star&gt;&lt;Tag&gt;0&lt;/Tag&gt;&lt;Author&gt;Chapuis-Lardy, LYDIE; Wrage, Nicole; Metay, Aurelie; CHOTTE, JEAN-LUC; Bernoux, Martial&lt;/Author&gt;&lt;Year&gt;2007&lt;/Year&gt;&lt;Details&gt;&lt;_accessed&gt;60270825&lt;/_accessed&gt;&lt;_created&gt;60270654&lt;/_created&gt;&lt;_issue&gt;1&lt;/_issue&gt;&lt;_journal&gt;Global Change Biology&lt;/_journal&gt;&lt;_modified&gt;60270825&lt;/_modified&gt;&lt;_pages&gt;1--17&lt;/_pages&gt;&lt;_volume&gt;13&lt;/_volume&gt;&lt;/Details&gt;&lt;Extra&gt;&lt;DBUID&gt;{310820A4-C380-49E9-8E23-15C80D448CB7}&lt;/DBUID&gt;&lt;/Extra&gt;&lt;/Item&gt;&lt;/References&gt;&lt;/Group&gt;&lt;/Citation&gt;_x000a_"/>
    <w:docVar w:name="NE.Ref{9CAE5C08-CFC7-459C-8C1F-72043C63A7B9}" w:val=" ADDIN NE.Ref.{9CAE5C08-CFC7-459C-8C1F-72043C63A7B9}&lt;Citation&gt;&lt;Group&gt;&lt;References&gt;&lt;Item&gt;&lt;ID&gt;212&lt;/ID&gt;&lt;UID&gt;{DD7D4570-A961-4452-88B0-83ED8B22B07A}&lt;/UID&gt;&lt;Title&gt;Landscape heterogeneity, soil climate, and carbon exchange in a boreal black spruce forest&lt;/Title&gt;&lt;Template&gt;Journal Article&lt;/Template&gt;&lt;Star&gt;0&lt;/Star&gt;&lt;Tag&gt;0&lt;/Tag&gt;&lt;Author&gt;Dunn, Allison L; Wofsy, Steven C; Bright, Alframv H&lt;/Author&gt;&lt;Year&gt;2009&lt;/Year&gt;&lt;Details&gt;&lt;_created&gt;60826630&lt;/_created&gt;&lt;_issue&gt;2&lt;/_issue&gt;&lt;_journal&gt;Ecological Applications&lt;/_journal&gt;&lt;_modified&gt;60826630&lt;/_modified&gt;&lt;_pages&gt;495--504&lt;/_pages&gt;&lt;_volume&gt;19&lt;/_volume&gt;&lt;/Details&gt;&lt;Extra&gt;&lt;DBUID&gt;{310820A4-C380-49E9-8E23-15C80D448CB7}&lt;/DBUID&gt;&lt;/Extra&gt;&lt;/Item&gt;&lt;/References&gt;&lt;/Group&gt;&lt;/Citation&gt;_x000a_"/>
    <w:docVar w:name="NE.Ref{9F528433-4C3D-4C30-8EFD-C783A1220439}" w:val=" ADDIN NE.Ref.{9F528433-4C3D-4C30-8EFD-C783A1220439}&lt;Citation&gt;&lt;Group&gt;&lt;References&gt;&lt;Item&gt;&lt;ID&gt;135&lt;/ID&gt;&lt;UID&gt;{03691E32-5A6A-4641-B9D3-34212765DFC3}&lt;/UID&gt;&lt;Title&gt;Principles and applications of soil microbiology&lt;/Title&gt;&lt;Template&gt;Book&lt;/Template&gt;&lt;Star&gt;0&lt;/Star&gt;&lt;Tag&gt;0&lt;/Tag&gt;&lt;Author&gt;Sylvia, David M; Fuhrmann, Jeffry J; Hartel, Peter; Zuberer, David A&lt;/Author&gt;&lt;Year&gt;2005&lt;/Year&gt;&lt;Details&gt;&lt;_created&gt;60270676&lt;/_created&gt;&lt;_modified&gt;60270676&lt;/_modified&gt;&lt;_publisher&gt;Pearson Prentice Hall New Jersey&lt;/_publisher&gt;&lt;/Details&gt;&lt;Extra&gt;&lt;DBUID&gt;{310820A4-C380-49E9-8E23-15C80D448CB7}&lt;/DBUID&gt;&lt;/Extra&gt;&lt;/Item&gt;&lt;/References&gt;&lt;/Group&gt;&lt;/Citation&gt;_x000a_"/>
    <w:docVar w:name="NE.Ref{A2B921E6-E3E1-41FD-A660-D0EF0FC8569E}" w:val=" ADDIN NE.Ref.{A2B921E6-E3E1-41FD-A660-D0EF0FC8569E}&lt;Citation&gt;&lt;Group&gt;&lt;References&gt;&lt;Item&gt;&lt;ID&gt;89&lt;/ID&gt;&lt;UID&gt;{82C228DD-9FC8-420F-8096-B4F963A633FF}&lt;/UID&gt;&lt;Title&gt;Organic matter available for denitrification in different soil fractions: effect of freeze/thaw cycles and straw disposal&lt;/Title&gt;&lt;Template&gt;Journal Article&lt;/Template&gt;&lt;Star&gt;0&lt;/Star&gt;&lt;Tag&gt;0&lt;/Tag&gt;&lt;Author&gt;Christensen, S O Ren; Christensen, Bent Tolstrup&lt;/Author&gt;&lt;Year&gt;1991&lt;/Year&gt;&lt;Details&gt;&lt;_accessed&gt;60930263&lt;/_accessed&gt;&lt;_created&gt;60270617&lt;/_created&gt;&lt;_issue&gt;4&lt;/_issue&gt;&lt;_journal&gt;Journal of Soil Science&lt;/_journal&gt;&lt;_modified&gt;60270617&lt;/_modified&gt;&lt;_pages&gt;637--647&lt;/_pages&gt;&lt;_volume&gt;42&lt;/_volume&gt;&lt;/Details&gt;&lt;Extra&gt;&lt;DBUID&gt;{310820A4-C380-49E9-8E23-15C80D448CB7}&lt;/DBUID&gt;&lt;/Extra&gt;&lt;/Item&gt;&lt;/References&gt;&lt;/Group&gt;&lt;Group&gt;&lt;References&gt;&lt;Item&gt;&lt;ID&gt;206&lt;/ID&gt;&lt;UID&gt;{475608AD-5DC9-4278-9047-D24F4CCD471C}&lt;/UID&gt;&lt;Title&gt;Effects of freeze--thaw cycles on the soil nutrient balances, infiltration, and stability of cyanobacterial soil crusts in northern China&lt;/Title&gt;&lt;Template&gt;Journal Article&lt;/Template&gt;&lt;Star&gt;0&lt;/Star&gt;&lt;Tag&gt;0&lt;/Tag&gt;&lt;Author&gt;Wang, Weibo; Shu, Xiao; Zhang, Quanfa; Gu E Non, Ren E&lt;/Author&gt;&lt;Year&gt;2015&lt;/Year&gt;&lt;Details&gt;&lt;_accessed&gt;60895919&lt;/_accessed&gt;&lt;_created&gt;60610528&lt;/_created&gt;&lt;_issue&gt;1-2&lt;/_issue&gt;&lt;_journal&gt;Plant and Soil&lt;/_journal&gt;&lt;_modified&gt;60610528&lt;/_modified&gt;&lt;_pages&gt;263--272&lt;/_pages&gt;&lt;_volume&gt;386&lt;/_volume&gt;&lt;/Details&gt;&lt;Extra&gt;&lt;DBUID&gt;{310820A4-C380-49E9-8E23-15C80D448CB7}&lt;/DBUID&gt;&lt;/Extra&gt;&lt;/Item&gt;&lt;/References&gt;&lt;/Group&gt;&lt;/Citation&gt;_x000a_"/>
    <w:docVar w:name="NE.Ref{A46CFC86-C1CA-451C-9ADE-695836EF2637}" w:val=" ADDIN NE.Ref.{A46CFC86-C1CA-451C-9ADE-695836EF2637}&lt;Citation&gt;&lt;Group&gt;&lt;References&gt;&lt;Item&gt;&lt;ID&gt;120&lt;/ID&gt;&lt;UID&gt;{F23D212F-6CB1-4938-AD7A-D64C9CEAED99}&lt;/UID&gt;&lt;Title&gt;Effects of successive soil freeze-thaw cycles on soil microbial biomass and organic matter decomposition potential of soils&lt;/Title&gt;&lt;Template&gt;Journal Article&lt;/Template&gt;&lt;Star&gt;0&lt;/Star&gt;&lt;Tag&gt;0&lt;/Tag&gt;&lt;Author&gt;Yanai, Yosuke; Toyota, Koki; Okazaki, Masanori&lt;/Author&gt;&lt;Year&gt;2004&lt;/Year&gt;&lt;Details&gt;&lt;_created&gt;60270656&lt;/_created&gt;&lt;_issue&gt;6&lt;/_issue&gt;&lt;_journal&gt;Soil Science and Plant Nutrition&lt;/_journal&gt;&lt;_modified&gt;60270656&lt;/_modified&gt;&lt;_pages&gt;821--829&lt;/_pages&gt;&lt;_volume&gt;50&lt;/_volume&gt;&lt;/Details&gt;&lt;Extra&gt;&lt;DBUID&gt;{310820A4-C380-49E9-8E23-15C80D448CB7}&lt;/DBUID&gt;&lt;/Extra&gt;&lt;/Item&gt;&lt;/References&gt;&lt;/Group&gt;&lt;/Citation&gt;_x000a_"/>
    <w:docVar w:name="NE.Ref{A4CF94BF-C4A9-4FB9-90F3-EE11B7A41CAB}" w:val=" ADDIN NE.Ref.{A4CF94BF-C4A9-4FB9-90F3-EE11B7A41CAB}&lt;Citation&gt;&lt;Group&gt;&lt;References&gt;&lt;Item&gt;&lt;ID&gt;127&lt;/ID&gt;&lt;UID&gt;{D8FA691F-6D43-463F-AABC-BEE8BBF31480}&lt;/UID&gt;&lt;Title&gt;Maintenance of denitrification potential in pasture soil following anaerobic events&lt;/Title&gt;&lt;Template&gt;Journal Article&lt;/Template&gt;&lt;Star&gt;0&lt;/Star&gt;&lt;Tag&gt;0&lt;/Tag&gt;&lt;Author&gt;Dendooven, L; Anderson, J M&lt;/Author&gt;&lt;Year&gt;1995&lt;/Year&gt;&lt;Details&gt;&lt;_created&gt;60270663&lt;/_created&gt;&lt;_issue&gt;10&lt;/_issue&gt;&lt;_journal&gt;Soil Biology and Biochemistry&lt;/_journal&gt;&lt;_modified&gt;60270663&lt;/_modified&gt;&lt;_pages&gt;1251--1260&lt;/_pages&gt;&lt;_volume&gt;27&lt;/_volume&gt;&lt;/Details&gt;&lt;Extra&gt;&lt;DBUID&gt;{310820A4-C380-49E9-8E23-15C80D448CB7}&lt;/DBUID&gt;&lt;/Extra&gt;&lt;/Item&gt;&lt;/References&gt;&lt;/Group&gt;&lt;Group&gt;&lt;References&gt;&lt;Item&gt;&lt;ID&gt;206&lt;/ID&gt;&lt;UID&gt;{475608AD-5DC9-4278-9047-D24F4CCD471C}&lt;/UID&gt;&lt;Title&gt;Effects of freeze--thaw cycles on the soil nutrient balances, infiltration, and stability of cyanobacterial soil crusts in northern China&lt;/Title&gt;&lt;Template&gt;Journal Article&lt;/Template&gt;&lt;Star&gt;0&lt;/Star&gt;&lt;Tag&gt;0&lt;/Tag&gt;&lt;Author&gt;Wang, Weibo; Shu, Xiao; Zhang, Quanfa; Gu E Non, Ren E&lt;/Author&gt;&lt;Year&gt;2015&lt;/Year&gt;&lt;Details&gt;&lt;_accessed&gt;60895919&lt;/_accessed&gt;&lt;_created&gt;60610528&lt;/_created&gt;&lt;_issue&gt;1-2&lt;/_issue&gt;&lt;_journal&gt;Plant and Soil&lt;/_journal&gt;&lt;_modified&gt;60610528&lt;/_modified&gt;&lt;_pages&gt;263--272&lt;/_pages&gt;&lt;_volume&gt;386&lt;/_volume&gt;&lt;/Details&gt;&lt;Extra&gt;&lt;DBUID&gt;{310820A4-C380-49E9-8E23-15C80D448CB7}&lt;/DBUID&gt;&lt;/Extra&gt;&lt;/Item&gt;&lt;/References&gt;&lt;/Group&gt;&lt;/Citation&gt;_x000a_"/>
    <w:docVar w:name="NE.Ref{A5B79E75-DE29-448E-92F1-6CB42D20045A}" w:val=" ADDIN NE.Ref.{A5B79E75-DE29-448E-92F1-6CB42D20045A}&lt;Citation&gt;&lt;Group&gt;&lt;References&gt;&lt;Item&gt;&lt;ID&gt;87&lt;/ID&gt;&lt;UID&gt;{4C985512-BE07-4A62-BCCD-DE97E6ADEA98}&lt;/UID&gt;&lt;Title&gt;Fluxes of nitrous oxide, methane and carbon dioxide during freezing--thawing cycles in an Inner Mongolian steppe&lt;/Title&gt;&lt;Template&gt;Journal Article&lt;/Template&gt;&lt;Star&gt;0&lt;/Star&gt;&lt;Tag&gt;0&lt;/Tag&gt;&lt;Author&gt;Holst, J; Liu, C; Yao, Z; Br U Ggemann, N; Zheng, X; Giese, M; Butterbach-Bahl, K&lt;/Author&gt;&lt;Year&gt;2008&lt;/Year&gt;&lt;Details&gt;&lt;_accessed&gt;60930287&lt;/_accessed&gt;&lt;_created&gt;60270615&lt;/_created&gt;&lt;_issue&gt;1-2&lt;/_issue&gt;&lt;_journal&gt;Plant and Soil&lt;/_journal&gt;&lt;_modified&gt;60270615&lt;/_modified&gt;&lt;_pages&gt;105--117&lt;/_pages&gt;&lt;_volume&gt;308&lt;/_volume&gt;&lt;/Details&gt;&lt;Extra&gt;&lt;DBUID&gt;{310820A4-C380-49E9-8E23-15C80D448CB7}&lt;/DBUID&gt;&lt;/Extra&gt;&lt;/Item&gt;&lt;/References&gt;&lt;/Group&gt;&lt;Group&gt;&lt;References&gt;&lt;Item&gt;&lt;ID&gt;110&lt;/ID&gt;&lt;UID&gt;{DAC17440-E401-4A1E-8059-BCABF91CD113}&lt;/UID&gt;&lt;Title&gt;Towards a revised coefficient for estimating N2O emissions from legumes&lt;/Title&gt;&lt;Template&gt;Journal Article&lt;/Template&gt;&lt;Star&gt;0&lt;/Star&gt;&lt;Tag&gt;0&lt;/Tag&gt;&lt;Author&gt;Rochette, Philippe; Janzen, Henry H&lt;/Author&gt;&lt;Year&gt;2005&lt;/Year&gt;&lt;Details&gt;&lt;_created&gt;60270645&lt;/_created&gt;&lt;_issue&gt;2-3&lt;/_issue&gt;&lt;_journal&gt;Nutrient Cycling in Agroecosystems&lt;/_journal&gt;&lt;_modified&gt;60270645&lt;/_modified&gt;&lt;_pages&gt;171--179&lt;/_pages&gt;&lt;_volume&gt;73&lt;/_volume&gt;&lt;/Details&gt;&lt;Extra&gt;&lt;DBUID&gt;{310820A4-C380-49E9-8E23-15C80D448CB7}&lt;/DBUID&gt;&lt;/Extra&gt;&lt;/Item&gt;&lt;/References&gt;&lt;/Group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930293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Group&gt;&lt;References&gt;&lt;Item&gt;&lt;ID&gt;116&lt;/ID&gt;&lt;UID&gt;{F8E29575-F0BB-40A6-8D08-DDA70F978504}&lt;/UID&gt;&lt;Title&gt;Nitrous oxide emissions from soil during freezing and thawing periods&lt;/Title&gt;&lt;Template&gt;Journal Article&lt;/Template&gt;&lt;Star&gt;0&lt;/Star&gt;&lt;Tag&gt;0&lt;/Tag&gt;&lt;Author&gt;Teepe, R; Brumme, R; Beese, F&lt;/Author&gt;&lt;Year&gt;2001&lt;/Year&gt;&lt;Details&gt;&lt;_accessed&gt;60930275&lt;/_accessed&gt;&lt;_created&gt;60270653&lt;/_created&gt;&lt;_issue&gt;9&lt;/_issue&gt;&lt;_journal&gt;Soil Biology and Biochemistry&lt;/_journal&gt;&lt;_modified&gt;60270653&lt;/_modified&gt;&lt;_pages&gt;1269--1275&lt;/_pages&gt;&lt;_volume&gt;33&lt;/_volume&gt;&lt;/Details&gt;&lt;Extra&gt;&lt;DBUID&gt;{310820A4-C380-49E9-8E23-15C80D448CB7}&lt;/DBUID&gt;&lt;/Extra&gt;&lt;/Item&gt;&lt;/References&gt;&lt;/Group&gt;&lt;Group&gt;&lt;References&gt;&lt;Item&gt;&lt;ID&gt;118&lt;/ID&gt;&lt;UID&gt;{6EF69D8F-1C28-4C74-87A1-988A7D50351D}&lt;/UID&gt;&lt;Title&gt;Soils, a sink for N2O? A review&lt;/Title&gt;&lt;Template&gt;Journal Article&lt;/Template&gt;&lt;Star&gt;0&lt;/Star&gt;&lt;Tag&gt;0&lt;/Tag&gt;&lt;Author&gt;Chapuis-Lardy, LYDIE; Wrage, Nicole; Metay, Aurelie; CHOTTE, JEAN-LUC; Bernoux, Martial&lt;/Author&gt;&lt;Year&gt;2007&lt;/Year&gt;&lt;Details&gt;&lt;_accessed&gt;60270825&lt;/_accessed&gt;&lt;_created&gt;60270654&lt;/_created&gt;&lt;_issue&gt;1&lt;/_issue&gt;&lt;_journal&gt;Global Change Biology&lt;/_journal&gt;&lt;_modified&gt;60270825&lt;/_modified&gt;&lt;_pages&gt;1--17&lt;/_pages&gt;&lt;_volume&gt;13&lt;/_volume&gt;&lt;/Details&gt;&lt;Extra&gt;&lt;DBUID&gt;{310820A4-C380-49E9-8E23-15C80D448CB7}&lt;/DBUID&gt;&lt;/Extra&gt;&lt;/Item&gt;&lt;/References&gt;&lt;/Group&gt;&lt;Group&gt;&lt;References&gt;&lt;Item&gt;&lt;ID&gt;205&lt;/ID&gt;&lt;UID&gt;{40EB600A-C8EF-4008-80B1-1624DFD84A02}&lt;/UID&gt;&lt;Title&gt;Snow cover and soil moisture controls of freeze--thaw-related soil gas fluxes from a typical semi-arid grassland soil: a laboratory experiment&lt;/Title&gt;&lt;Template&gt;Journal Article&lt;/Template&gt;&lt;Star&gt;0&lt;/Star&gt;&lt;Tag&gt;0&lt;/Tag&gt;&lt;Author&gt;Wu, Xing; Br U Ggemann, Nicolas; Butterbach-Bahl, Klaus; Fu, Bojie; Liu, Guohua&lt;/Author&gt;&lt;Year&gt;2014&lt;/Year&gt;&lt;Details&gt;&lt;_created&gt;60610516&lt;/_created&gt;&lt;_issue&gt;2&lt;/_issue&gt;&lt;_journal&gt;Biology and fertility of soils&lt;/_journal&gt;&lt;_modified&gt;60610516&lt;/_modified&gt;&lt;_pages&gt;295--306&lt;/_pages&gt;&lt;_volume&gt;50&lt;/_volume&gt;&lt;/Details&gt;&lt;Extra&gt;&lt;DBUID&gt;{310820A4-C380-49E9-8E23-15C80D448CB7}&lt;/DBUID&gt;&lt;/Extra&gt;&lt;/Item&gt;&lt;/References&gt;&lt;/Group&gt;&lt;/Citation&gt;_x000a_"/>
    <w:docVar w:name="NE.Ref{A6197741-1AF6-4910-A30C-994C6324D7F3}" w:val=" ADDIN NE.Ref.{A6197741-1AF6-4910-A30C-994C6324D7F3}&lt;Citation&gt;&lt;Group&gt;&lt;References&gt;&lt;Item&gt;&lt;ID&gt;85&lt;/ID&gt;&lt;UID&gt;{6B0349A3-C3EE-4535-8FF6-1FEE7B0B0F52}&lt;/UID&gt;&lt;Title&gt;Global estimates of potential mitigation of greenhouse gas emissions by agriculture&lt;/Title&gt;&lt;Template&gt;Journal Article&lt;/Template&gt;&lt;Star&gt;0&lt;/Star&gt;&lt;Tag&gt;0&lt;/Tag&gt;&lt;Author&gt;Cole, C V; Duxbury, J; Freney, J; Heinemeyer, O; Minami, K; Mosier, A; Paustian, K; Rosenberg, N; Sampson, N; Sauerbeck, D; Others&lt;/Author&gt;&lt;Year&gt;1997&lt;/Year&gt;&lt;Details&gt;&lt;_created&gt;60270613&lt;/_created&gt;&lt;_issue&gt;1-3&lt;/_issue&gt;&lt;_journal&gt;Nutrient Cycling in Agroecosystems&lt;/_journal&gt;&lt;_modified&gt;60270613&lt;/_modified&gt;&lt;_pages&gt;221--228&lt;/_pages&gt;&lt;_volume&gt;49&lt;/_volume&gt;&lt;/Details&gt;&lt;Extra&gt;&lt;DBUID&gt;{310820A4-C380-49E9-8E23-15C80D448CB7}&lt;/DBUID&gt;&lt;/Extra&gt;&lt;/Item&gt;&lt;/References&gt;&lt;/Group&gt;&lt;/Citation&gt;_x000a_"/>
    <w:docVar w:name="NE.Ref{AA489590-73E9-4E53-AF8D-9C36AA529A3A}" w:val=" ADDIN NE.Ref.{AA489590-73E9-4E53-AF8D-9C36AA529A3A}&lt;Citation&gt;&lt;Group&gt;&lt;References&gt;&lt;Item&gt;&lt;ID&gt;216&lt;/ID&gt;&lt;UID&gt;{140A90CA-05D9-4B7C-B5F4-8E8B4C5F1ACE}&lt;/UID&gt;&lt;Title&gt;Alfalfa science&lt;/Title&gt;&lt;Template&gt;Book&lt;/Template&gt;&lt;Star&gt;0&lt;/Star&gt;&lt;Tag&gt;0&lt;/Tag&gt;&lt;Author&gt;Hong, Fu-Zeng&lt;/Author&gt;&lt;Year&gt;2009&lt;/Year&gt;&lt;Details&gt;&lt;_accessed&gt;60895916&lt;/_accessed&gt;&lt;_created&gt;60895912&lt;/_created&gt;&lt;_modified&gt;60895917&lt;/_modified&gt;&lt;_publisher&gt;China Agriculture Press&lt;/_publisher&gt;&lt;/Details&gt;&lt;Extra&gt;&lt;DBUID&gt;{310820A4-C380-49E9-8E23-15C80D448CB7}&lt;/DBUID&gt;&lt;/Extra&gt;&lt;/Item&gt;&lt;/References&gt;&lt;/Group&gt;&lt;Group&gt;&lt;References&gt;&lt;Item&gt;&lt;ID&gt;112&lt;/ID&gt;&lt;UID&gt;{2A8A4281-014C-4900-AF07-06A4347736AA}&lt;/UID&gt;&lt;Title&gt;Chemical composition, or quality, of agroforestry residues influences N&amp;lt; sub&amp;gt; 2&amp;lt;/sub&amp;gt; O emissions after their addition to soil&lt;/Title&gt;&lt;Template&gt;Journal Article&lt;/Template&gt;&lt;Star&gt;0&lt;/Star&gt;&lt;Tag&gt;0&lt;/Tag&gt;&lt;Author&gt;Millar, N; Baggs, E M&lt;/Author&gt;&lt;Year&gt;2004&lt;/Year&gt;&lt;Details&gt;&lt;_created&gt;60270648&lt;/_created&gt;&lt;_issue&gt;6&lt;/_issue&gt;&lt;_journal&gt;Soil Biology and Biochemistry&lt;/_journal&gt;&lt;_modified&gt;60270648&lt;/_modified&gt;&lt;_pages&gt;935--943&lt;/_pages&gt;&lt;_volume&gt;36&lt;/_volume&gt;&lt;/Details&gt;&lt;Extra&gt;&lt;DBUID&gt;{310820A4-C380-49E9-8E23-15C80D448CB7}&lt;/DBUID&gt;&lt;/Extra&gt;&lt;/Item&gt;&lt;/References&gt;&lt;/Group&gt;&lt;/Citation&gt;_x000a_"/>
    <w:docVar w:name="NE.Ref{AFE759AE-5D4B-4AEA-9894-7F4394F5F7D2}" w:val=" ADDIN NE.Ref.{AFE759AE-5D4B-4AEA-9894-7F4394F5F7D2}&lt;Citation&gt;&lt;Group&gt;&lt;References&gt;&lt;Item&gt;&lt;ID&gt;91&lt;/ID&gt;&lt;UID&gt;{A9599BA9-709D-45F5-86E3-1E2F10DD0913}&lt;/UID&gt;&lt;Title&gt;Effect of rice residues on carbon dioxide and nitrous oxide emissions from a paddy soil of subtropical China&lt;/Title&gt;&lt;Template&gt;Journal Article&lt;/Template&gt;&lt;Star&gt;0&lt;/Star&gt;&lt;Tag&gt;0&lt;/Tag&gt;&lt;Author&gt;Lou, Yunsheng; Ren, Lixuan; Li, Zhongpei; Zhang, Taolin; Inubushi, Kazuyuki&lt;/Author&gt;&lt;Year&gt;2007&lt;/Year&gt;&lt;Details&gt;&lt;_created&gt;60270620&lt;/_created&gt;&lt;_issue&gt;1-4&lt;/_issue&gt;&lt;_journal&gt;Water, air, and soil pollution&lt;/_journal&gt;&lt;_modified&gt;60270620&lt;/_modified&gt;&lt;_pages&gt;157--168&lt;/_pages&gt;&lt;_volume&gt;178&lt;/_volume&gt;&lt;/Details&gt;&lt;Extra&gt;&lt;DBUID&gt;{310820A4-C380-49E9-8E23-15C80D448CB7}&lt;/DBUID&gt;&lt;/Extra&gt;&lt;/Item&gt;&lt;/References&gt;&lt;/Group&gt;&lt;/Citation&gt;_x000a_"/>
    <w:docVar w:name="NE.Ref{B8E773B0-5161-421C-B7C7-9D5ACCF9FB01}" w:val=" ADDIN NE.Ref.{B8E773B0-5161-421C-B7C7-9D5ACCF9FB01}&lt;Citation&gt;&lt;Group&gt;&lt;References&gt;&lt;Item&gt;&lt;ID&gt;90&lt;/ID&gt;&lt;UID&gt;{47A7E907-EEEB-45A1-87C6-7AA91A07CEE7}&lt;/UID&gt;&lt;Title&gt;Snow depth, soil frost and nutrient loss in a northern hardwood forest&lt;/Title&gt;&lt;Template&gt;Journal Article&lt;/Template&gt;&lt;Star&gt;0&lt;/Star&gt;&lt;Tag&gt;0&lt;/Tag&gt;&lt;Author&gt;Groffman, Peter M; Hardy, Janet P; Nolan, Scott; Fitzhugh, Ross D; Driscoll, Charles T; Fahey, Timothy J&lt;/Author&gt;&lt;Year&gt;1999&lt;/Year&gt;&lt;Details&gt;&lt;_created&gt;60270619&lt;/_created&gt;&lt;_issue&gt;14-15&lt;/_issue&gt;&lt;_journal&gt;Hydrological Processes&lt;/_journal&gt;&lt;_modified&gt;60270619&lt;/_modified&gt;&lt;_pages&gt;2275--2286&lt;/_pages&gt;&lt;_volume&gt;13&lt;/_volume&gt;&lt;/Details&gt;&lt;Extra&gt;&lt;DBUID&gt;{310820A4-C380-49E9-8E23-15C80D448CB7}&lt;/DBUID&gt;&lt;/Extra&gt;&lt;/Item&gt;&lt;/References&gt;&lt;/Group&gt;&lt;/Citation&gt;_x000a_"/>
    <w:docVar w:name="NE.Ref{BB7579D8-2EAB-4542-BF13-B151F15F1AF7}" w:val=" ADDIN NE.Ref.{BB7579D8-2EAB-4542-BF13-B151F15F1AF7}&lt;Citation&gt;&lt;Group&gt;&lt;References&gt;&lt;Item&gt;&lt;ID&gt;114&lt;/ID&gt;&lt;UID&gt;{BC053758-6493-497E-8882-151809EF363B}&lt;/UID&gt;&lt;Title&gt;Profile nitrous oxide and carbon dioxide concentrations in a soil subject to freezing&lt;/Title&gt;&lt;Template&gt;Journal Article&lt;/Template&gt;&lt;Star&gt;0&lt;/Star&gt;&lt;Tag&gt;0&lt;/Tag&gt;&lt;Author&gt;Burton, D L; Beauchamp, E G&lt;/Author&gt;&lt;Year&gt;1994&lt;/Year&gt;&lt;Details&gt;&lt;_created&gt;60270650&lt;/_created&gt;&lt;_issue&gt;1&lt;/_issue&gt;&lt;_journal&gt;Soil Science Society of America Journal&lt;/_journal&gt;&lt;_modified&gt;60270650&lt;/_modified&gt;&lt;_pages&gt;115--122&lt;/_pages&gt;&lt;_volume&gt;58&lt;/_volume&gt;&lt;/Details&gt;&lt;Extra&gt;&lt;DBUID&gt;{310820A4-C380-49E9-8E23-15C80D448CB7}&lt;/DBUID&gt;&lt;/Extra&gt;&lt;/Item&gt;&lt;/References&gt;&lt;/Group&gt;&lt;/Citation&gt;_x000a_"/>
    <w:docVar w:name="NE.Ref{BC29150A-AA2E-43AA-A22D-DB7B20CB1A32}" w:val=" ADDIN NE.Ref.{BC29150A-AA2E-43AA-A22D-DB7B20CB1A32}&lt;Citation&gt;&lt;Group&gt;&lt;References&gt;&lt;Item&gt;&lt;ID&gt;110&lt;/ID&gt;&lt;UID&gt;{DAC17440-E401-4A1E-8059-BCABF91CD113}&lt;/UID&gt;&lt;Title&gt;Towards a revised coefficient for estimating N2O emissions from legumes&lt;/Title&gt;&lt;Template&gt;Journal Article&lt;/Template&gt;&lt;Star&gt;0&lt;/Star&gt;&lt;Tag&gt;0&lt;/Tag&gt;&lt;Author&gt;Rochette, Philippe; Janzen, Henry H&lt;/Author&gt;&lt;Year&gt;2005&lt;/Year&gt;&lt;Details&gt;&lt;_created&gt;60270645&lt;/_created&gt;&lt;_issue&gt;2-3&lt;/_issue&gt;&lt;_journal&gt;Nutrient Cycling in Agroecosystems&lt;/_journal&gt;&lt;_modified&gt;60270645&lt;/_modified&gt;&lt;_pages&gt;171--179&lt;/_pages&gt;&lt;_volume&gt;73&lt;/_volume&gt;&lt;/Details&gt;&lt;Extra&gt;&lt;DBUID&gt;{310820A4-C380-49E9-8E23-15C80D448CB7}&lt;/DBUID&gt;&lt;/Extra&gt;&lt;/Item&gt;&lt;/References&gt;&lt;/Group&gt;&lt;/Citation&gt;_x000a_"/>
    <w:docVar w:name="NE.Ref{BDC1CA72-0AE5-49A8-8B40-DDA00FEC29F5}" w:val=" ADDIN NE.Ref.{BDC1CA72-0AE5-49A8-8B40-DDA00FEC29F5}&lt;Citation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930293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/Citation&gt;_x000a_"/>
    <w:docVar w:name="NE.Ref{BF74535F-5E0E-441E-814E-0B243C052118}" w:val=" ADDIN NE.Ref.{BF74535F-5E0E-441E-814E-0B243C052118}&lt;Citation&gt;&lt;Group&gt;&lt;References&gt;&lt;Item&gt;&lt;ID&gt;118&lt;/ID&gt;&lt;UID&gt;{6EF69D8F-1C28-4C74-87A1-988A7D50351D}&lt;/UID&gt;&lt;Title&gt;Soils, a sink for N2O? A review&lt;/Title&gt;&lt;Template&gt;Journal Article&lt;/Template&gt;&lt;Star&gt;0&lt;/Star&gt;&lt;Tag&gt;0&lt;/Tag&gt;&lt;Author&gt;Chapuis-Lardy, LYDIE; Wrage, Nicole; Metay, Aurelie; CHOTTE, JEAN-LUC; Bernoux, Martial&lt;/Author&gt;&lt;Year&gt;2007&lt;/Year&gt;&lt;Details&gt;&lt;_accessed&gt;60270825&lt;/_accessed&gt;&lt;_created&gt;60270654&lt;/_created&gt;&lt;_issue&gt;1&lt;/_issue&gt;&lt;_journal&gt;Global Change Biology&lt;/_journal&gt;&lt;_modified&gt;60270825&lt;/_modified&gt;&lt;_pages&gt;1--17&lt;/_pages&gt;&lt;_volume&gt;13&lt;/_volume&gt;&lt;/Details&gt;&lt;Extra&gt;&lt;DBUID&gt;{310820A4-C380-49E9-8E23-15C80D448CB7}&lt;/DBUID&gt;&lt;/Extra&gt;&lt;/Item&gt;&lt;/References&gt;&lt;/Group&gt;&lt;/Citation&gt;_x000a_"/>
    <w:docVar w:name="NE.Ref{CD5F7CFF-758C-475B-A332-711677842B4F}" w:val=" ADDIN NE.Ref.{CD5F7CFF-758C-475B-A332-711677842B4F}&lt;Citation&gt;&lt;Group&gt;&lt;References&gt;&lt;Item&gt;&lt;ID&gt;116&lt;/ID&gt;&lt;UID&gt;{F8E29575-F0BB-40A6-8D08-DDA70F978504}&lt;/UID&gt;&lt;Title&gt;Nitrous oxide emissions from soil during freezing and thawing periods&lt;/Title&gt;&lt;Template&gt;Journal Article&lt;/Template&gt;&lt;Star&gt;0&lt;/Star&gt;&lt;Tag&gt;0&lt;/Tag&gt;&lt;Author&gt;Teepe, R; Brumme, R; Beese, F&lt;/Author&gt;&lt;Year&gt;2001&lt;/Year&gt;&lt;Details&gt;&lt;_accessed&gt;60930275&lt;/_accessed&gt;&lt;_created&gt;60270653&lt;/_created&gt;&lt;_issue&gt;9&lt;/_issue&gt;&lt;_journal&gt;Soil Biology and Biochemistry&lt;/_journal&gt;&lt;_modified&gt;60270653&lt;/_modified&gt;&lt;_pages&gt;1269--1275&lt;/_pages&gt;&lt;_volume&gt;33&lt;/_volume&gt;&lt;/Details&gt;&lt;Extra&gt;&lt;DBUID&gt;{310820A4-C380-49E9-8E23-15C80D448CB7}&lt;/DBUID&gt;&lt;/Extra&gt;&lt;/Item&gt;&lt;/References&gt;&lt;/Group&gt;&lt;/Citation&gt;_x000a_"/>
    <w:docVar w:name="NE.Ref{D2DEBF81-1369-4B99-B468-7F04ABCCB908}" w:val=" ADDIN NE.Ref.{D2DEBF81-1369-4B99-B468-7F04ABCCB908}&lt;Citation&gt;&lt;Group&gt;&lt;References&gt;&lt;Item&gt;&lt;ID&gt;113&lt;/ID&gt;&lt;UID&gt;{3712752A-0C9B-4C15-AF4C-C2CDB6CB5A7D}&lt;/UID&gt;&lt;Title&gt;Processes leading to N&amp;lt; sub&amp;gt; 2&amp;lt;/sub&amp;gt; O emissions in grassland soil during freezing and thawing&lt;/Title&gt;&lt;Template&gt;Journal Article&lt;/Template&gt;&lt;Star&gt;0&lt;/Star&gt;&lt;Tag&gt;0&lt;/Tag&gt;&lt;Author&gt;Müller, Christoph; Martin, M; Stevens, R J; Laughlin, R J; Kammann, C; Ottow, JCG; J A Ger, H-J&lt;/Author&gt;&lt;Year&gt;2002&lt;/Year&gt;&lt;Details&gt;&lt;_accessed&gt;60930293&lt;/_accessed&gt;&lt;_created&gt;60270649&lt;/_created&gt;&lt;_issue&gt;9&lt;/_issue&gt;&lt;_journal&gt;Soil Biology and Biochemistry&lt;/_journal&gt;&lt;_modified&gt;60270820&lt;/_modified&gt;&lt;_pages&gt;1325--1331&lt;/_pages&gt;&lt;_volume&gt;34&lt;/_volume&gt;&lt;/Details&gt;&lt;Extra&gt;&lt;DBUID&gt;{310820A4-C380-49E9-8E23-15C80D448CB7}&lt;/DBUID&gt;&lt;/Extra&gt;&lt;/Item&gt;&lt;/References&gt;&lt;/Group&gt;&lt;/Citation&gt;_x000a_"/>
    <w:docVar w:name="NE.Ref{D594B8CB-6E12-408D-9A03-CDF84DE7F0B4}" w:val=" ADDIN NE.Ref.{D594B8CB-6E12-408D-9A03-CDF84DE7F0B4}&lt;Citation&gt;&lt;Group&gt;&lt;References&gt;&lt;Item&gt;&lt;ID&gt;86&lt;/ID&gt;&lt;UID&gt;{987B8F92-FF08-4EF0-874F-47C34B59AE57}&lt;/UID&gt;&lt;Title&gt;Nitrous oxide emissions from soils during thawing&lt;/Title&gt;&lt;Template&gt;Journal Article&lt;/Template&gt;&lt;Star&gt;0&lt;/Star&gt;&lt;Tag&gt;0&lt;/Tag&gt;&lt;Author&gt;Goodroad, L L; Keeney, D R&lt;/Author&gt;&lt;Year&gt;1984&lt;/Year&gt;&lt;Details&gt;&lt;_created&gt;60270615&lt;/_created&gt;&lt;_issue&gt;2&lt;/_issue&gt;&lt;_journal&gt;Canadian Journal of Soil Science&lt;/_journal&gt;&lt;_modified&gt;60270615&lt;/_modified&gt;&lt;_pages&gt;187--194&lt;/_pages&gt;&lt;_volume&gt;64&lt;/_volume&gt;&lt;/Details&gt;&lt;Extra&gt;&lt;DBUID&gt;{310820A4-C380-49E9-8E23-15C80D448CB7}&lt;/DBUID&gt;&lt;/Extra&gt;&lt;/Item&gt;&lt;/References&gt;&lt;/Group&gt;&lt;Group&gt;&lt;References&gt;&lt;Item&gt;&lt;ID&gt;87&lt;/ID&gt;&lt;UID&gt;{4C985512-BE07-4A62-BCCD-DE97E6ADEA98}&lt;/UID&gt;&lt;Title&gt;Fluxes of nitrous oxide, methane and carbon dioxide during freezing--thawing cycles in an Inner Mongolian steppe&lt;/Title&gt;&lt;Template&gt;Journal Article&lt;/Template&gt;&lt;Star&gt;0&lt;/Star&gt;&lt;Tag&gt;0&lt;/Tag&gt;&lt;Author&gt;Holst, J; Liu, C; Yao, Z; Br U Ggemann, N; Zheng, X; Giese, M; Butterbach-Bahl, K&lt;/Author&gt;&lt;Year&gt;2008&lt;/Year&gt;&lt;Details&gt;&lt;_accessed&gt;60930287&lt;/_accessed&gt;&lt;_created&gt;60270615&lt;/_created&gt;&lt;_issue&gt;1-2&lt;/_issue&gt;&lt;_journal&gt;Plant and Soil&lt;/_journal&gt;&lt;_modified&gt;60270615&lt;/_modified&gt;&lt;_pages&gt;105--117&lt;/_pages&gt;&lt;_volume&gt;308&lt;/_volume&gt;&lt;/Details&gt;&lt;Extra&gt;&lt;DBUID&gt;{310820A4-C380-49E9-8E23-15C80D448CB7}&lt;/DBUID&gt;&lt;/Extra&gt;&lt;/Item&gt;&lt;/References&gt;&lt;/Group&gt;&lt;/Citation&gt;_x000a_"/>
    <w:docVar w:name="NE.Ref{D7E081D5-1747-473E-9D72-4B0567D63C32}" w:val=" ADDIN NE.Ref.{D7E081D5-1747-473E-9D72-4B0567D63C32}&lt;Citation&gt;&lt;Group&gt;&lt;References&gt;&lt;Item&gt;&lt;ID&gt;124&lt;/ID&gt;&lt;UID&gt;{EEA0E45A-382E-4DAB-90F7-64EBFA25719C}&lt;/UID&gt;&lt;Title&gt;A most probable number method (MPN) for the estimation of cell numbers of heterotrophic nitrifying bacteria in soil&lt;/Title&gt;&lt;Template&gt;Journal Article&lt;/Template&gt;&lt;Star&gt;0&lt;/Star&gt;&lt;Tag&gt;0&lt;/Tag&gt;&lt;Author&gt;Papen, H; Von Berg, R&lt;/Author&gt;&lt;Year&gt;1998&lt;/Year&gt;&lt;Details&gt;&lt;_created&gt;60270660&lt;/_created&gt;&lt;_issue&gt;1&lt;/_issue&gt;&lt;_journal&gt;Plant and soil&lt;/_journal&gt;&lt;_modified&gt;60270660&lt;/_modified&gt;&lt;_pages&gt;123--130&lt;/_pages&gt;&lt;_volume&gt;199&lt;/_volume&gt;&lt;/Details&gt;&lt;Extra&gt;&lt;DBUID&gt;{310820A4-C380-49E9-8E23-15C80D448CB7}&lt;/DBUID&gt;&lt;/Extra&gt;&lt;/Item&gt;&lt;/References&gt;&lt;/Group&gt;&lt;/Citation&gt;_x000a_"/>
    <w:docVar w:name="NE.Ref{D8C5C8DF-DE61-4FF0-ACF1-D3660BA0F215}" w:val=" ADDIN NE.Ref.{D8C5C8DF-DE61-4FF0-ACF1-D3660BA0F215}&lt;Citation&gt;&lt;Group&gt;&lt;References&gt;&lt;Item&gt;&lt;ID&gt;213&lt;/ID&gt;&lt;UID&gt;{BDCDEE61-8C39-4E8F-B875-905902190B5D}&lt;/UID&gt;&lt;Title&gt;Nitrous oxide emissions from a northern great plains soil as influenced by nitrogen management and cropping systems&lt;/Title&gt;&lt;Template&gt;Journal Article&lt;/Template&gt;&lt;Star&gt;0&lt;/Star&gt;&lt;Tag&gt;0&lt;/Tag&gt;&lt;Author&gt;Dusenbury, M P; Engel, R E; Miller, P R; Lemke, R L; Wallander, R&lt;/Author&gt;&lt;Year&gt;2008&lt;/Year&gt;&lt;Details&gt;&lt;_created&gt;60829089&lt;/_created&gt;&lt;_issue&gt;2&lt;/_issue&gt;&lt;_journal&gt;Journal of environmental quality&lt;/_journal&gt;&lt;_modified&gt;60829089&lt;/_modified&gt;&lt;_pages&gt;542--550&lt;/_pages&gt;&lt;_volume&gt;37&lt;/_volume&gt;&lt;/Details&gt;&lt;Extra&gt;&lt;DBUID&gt;{310820A4-C380-49E9-8E23-15C80D448CB7}&lt;/DBUID&gt;&lt;/Extra&gt;&lt;/Item&gt;&lt;/References&gt;&lt;/Group&gt;&lt;/Citation&gt;_x000a_"/>
    <w:docVar w:name="NE.Ref{D8FF44C9-5212-4273-9320-E21BB4D62E8B}" w:val=" ADDIN NE.Ref.{D8FF44C9-5212-4273-9320-E21BB4D62E8B}&lt;Citation&gt;&lt;Group&gt;&lt;References&gt;&lt;Item&gt;&lt;ID&gt;129&lt;/ID&gt;&lt;UID&gt;{EFD2B53C-7F96-42F2-8B0C-8D163768B330}&lt;/UID&gt;&lt;Title&gt;Potential for denitrification in cereal soils of northern Australia after legume or grass--legume pastures&lt;/Title&gt;&lt;Template&gt;Journal Article&lt;/Template&gt;&lt;Star&gt;0&lt;/Star&gt;&lt;Tag&gt;0&lt;/Tag&gt;&lt;Author&gt;Pu, Guixin; Saffigna, Paul G; Strong, Wayne M&lt;/Author&gt;&lt;Year&gt;1999&lt;/Year&gt;&lt;Details&gt;&lt;_created&gt;60270665&lt;/_created&gt;&lt;_issue&gt;5&lt;/_issue&gt;&lt;_journal&gt;Soil Biology and Biochemistry&lt;/_journal&gt;&lt;_modified&gt;60270665&lt;/_modified&gt;&lt;_pages&gt;667--675&lt;/_pages&gt;&lt;_volume&gt;31&lt;/_volume&gt;&lt;/Details&gt;&lt;Extra&gt;&lt;DBUID&gt;{310820A4-C380-49E9-8E23-15C80D448CB7}&lt;/DBUID&gt;&lt;/Extra&gt;&lt;/Item&gt;&lt;/References&gt;&lt;/Group&gt;&lt;/Citation&gt;_x000a_"/>
    <w:docVar w:name="NE.Ref{DC4C26BD-B50B-4C95-8B20-F87EF85170B1}" w:val=" ADDIN NE.Ref.{DC4C26BD-B50B-4C95-8B20-F87EF85170B1}&lt;Citation&gt;&lt;Group&gt;&lt;References&gt;&lt;Item&gt;&lt;ID&gt;115&lt;/ID&gt;&lt;UID&gt;{A412D408-7D14-4878-B51B-01848F4969B3}&lt;/UID&gt;&lt;Title&gt;Snow depth, soil freezing, and fluxes of carbon dioxide, nitrous oxide and methane in a northern hardwood forest&lt;/Title&gt;&lt;Template&gt;Journal Article&lt;/Template&gt;&lt;Star&gt;0&lt;/Star&gt;&lt;Tag&gt;0&lt;/Tag&gt;&lt;Author&gt;Groffman, Peter M; Hardy, Janet P; Driscoll, Charles T; Fahey, Timothy J&lt;/Author&gt;&lt;Year&gt;2006&lt;/Year&gt;&lt;Details&gt;&lt;_created&gt;60270651&lt;/_created&gt;&lt;_issue&gt;9&lt;/_issue&gt;&lt;_journal&gt;Global Change Biology&lt;/_journal&gt;&lt;_modified&gt;60270651&lt;/_modified&gt;&lt;_pages&gt;1748--1760&lt;/_pages&gt;&lt;_volume&gt;12&lt;/_volume&gt;&lt;/Details&gt;&lt;Extra&gt;&lt;DBUID&gt;{310820A4-C380-49E9-8E23-15C80D448CB7}&lt;/DBUID&gt;&lt;/Extra&gt;&lt;/Item&gt;&lt;/References&gt;&lt;/Group&gt;&lt;/Citation&gt;_x000a_"/>
    <w:docVar w:name="NE.Ref{E097A593-73C5-45A8-AF93-4AE50CB04F9F}" w:val=" ADDIN NE.Ref.{E097A593-73C5-45A8-AF93-4AE50CB04F9F}&lt;Citation&gt;&lt;Group&gt;&lt;References&gt;&lt;Item&gt;&lt;ID&gt;126&lt;/ID&gt;&lt;UID&gt;{77CE88AE-A3CD-4FB8-BCC5-5F0CC9FA84F9}&lt;/UID&gt;&lt;Title&gt;Brief and vigorous N2O production by soil at spring thaw&lt;/Title&gt;&lt;Template&gt;Journal Article&lt;/Template&gt;&lt;Star&gt;0&lt;/Star&gt;&lt;Tag&gt;0&lt;/Tag&gt;&lt;Author&gt;Christensen, S O Ren; Tiedje, James M&lt;/Author&gt;&lt;Year&gt;1990&lt;/Year&gt;&lt;Details&gt;&lt;_created&gt;60270663&lt;/_created&gt;&lt;_issue&gt;1&lt;/_issue&gt;&lt;_journal&gt;Journal of Soil Science&lt;/_journal&gt;&lt;_modified&gt;60270663&lt;/_modified&gt;&lt;_pages&gt;1--4&lt;/_pages&gt;&lt;_volume&gt;41&lt;/_volume&gt;&lt;/Details&gt;&lt;Extra&gt;&lt;DBUID&gt;{310820A4-C380-49E9-8E23-15C80D448CB7}&lt;/DBUID&gt;&lt;/Extra&gt;&lt;/Item&gt;&lt;/References&gt;&lt;/Group&gt;&lt;/Citation&gt;_x000a_"/>
    <w:docVar w:name="NE.Ref{E0CE5521-E927-4BE6-AF5A-59433C34862D}" w:val=" ADDIN NE.Ref.{E0CE5521-E927-4BE6-AF5A-59433C34862D}&lt;Citation&gt;&lt;Group&gt;&lt;References&gt;&lt;Item&gt;&lt;ID&gt;133&lt;/ID&gt;&lt;UID&gt;{C90D84BD-E0BE-4075-9B43-4CA9259D1462}&lt;/UID&gt;&lt;Title&gt;Denitrification: enzyme content and activity in desert soils&lt;/Title&gt;&lt;Template&gt;Journal Article&lt;/Template&gt;&lt;Star&gt;0&lt;/Star&gt;&lt;Tag&gt;0&lt;/Tag&gt;&lt;Author&gt;Peterjohn, William T&lt;/Author&gt;&lt;Year&gt;1991&lt;/Year&gt;&lt;Details&gt;&lt;_created&gt;60270670&lt;/_created&gt;&lt;_issue&gt;9&lt;/_issue&gt;&lt;_journal&gt;Soil Biology and Biochemistry&lt;/_journal&gt;&lt;_modified&gt;60270670&lt;/_modified&gt;&lt;_pages&gt;845--855&lt;/_pages&gt;&lt;_volume&gt;23&lt;/_volume&gt;&lt;/Details&gt;&lt;Extra&gt;&lt;DBUID&gt;{310820A4-C380-49E9-8E23-15C80D448CB7}&lt;/DBUID&gt;&lt;/Extra&gt;&lt;/Item&gt;&lt;/References&gt;&lt;/Group&gt;&lt;/Citation&gt;_x000a_"/>
    <w:docVar w:name="NE.Ref{E6FCE9CA-DD36-4186-8510-6D3E32D02A29}" w:val=" ADDIN NE.Ref.{E6FCE9CA-DD36-4186-8510-6D3E32D02A29}&lt;Citation&gt;&lt;Group&gt;&lt;References&gt;&lt;Item&gt;&lt;ID&gt;216&lt;/ID&gt;&lt;UID&gt;{140A90CA-05D9-4B7C-B5F4-8E8B4C5F1ACE}&lt;/UID&gt;&lt;Title&gt;Alfalfa science&lt;/Title&gt;&lt;Template&gt;Book&lt;/Template&gt;&lt;Star&gt;0&lt;/Star&gt;&lt;Tag&gt;0&lt;/Tag&gt;&lt;Author&gt;Hong, Fu-Zeng&lt;/Author&gt;&lt;Year&gt;2009&lt;/Year&gt;&lt;Details&gt;&lt;_accessed&gt;60895916&lt;/_accessed&gt;&lt;_created&gt;60895912&lt;/_created&gt;&lt;_modified&gt;60895917&lt;/_modified&gt;&lt;_publisher&gt;China Agriculture Press&lt;/_publisher&gt;&lt;/Details&gt;&lt;Extra&gt;&lt;DBUID&gt;{310820A4-C380-49E9-8E23-15C80D448CB7}&lt;/DBUID&gt;&lt;/Extra&gt;&lt;/Item&gt;&lt;/References&gt;&lt;/Group&gt;&lt;/Citation&gt;_x000a_"/>
    <w:docVar w:name="NE.Ref{E887CC63-DB78-492A-85F0-274E910F7ED3}" w:val=" ADDIN NE.Ref.{E887CC63-DB78-492A-85F0-274E910F7ED3}&lt;Citation&gt;&lt;Group&gt;&lt;References&gt;&lt;Item&gt;&lt;ID&gt;218&lt;/ID&gt;&lt;UID&gt;{B37CEEC3-1316-489C-AF02-DE6932307D75}&lt;/UID&gt;&lt;Title&gt;Fluxes of nitrous oxide from lucerne (Medicago sativa) stands during freeze-thaw periods in the Loess Plateau&lt;/Title&gt;&lt;Template&gt;Conference Proceedings&lt;/Template&gt;&lt;Star&gt;0&lt;/Star&gt;&lt;Tag&gt;0&lt;/Tag&gt;&lt;Author&gt;Li, Yuan; Shen, YuYing&lt;/Author&gt;&lt;Year&gt;2014&lt;/Year&gt;&lt;Details&gt;&lt;_accessed&gt;60912848&lt;/_accessed&gt;&lt;_created&gt;60912652&lt;/_created&gt;&lt;_journal&gt;International Conference on Restoration and Sustainable Use of Desertified Lands&lt;/_journal&gt;&lt;_modified&gt;60912658&lt;/_modified&gt;&lt;/Details&gt;&lt;Extra&gt;&lt;DBUID&gt;{310820A4-C380-49E9-8E23-15C80D448CB7}&lt;/DBUID&gt;&lt;/Extra&gt;&lt;/Item&gt;&lt;/References&gt;&lt;/Group&gt;&lt;/Citation&gt;_x000a_"/>
    <w:docVar w:name="NE.Ref{E8D35CD5-06D8-4676-8414-3C5B70BF34C2}" w:val=" ADDIN NE.Ref.{E8D35CD5-06D8-4676-8414-3C5B70BF34C2}&lt;Citation&gt;&lt;Group&gt;&lt;References&gt;&lt;Item&gt;&lt;ID&gt;119&lt;/ID&gt;&lt;UID&gt;{3F6AEE1C-1A84-4B43-8EE1-9ACDA61656CD}&lt;/UID&gt;&lt;Title&gt;Sources of nitrous oxide in soils&lt;/Title&gt;&lt;Template&gt;Journal Article&lt;/Template&gt;&lt;Star&gt;0&lt;/Star&gt;&lt;Tag&gt;0&lt;/Tag&gt;&lt;Author&gt;Bremner, John M&lt;/Author&gt;&lt;Year&gt;1997&lt;/Year&gt;&lt;Details&gt;&lt;_created&gt;60270655&lt;/_created&gt;&lt;_issue&gt;1-3&lt;/_issue&gt;&lt;_journal&gt;Nutrient cycling in Agroecosystems&lt;/_journal&gt;&lt;_modified&gt;60270655&lt;/_modified&gt;&lt;_pages&gt;7--16&lt;/_pages&gt;&lt;_volume&gt;49&lt;/_volume&gt;&lt;/Details&gt;&lt;Extra&gt;&lt;DBUID&gt;{310820A4-C380-49E9-8E23-15C80D448CB7}&lt;/DBUID&gt;&lt;/Extra&gt;&lt;/Item&gt;&lt;/References&gt;&lt;/Group&gt;&lt;Group&gt;&lt;References&gt;&lt;Item&gt;&lt;ID&gt;118&lt;/ID&gt;&lt;UID&gt;{6EF69D8F-1C28-4C74-87A1-988A7D50351D}&lt;/UID&gt;&lt;Title&gt;Soils, a sink for N2O? A review&lt;/Title&gt;&lt;Template&gt;Journal Article&lt;/Template&gt;&lt;Star&gt;0&lt;/Star&gt;&lt;Tag&gt;0&lt;/Tag&gt;&lt;Author&gt;Chapuis-Lardy, LYDIE; Wrage, Nicole; Metay, Aurelie; CHOTTE, JEAN-LUC; Bernoux, Martial&lt;/Author&gt;&lt;Year&gt;2007&lt;/Year&gt;&lt;Details&gt;&lt;_accessed&gt;60270825&lt;/_accessed&gt;&lt;_created&gt;60270654&lt;/_created&gt;&lt;_issue&gt;1&lt;/_issue&gt;&lt;_journal&gt;Global Change Biology&lt;/_journal&gt;&lt;_modified&gt;60270825&lt;/_modified&gt;&lt;_pages&gt;1--17&lt;/_pages&gt;&lt;_volume&gt;13&lt;/_volume&gt;&lt;/Details&gt;&lt;Extra&gt;&lt;DBUID&gt;{310820A4-C380-49E9-8E23-15C80D448CB7}&lt;/DBUID&gt;&lt;/Extra&gt;&lt;/Item&gt;&lt;/References&gt;&lt;/Group&gt;&lt;/Citation&gt;_x000a_"/>
    <w:docVar w:name="NE.Ref{EDB5DDB0-AAC4-4BD5-A824-1D4911BCDD52}" w:val=" ADDIN NE.Ref.{EDB5DDB0-AAC4-4BD5-A824-1D4911BCDD52}&lt;Citation&gt;&lt;Group&gt;&lt;References&gt;&lt;Item&gt;&lt;ID&gt;82&lt;/ID&gt;&lt;UID&gt;{1BF50804-D9CB-4B28-A61C-282D288EF166}&lt;/UID&gt;&lt;Title&gt;Climate change 2001: the scientific basis&lt;/Title&gt;&lt;Template&gt;Book&lt;/Template&gt;&lt;Star&gt;0&lt;/Star&gt;&lt;Tag&gt;0&lt;/Tag&gt;&lt;Author&gt;Houghton, John Theodore; Ding, YDJG; Griggs, David J; Noguer, Maria; van der Linden, Paul J; Dai, Xiaosu; Maskell, Kathy; Johnson, C A&lt;/Author&gt;&lt;Year&gt;2001&lt;/Year&gt;&lt;Details&gt;&lt;_created&gt;60270609&lt;/_created&gt;&lt;_modified&gt;60270609&lt;/_modified&gt;&lt;_publisher&gt;Cambridge university press Cambridge&lt;/_publisher&gt;&lt;_volume&gt;881&lt;/_volume&gt;&lt;/Details&gt;&lt;Extra&gt;&lt;DBUID&gt;{310820A4-C380-49E9-8E23-15C80D448CB7}&lt;/DBUID&gt;&lt;/Extra&gt;&lt;/Item&gt;&lt;/References&gt;&lt;/Group&gt;&lt;/Citation&gt;_x000a_"/>
    <w:docVar w:name="NE.Ref{F2293768-04A9-4A44-8BB6-960FB8182A1D}" w:val=" ADDIN NE.Ref.{F2293768-04A9-4A44-8BB6-960FB8182A1D}&lt;Citation&gt;&lt;Group&gt;&lt;References&gt;&lt;Item&gt;&lt;ID&gt;111&lt;/ID&gt;&lt;UID&gt;{95677180-9199-4CBD-9D75-53A5682F68A8}&lt;/UID&gt;&lt;Title&gt;Emissions of N2O and NO from fertilized fields: Summary of available measurement data&lt;/Title&gt;&lt;Template&gt;Journal Article&lt;/Template&gt;&lt;Star&gt;0&lt;/Star&gt;&lt;Tag&gt;0&lt;/Tag&gt;&lt;Author&gt;Bouwman, A F; Boumans, LJM; Batjes, N H&lt;/Author&gt;&lt;Year&gt;2002&lt;/Year&gt;&lt;Details&gt;&lt;_created&gt;60270647&lt;/_created&gt;&lt;_issue&gt;4&lt;/_issue&gt;&lt;_journal&gt;Global Biogeochemical Cycles&lt;/_journal&gt;&lt;_modified&gt;60270647&lt;/_modified&gt;&lt;_pages&gt;6--1&lt;/_pages&gt;&lt;_volume&gt;16&lt;/_volume&gt;&lt;/Details&gt;&lt;Extra&gt;&lt;DBUID&gt;{310820A4-C380-49E9-8E23-15C80D448CB7}&lt;/DBUID&gt;&lt;/Extra&gt;&lt;/Item&gt;&lt;/References&gt;&lt;/Group&gt;&lt;Group&gt;&lt;References&gt;&lt;Item&gt;&lt;ID&gt;110&lt;/ID&gt;&lt;UID&gt;{DAC17440-E401-4A1E-8059-BCABF91CD113}&lt;/UID&gt;&lt;Title&gt;Towards a revised coefficient for estimating N2O emissions from legumes&lt;/Title&gt;&lt;Template&gt;Journal Article&lt;/Template&gt;&lt;Star&gt;0&lt;/Star&gt;&lt;Tag&gt;0&lt;/Tag&gt;&lt;Author&gt;Rochette, Philippe; Janzen, Henry H&lt;/Author&gt;&lt;Year&gt;2005&lt;/Year&gt;&lt;Details&gt;&lt;_created&gt;60270645&lt;/_created&gt;&lt;_issue&gt;2-3&lt;/_issue&gt;&lt;_journal&gt;Nutrient Cycling in Agroecosystems&lt;/_journal&gt;&lt;_modified&gt;60270645&lt;/_modified&gt;&lt;_pages&gt;171--179&lt;/_pages&gt;&lt;_volume&gt;73&lt;/_volume&gt;&lt;/Details&gt;&lt;Extra&gt;&lt;DBUID&gt;{310820A4-C380-49E9-8E23-15C80D448CB7}&lt;/DBUID&gt;&lt;/Extra&gt;&lt;/Item&gt;&lt;/References&gt;&lt;/Group&gt;&lt;/Citation&gt;_x000a_"/>
    <w:docVar w:name="NE.Ref{F3364C3E-1B9D-4F9E-B5BA-5F878252313D}" w:val=" ADDIN NE.Ref.{F3364C3E-1B9D-4F9E-B5BA-5F878252313D}&lt;Citation&gt;&lt;Group&gt;&lt;References&gt;&lt;Item&gt;&lt;ID&gt;219&lt;/ID&gt;&lt;UID&gt;{5F5019F5-CE98-4845-82E3-8F037B697A47}&lt;/UID&gt;&lt;Title&gt;The physical science basis: Contribution of Working Group I to the fourth assessment report of the Intergovernmental Panel on Climate Change&lt;/Title&gt;&lt;Template&gt;Book&lt;/Template&gt;&lt;Star&gt;0&lt;/Star&gt;&lt;Tag&gt;0&lt;/Tag&gt;&lt;Author&gt;Solomon, Susan&lt;/Author&gt;&lt;Year&gt;2007&lt;/Year&gt;&lt;Details&gt;&lt;_created&gt;60930251&lt;/_created&gt;&lt;_modified&gt;60930251&lt;/_modified&gt;&lt;_publisher&gt;Cambridge University Press&lt;/_publisher&gt;&lt;/Details&gt;&lt;Extra&gt;&lt;DBUID&gt;{310820A4-C380-49E9-8E23-15C80D448CB7}&lt;/DBUID&gt;&lt;/Extra&gt;&lt;/Item&gt;&lt;/References&gt;&lt;/Group&gt;&lt;Group&gt;&lt;References&gt;&lt;Item&gt;&lt;ID&gt;85&lt;/ID&gt;&lt;UID&gt;{6B0349A3-C3EE-4535-8FF6-1FEE7B0B0F52}&lt;/UID&gt;&lt;Title&gt;Global estimates of potential mitigation of greenhouse gas emissions by agriculture&lt;/Title&gt;&lt;Template&gt;Journal Article&lt;/Template&gt;&lt;Star&gt;0&lt;/Star&gt;&lt;Tag&gt;0&lt;/Tag&gt;&lt;Author&gt;Cole, C V; Duxbury, J; Freney, J; Heinemeyer, O; Minami, K; Mosier, A; Paustian, K; Rosenberg, N; Sampson, N; Sauerbeck, D; Others&lt;/Author&gt;&lt;Year&gt;1997&lt;/Year&gt;&lt;Details&gt;&lt;_created&gt;60270613&lt;/_created&gt;&lt;_issue&gt;1-3&lt;/_issue&gt;&lt;_journal&gt;Nutrient Cycling in Agroecosystems&lt;/_journal&gt;&lt;_modified&gt;60270613&lt;/_modified&gt;&lt;_pages&gt;221--228&lt;/_pages&gt;&lt;_volume&gt;49&lt;/_volume&gt;&lt;/Details&gt;&lt;Extra&gt;&lt;DBUID&gt;{310820A4-C380-49E9-8E23-15C80D448CB7}&lt;/DBUID&gt;&lt;/Extra&gt;&lt;/Item&gt;&lt;/References&gt;&lt;/Group&gt;&lt;/Citation&gt;_x000a_"/>
    <w:docVar w:name="NE.Ref{F4754C93-33B2-4281-935B-E3D2FBFBC4D1}" w:val=" ADDIN NE.Ref.{F4754C93-33B2-4281-935B-E3D2FBFBC4D1}&lt;Citation&gt;&lt;Group&gt;&lt;References&gt;&lt;Item&gt;&lt;ID&gt;114&lt;/ID&gt;&lt;UID&gt;{BC053758-6493-497E-8882-151809EF363B}&lt;/UID&gt;&lt;Title&gt;Profile nitrous oxide and carbon dioxide concentrations in a soil subject to freezing&lt;/Title&gt;&lt;Template&gt;Journal Article&lt;/Template&gt;&lt;Star&gt;0&lt;/Star&gt;&lt;Tag&gt;0&lt;/Tag&gt;&lt;Author&gt;Burton, D L; Beauchamp, E G&lt;/Author&gt;&lt;Year&gt;1994&lt;/Year&gt;&lt;Details&gt;&lt;_created&gt;60270650&lt;/_created&gt;&lt;_issue&gt;1&lt;/_issue&gt;&lt;_journal&gt;Soil Science Society of America Journal&lt;/_journal&gt;&lt;_modified&gt;60270650&lt;/_modified&gt;&lt;_pages&gt;115--122&lt;/_pages&gt;&lt;_volume&gt;58&lt;/_volume&gt;&lt;/Details&gt;&lt;Extra&gt;&lt;DBUID&gt;{310820A4-C380-49E9-8E23-15C80D448CB7}&lt;/DBUID&gt;&lt;/Extra&gt;&lt;/Item&gt;&lt;/References&gt;&lt;/Group&gt;&lt;Group&gt;&lt;References&gt;&lt;Item&gt;&lt;ID&gt;116&lt;/ID&gt;&lt;UID&gt;{F8E29575-F0BB-40A6-8D08-DDA70F978504}&lt;/UID&gt;&lt;Title&gt;Nitrous oxide emissions from soil during freezing and thawing periods&lt;/Title&gt;&lt;Template&gt;Journal Article&lt;/Template&gt;&lt;Star&gt;0&lt;/Star&gt;&lt;Tag&gt;0&lt;/Tag&gt;&lt;Author&gt;Teepe, R; Brumme, R; Beese, F&lt;/Author&gt;&lt;Year&gt;2001&lt;/Year&gt;&lt;Details&gt;&lt;_accessed&gt;60930275&lt;/_accessed&gt;&lt;_created&gt;60270653&lt;/_created&gt;&lt;_issue&gt;9&lt;/_issue&gt;&lt;_journal&gt;Soil Biology and Biochemistry&lt;/_journal&gt;&lt;_modified&gt;60270653&lt;/_modified&gt;&lt;_pages&gt;1269--1275&lt;/_pages&gt;&lt;_volume&gt;33&lt;/_volume&gt;&lt;/Details&gt;&lt;Extra&gt;&lt;DBUID&gt;{310820A4-C380-49E9-8E23-15C80D448CB7}&lt;/DBUID&gt;&lt;/Extra&gt;&lt;/Item&gt;&lt;/References&gt;&lt;/Group&gt;&lt;/Citation&gt;_x000a_"/>
    <w:docVar w:name="NE.Ref{F89BBC6C-9D28-45E1-8EEE-418AE82D05C6}" w:val=" ADDIN NE.Ref.{F89BBC6C-9D28-45E1-8EEE-418AE82D05C6}&lt;Citation&gt;&lt;Group&gt;&lt;References&gt;&lt;Item&gt;&lt;ID&gt;105&lt;/ID&gt;&lt;UID&gt;{7721BFB8-A5AD-49A9-9FFC-3D66538D9057}&lt;/UID&gt;&lt;Title&gt;Soils of the loess region in China&lt;/Title&gt;&lt;Template&gt;Journal Article&lt;/Template&gt;&lt;Star&gt;0&lt;/Star&gt;&lt;Tag&gt;0&lt;/Tag&gt;&lt;Author&gt;Xianmo, Zhu; Yushan, Li; Xianglin, Peng; Shuguang, Zhang&lt;/Author&gt;&lt;Year&gt;1983&lt;/Year&gt;&lt;Details&gt;&lt;_created&gt;60270636&lt;/_created&gt;&lt;_issue&gt;3&lt;/_issue&gt;&lt;_journal&gt;Geoderma&lt;/_journal&gt;&lt;_modified&gt;60270636&lt;/_modified&gt;&lt;_pages&gt;237--255&lt;/_pages&gt;&lt;_volume&gt;29&lt;/_volume&gt;&lt;/Details&gt;&lt;Extra&gt;&lt;DBUID&gt;{310820A4-C380-49E9-8E23-15C80D448CB7}&lt;/DBUID&gt;&lt;/Extra&gt;&lt;/Item&gt;&lt;/References&gt;&lt;/Group&gt;&lt;/Citation&gt;_x000a_"/>
    <w:docVar w:name="NE.Ref{FA01EC1A-1D1F-4514-80B6-C9E9E57B1EBD}" w:val=" ADDIN NE.Ref.{FA01EC1A-1D1F-4514-80B6-C9E9E57B1EBD}&lt;Citation&gt;&lt;Group&gt;&lt;References&gt;&lt;Item&gt;&lt;ID&gt;98&lt;/ID&gt;&lt;UID&gt;{ABA057FF-19EB-436C-AE83-FF62561832C6}&lt;/UID&gt;&lt;Title&gt;Direct emission of nitrous oxide from agricultural soils&lt;/Title&gt;&lt;Template&gt;Journal Article&lt;/Template&gt;&lt;Star&gt;0&lt;/Star&gt;&lt;Tag&gt;0&lt;/Tag&gt;&lt;Author&gt;Bouwman, A F&lt;/Author&gt;&lt;Year&gt;1996&lt;/Year&gt;&lt;Details&gt;&lt;_created&gt;60270628&lt;/_created&gt;&lt;_issue&gt;1&lt;/_issue&gt;&lt;_journal&gt;Nutrient cycling in agroecosystems&lt;/_journal&gt;&lt;_modified&gt;60270628&lt;/_modified&gt;&lt;_pages&gt;53--70&lt;/_pages&gt;&lt;_volume&gt;46&lt;/_volume&gt;&lt;/Details&gt;&lt;Extra&gt;&lt;DBUID&gt;{310820A4-C380-49E9-8E23-15C80D448CB7}&lt;/DBUID&gt;&lt;/Extra&gt;&lt;/Item&gt;&lt;/References&gt;&lt;/Group&gt;&lt;/Citation&gt;_x000a_"/>
    <w:docVar w:name="NE.Ref{FC9000BE-0D71-4345-9DB0-D1F99D3CED59}" w:val=" ADDIN NE.Ref.{FC9000BE-0D71-4345-9DB0-D1F99D3CED59}&lt;Citation&gt;&lt;Group&gt;&lt;References&gt;&lt;Item&gt;&lt;ID&gt;119&lt;/ID&gt;&lt;UID&gt;{3F6AEE1C-1A84-4B43-8EE1-9ACDA61656CD}&lt;/UID&gt;&lt;Title&gt;Sources of nitrous oxide in soils&lt;/Title&gt;&lt;Template&gt;Journal Article&lt;/Template&gt;&lt;Star&gt;0&lt;/Star&gt;&lt;Tag&gt;0&lt;/Tag&gt;&lt;Author&gt;Bremner, John M&lt;/Author&gt;&lt;Year&gt;1997&lt;/Year&gt;&lt;Details&gt;&lt;_created&gt;60270655&lt;/_created&gt;&lt;_issue&gt;1-3&lt;/_issue&gt;&lt;_journal&gt;Nutrient cycling in Agroecosystems&lt;/_journal&gt;&lt;_modified&gt;60270655&lt;/_modified&gt;&lt;_pages&gt;7--16&lt;/_pages&gt;&lt;_volume&gt;49&lt;/_volume&gt;&lt;/Details&gt;&lt;Extra&gt;&lt;DBUID&gt;{310820A4-C380-49E9-8E23-15C80D448CB7}&lt;/DBUID&gt;&lt;/Extra&gt;&lt;/Item&gt;&lt;/References&gt;&lt;/Group&gt;&lt;Group&gt;&lt;References&gt;&lt;Item&gt;&lt;ID&gt;82&lt;/ID&gt;&lt;UID&gt;{1BF50804-D9CB-4B28-A61C-282D288EF166}&lt;/UID&gt;&lt;Title&gt;Climate change 2001: the scientific basis&lt;/Title&gt;&lt;Template&gt;Book&lt;/Template&gt;&lt;Star&gt;0&lt;/Star&gt;&lt;Tag&gt;0&lt;/Tag&gt;&lt;Author&gt;Houghton, John Theodore; Ding, YDJG; Griggs, David J; Noguer, Maria; van der Linden, Paul J; Dai, Xiaosu; Maskell, Kathy; Johnson, C A&lt;/Author&gt;&lt;Year&gt;2001&lt;/Year&gt;&lt;Details&gt;&lt;_created&gt;60270609&lt;/_created&gt;&lt;_modified&gt;60270609&lt;/_modified&gt;&lt;_publisher&gt;Cambridge university press Cambridge&lt;/_publisher&gt;&lt;_volume&gt;881&lt;/_volume&gt;&lt;/Details&gt;&lt;Extra&gt;&lt;DBUID&gt;{310820A4-C380-49E9-8E23-15C80D448CB7}&lt;/DBUID&gt;&lt;/Extra&gt;&lt;/Item&gt;&lt;/References&gt;&lt;/Group&gt;&lt;Group&gt;&lt;References&gt;&lt;Item&gt;&lt;ID&gt;118&lt;/ID&gt;&lt;UID&gt;{6EF69D8F-1C28-4C74-87A1-988A7D50351D}&lt;/UID&gt;&lt;Title&gt;Soils, a sink for N2O? A review&lt;/Title&gt;&lt;Template&gt;Journal Article&lt;/Template&gt;&lt;Star&gt;0&lt;/Star&gt;&lt;Tag&gt;0&lt;/Tag&gt;&lt;Author&gt;Chapuis-Lardy, LYDIE; Wrage, Nicole; Metay, Aurelie; CHOTTE, JEAN-LUC; Bernoux, Martial&lt;/Author&gt;&lt;Year&gt;2007&lt;/Year&gt;&lt;Details&gt;&lt;_accessed&gt;60270825&lt;/_accessed&gt;&lt;_created&gt;60270654&lt;/_created&gt;&lt;_issue&gt;1&lt;/_issue&gt;&lt;_journal&gt;Global Change Biology&lt;/_journal&gt;&lt;_modified&gt;60270825&lt;/_modified&gt;&lt;_pages&gt;1--17&lt;/_pages&gt;&lt;_volume&gt;13&lt;/_volume&gt;&lt;/Details&gt;&lt;Extra&gt;&lt;DBUID&gt;{310820A4-C380-49E9-8E23-15C80D448CB7}&lt;/DBUID&gt;&lt;/Extra&gt;&lt;/Item&gt;&lt;/References&gt;&lt;/Group&gt;&lt;Group&gt;&lt;References&gt;&lt;Item&gt;&lt;ID&gt;103&lt;/ID&gt;&lt;UID&gt;{4463C731-A055-4489-88C6-395B9767E06D}&lt;/UID&gt;&lt;Title&gt;Climate Change 2007: impacts, adaptation and vulnerability: contribution of Working Group II to the fourth assessment report of the Intergovernmental Panel on Climate Change&lt;/Title&gt;&lt;Template&gt;Book&lt;/Template&gt;&lt;Star&gt;0&lt;/Star&gt;&lt;Tag&gt;0&lt;/Tag&gt;&lt;Author&gt;Parry, Martin L&lt;/Author&gt;&lt;Year&gt;2007&lt;/Year&gt;&lt;Details&gt;&lt;_accessed&gt;60610565&lt;/_accessed&gt;&lt;_created&gt;60270633&lt;/_created&gt;&lt;_modified&gt;60270633&lt;/_modified&gt;&lt;_publisher&gt;Cambridge University Press&lt;/_publisher&gt;&lt;_volume&gt;4&lt;/_volume&gt;&lt;/Details&gt;&lt;Extra&gt;&lt;DBUID&gt;{310820A4-C380-49E9-8E23-15C80D448CB7}&lt;/DBUID&gt;&lt;/Extra&gt;&lt;/Item&gt;&lt;/References&gt;&lt;/Group&gt;&lt;/Citation&gt;_x000a_"/>
    <w:docVar w:name="NE.Ref{FD91411A-33AD-4A4D-BDED-B5FEB203B248}" w:val=" ADDIN NE.Ref.{FD91411A-33AD-4A4D-BDED-B5FEB203B248}&lt;Citation&gt;&lt;Group&gt;&lt;References&gt;&lt;Item&gt;&lt;ID&gt;103&lt;/ID&gt;&lt;UID&gt;{4463C731-A055-4489-88C6-395B9767E06D}&lt;/UID&gt;&lt;Title&gt;Climate Change 2007: impacts, adaptation and vulnerability: contribution of Working Group II to the fourth assessment report of the Intergovernmental Panel on Climate Change&lt;/Title&gt;&lt;Template&gt;Book&lt;/Template&gt;&lt;Star&gt;0&lt;/Star&gt;&lt;Tag&gt;0&lt;/Tag&gt;&lt;Author&gt;Parry, Martin L&lt;/Author&gt;&lt;Year&gt;2007&lt;/Year&gt;&lt;Details&gt;&lt;_accessed&gt;60610565&lt;/_accessed&gt;&lt;_created&gt;60270633&lt;/_created&gt;&lt;_modified&gt;60270633&lt;/_modified&gt;&lt;_publisher&gt;Cambridge University Press&lt;/_publisher&gt;&lt;_volume&gt;4&lt;/_volume&gt;&lt;/Details&gt;&lt;Extra&gt;&lt;DBUID&gt;{310820A4-C380-49E9-8E23-15C80D448CB7}&lt;/DBUID&gt;&lt;/Extra&gt;&lt;/Item&gt;&lt;/References&gt;&lt;/Group&gt;&lt;/Citation&gt;_x000a_"/>
    <w:docVar w:name="ne_docsoft" w:val="MSWord"/>
    <w:docVar w:name="ne_docversion" w:val="NoteExpress 2.0"/>
    <w:docVar w:name="ne_stylename" w:val="Catena"/>
  </w:docVars>
  <w:rsids>
    <w:rsidRoot w:val="00476851"/>
    <w:rsid w:val="0000127B"/>
    <w:rsid w:val="000013E9"/>
    <w:rsid w:val="00002053"/>
    <w:rsid w:val="000032A6"/>
    <w:rsid w:val="00003A83"/>
    <w:rsid w:val="00003CBE"/>
    <w:rsid w:val="00004033"/>
    <w:rsid w:val="0000594D"/>
    <w:rsid w:val="00010E4F"/>
    <w:rsid w:val="0001121D"/>
    <w:rsid w:val="00011A11"/>
    <w:rsid w:val="00011BA1"/>
    <w:rsid w:val="00011E20"/>
    <w:rsid w:val="00011E47"/>
    <w:rsid w:val="000120B2"/>
    <w:rsid w:val="00012D89"/>
    <w:rsid w:val="00013537"/>
    <w:rsid w:val="000135F5"/>
    <w:rsid w:val="00013FE9"/>
    <w:rsid w:val="0001542B"/>
    <w:rsid w:val="000161E3"/>
    <w:rsid w:val="000170B3"/>
    <w:rsid w:val="00022D57"/>
    <w:rsid w:val="0002371C"/>
    <w:rsid w:val="00023A52"/>
    <w:rsid w:val="000249BC"/>
    <w:rsid w:val="00025371"/>
    <w:rsid w:val="00025C16"/>
    <w:rsid w:val="00027660"/>
    <w:rsid w:val="00030D5A"/>
    <w:rsid w:val="00032653"/>
    <w:rsid w:val="0003416E"/>
    <w:rsid w:val="0003524C"/>
    <w:rsid w:val="0003581D"/>
    <w:rsid w:val="0003640D"/>
    <w:rsid w:val="00036A74"/>
    <w:rsid w:val="00036AF0"/>
    <w:rsid w:val="000372AB"/>
    <w:rsid w:val="000373B3"/>
    <w:rsid w:val="0003799B"/>
    <w:rsid w:val="0004360C"/>
    <w:rsid w:val="00046786"/>
    <w:rsid w:val="00050490"/>
    <w:rsid w:val="00052A27"/>
    <w:rsid w:val="00052B4A"/>
    <w:rsid w:val="00052BB8"/>
    <w:rsid w:val="000538ED"/>
    <w:rsid w:val="00053A81"/>
    <w:rsid w:val="00053CF4"/>
    <w:rsid w:val="00053FE6"/>
    <w:rsid w:val="000548A3"/>
    <w:rsid w:val="000550AB"/>
    <w:rsid w:val="000555FE"/>
    <w:rsid w:val="00055A0D"/>
    <w:rsid w:val="00056EE8"/>
    <w:rsid w:val="0005756C"/>
    <w:rsid w:val="00057D53"/>
    <w:rsid w:val="000601D5"/>
    <w:rsid w:val="00061055"/>
    <w:rsid w:val="000612F4"/>
    <w:rsid w:val="00061BF3"/>
    <w:rsid w:val="00062DD2"/>
    <w:rsid w:val="00063034"/>
    <w:rsid w:val="00063A4D"/>
    <w:rsid w:val="000640B2"/>
    <w:rsid w:val="00064F4D"/>
    <w:rsid w:val="000657FA"/>
    <w:rsid w:val="000663D9"/>
    <w:rsid w:val="00066F40"/>
    <w:rsid w:val="00067172"/>
    <w:rsid w:val="00067434"/>
    <w:rsid w:val="00070A45"/>
    <w:rsid w:val="00071109"/>
    <w:rsid w:val="00072711"/>
    <w:rsid w:val="00073E8C"/>
    <w:rsid w:val="00074824"/>
    <w:rsid w:val="00074F92"/>
    <w:rsid w:val="00076C08"/>
    <w:rsid w:val="00080778"/>
    <w:rsid w:val="00080DDF"/>
    <w:rsid w:val="00081B2A"/>
    <w:rsid w:val="000826DD"/>
    <w:rsid w:val="000837F7"/>
    <w:rsid w:val="000843D6"/>
    <w:rsid w:val="00085560"/>
    <w:rsid w:val="0008576E"/>
    <w:rsid w:val="00085FC5"/>
    <w:rsid w:val="00087E09"/>
    <w:rsid w:val="000900D8"/>
    <w:rsid w:val="000904C9"/>
    <w:rsid w:val="00090A41"/>
    <w:rsid w:val="0009123F"/>
    <w:rsid w:val="00091C53"/>
    <w:rsid w:val="00093353"/>
    <w:rsid w:val="000949BB"/>
    <w:rsid w:val="00095DD3"/>
    <w:rsid w:val="00095DF5"/>
    <w:rsid w:val="00096596"/>
    <w:rsid w:val="00097BAC"/>
    <w:rsid w:val="00097C69"/>
    <w:rsid w:val="00097D88"/>
    <w:rsid w:val="000A17A7"/>
    <w:rsid w:val="000A2EDF"/>
    <w:rsid w:val="000A4674"/>
    <w:rsid w:val="000A4E62"/>
    <w:rsid w:val="000A6677"/>
    <w:rsid w:val="000A7125"/>
    <w:rsid w:val="000B0770"/>
    <w:rsid w:val="000B0BA5"/>
    <w:rsid w:val="000B0FAD"/>
    <w:rsid w:val="000B2438"/>
    <w:rsid w:val="000B26AA"/>
    <w:rsid w:val="000B357F"/>
    <w:rsid w:val="000B3EFA"/>
    <w:rsid w:val="000B4344"/>
    <w:rsid w:val="000B6E2E"/>
    <w:rsid w:val="000C1450"/>
    <w:rsid w:val="000C1AA9"/>
    <w:rsid w:val="000C2979"/>
    <w:rsid w:val="000C2D77"/>
    <w:rsid w:val="000C361D"/>
    <w:rsid w:val="000C4354"/>
    <w:rsid w:val="000C479E"/>
    <w:rsid w:val="000C4835"/>
    <w:rsid w:val="000C51E2"/>
    <w:rsid w:val="000C5604"/>
    <w:rsid w:val="000C5F5C"/>
    <w:rsid w:val="000C6256"/>
    <w:rsid w:val="000D0ADE"/>
    <w:rsid w:val="000D0ECB"/>
    <w:rsid w:val="000D166A"/>
    <w:rsid w:val="000D17E4"/>
    <w:rsid w:val="000D2069"/>
    <w:rsid w:val="000D24BE"/>
    <w:rsid w:val="000D26F8"/>
    <w:rsid w:val="000D3BED"/>
    <w:rsid w:val="000D4B87"/>
    <w:rsid w:val="000D4BE5"/>
    <w:rsid w:val="000D6321"/>
    <w:rsid w:val="000D6B01"/>
    <w:rsid w:val="000D73E8"/>
    <w:rsid w:val="000D74B4"/>
    <w:rsid w:val="000D799E"/>
    <w:rsid w:val="000E04CA"/>
    <w:rsid w:val="000E11B2"/>
    <w:rsid w:val="000E1E3F"/>
    <w:rsid w:val="000E403E"/>
    <w:rsid w:val="000E6676"/>
    <w:rsid w:val="000E69C3"/>
    <w:rsid w:val="000E6EAA"/>
    <w:rsid w:val="000F066D"/>
    <w:rsid w:val="000F1D07"/>
    <w:rsid w:val="000F2D23"/>
    <w:rsid w:val="000F2DFF"/>
    <w:rsid w:val="000F52E1"/>
    <w:rsid w:val="000F5B6D"/>
    <w:rsid w:val="000F605A"/>
    <w:rsid w:val="000F7A3B"/>
    <w:rsid w:val="0010001F"/>
    <w:rsid w:val="00100434"/>
    <w:rsid w:val="001012B1"/>
    <w:rsid w:val="00101550"/>
    <w:rsid w:val="00101864"/>
    <w:rsid w:val="00102BE5"/>
    <w:rsid w:val="00103953"/>
    <w:rsid w:val="001047B5"/>
    <w:rsid w:val="00104AF6"/>
    <w:rsid w:val="0010531E"/>
    <w:rsid w:val="0010687A"/>
    <w:rsid w:val="00107977"/>
    <w:rsid w:val="00107E40"/>
    <w:rsid w:val="00111659"/>
    <w:rsid w:val="0011255E"/>
    <w:rsid w:val="001145DD"/>
    <w:rsid w:val="00115E6F"/>
    <w:rsid w:val="00117E3D"/>
    <w:rsid w:val="00120351"/>
    <w:rsid w:val="00120A48"/>
    <w:rsid w:val="00120CDB"/>
    <w:rsid w:val="00122CE1"/>
    <w:rsid w:val="00122F9A"/>
    <w:rsid w:val="00123027"/>
    <w:rsid w:val="00123111"/>
    <w:rsid w:val="001231DE"/>
    <w:rsid w:val="00123565"/>
    <w:rsid w:val="00123E18"/>
    <w:rsid w:val="0012406D"/>
    <w:rsid w:val="0012551D"/>
    <w:rsid w:val="00126E18"/>
    <w:rsid w:val="0013086D"/>
    <w:rsid w:val="00130DC5"/>
    <w:rsid w:val="00130FDD"/>
    <w:rsid w:val="001317E6"/>
    <w:rsid w:val="001328A9"/>
    <w:rsid w:val="00132EEF"/>
    <w:rsid w:val="00133D2E"/>
    <w:rsid w:val="001346C7"/>
    <w:rsid w:val="00135572"/>
    <w:rsid w:val="00135864"/>
    <w:rsid w:val="00135CD2"/>
    <w:rsid w:val="00135F3C"/>
    <w:rsid w:val="00136635"/>
    <w:rsid w:val="00141DE5"/>
    <w:rsid w:val="0014487A"/>
    <w:rsid w:val="00145444"/>
    <w:rsid w:val="00145966"/>
    <w:rsid w:val="001464BD"/>
    <w:rsid w:val="0014682C"/>
    <w:rsid w:val="00146851"/>
    <w:rsid w:val="00146CEA"/>
    <w:rsid w:val="00146F31"/>
    <w:rsid w:val="00147AD2"/>
    <w:rsid w:val="00147BBE"/>
    <w:rsid w:val="00150C28"/>
    <w:rsid w:val="0015198B"/>
    <w:rsid w:val="001520BA"/>
    <w:rsid w:val="0015292D"/>
    <w:rsid w:val="00153B43"/>
    <w:rsid w:val="001542F8"/>
    <w:rsid w:val="0015436F"/>
    <w:rsid w:val="00155601"/>
    <w:rsid w:val="00155D81"/>
    <w:rsid w:val="0015659F"/>
    <w:rsid w:val="00157348"/>
    <w:rsid w:val="00162546"/>
    <w:rsid w:val="0016259E"/>
    <w:rsid w:val="00162C3A"/>
    <w:rsid w:val="001638B1"/>
    <w:rsid w:val="0016575C"/>
    <w:rsid w:val="00166F92"/>
    <w:rsid w:val="00167232"/>
    <w:rsid w:val="00172717"/>
    <w:rsid w:val="0017300A"/>
    <w:rsid w:val="001732B0"/>
    <w:rsid w:val="00173973"/>
    <w:rsid w:val="00173C3E"/>
    <w:rsid w:val="001744C0"/>
    <w:rsid w:val="00177292"/>
    <w:rsid w:val="00180887"/>
    <w:rsid w:val="00182B25"/>
    <w:rsid w:val="00183249"/>
    <w:rsid w:val="0018338B"/>
    <w:rsid w:val="0018608B"/>
    <w:rsid w:val="00187704"/>
    <w:rsid w:val="00187776"/>
    <w:rsid w:val="00190759"/>
    <w:rsid w:val="0019149B"/>
    <w:rsid w:val="00192434"/>
    <w:rsid w:val="00193A73"/>
    <w:rsid w:val="001940E4"/>
    <w:rsid w:val="001942EC"/>
    <w:rsid w:val="00196986"/>
    <w:rsid w:val="00197146"/>
    <w:rsid w:val="001A01E6"/>
    <w:rsid w:val="001A0891"/>
    <w:rsid w:val="001A0CA2"/>
    <w:rsid w:val="001A1953"/>
    <w:rsid w:val="001A1C37"/>
    <w:rsid w:val="001A1D26"/>
    <w:rsid w:val="001A31C3"/>
    <w:rsid w:val="001A378E"/>
    <w:rsid w:val="001A3834"/>
    <w:rsid w:val="001A3855"/>
    <w:rsid w:val="001A4927"/>
    <w:rsid w:val="001A4CE1"/>
    <w:rsid w:val="001A5B6E"/>
    <w:rsid w:val="001A69D2"/>
    <w:rsid w:val="001A69D6"/>
    <w:rsid w:val="001A720C"/>
    <w:rsid w:val="001B001D"/>
    <w:rsid w:val="001B046D"/>
    <w:rsid w:val="001B04FA"/>
    <w:rsid w:val="001B0784"/>
    <w:rsid w:val="001B1023"/>
    <w:rsid w:val="001B18AA"/>
    <w:rsid w:val="001B2823"/>
    <w:rsid w:val="001B4FD7"/>
    <w:rsid w:val="001C139F"/>
    <w:rsid w:val="001C1562"/>
    <w:rsid w:val="001C16CD"/>
    <w:rsid w:val="001C213E"/>
    <w:rsid w:val="001C306E"/>
    <w:rsid w:val="001C3881"/>
    <w:rsid w:val="001C4BD8"/>
    <w:rsid w:val="001C5DD2"/>
    <w:rsid w:val="001D12A1"/>
    <w:rsid w:val="001D17E0"/>
    <w:rsid w:val="001D34DC"/>
    <w:rsid w:val="001D34DF"/>
    <w:rsid w:val="001D3ADC"/>
    <w:rsid w:val="001D3E3A"/>
    <w:rsid w:val="001D4D5E"/>
    <w:rsid w:val="001E058E"/>
    <w:rsid w:val="001E05FD"/>
    <w:rsid w:val="001E0BE6"/>
    <w:rsid w:val="001E115C"/>
    <w:rsid w:val="001E1CA0"/>
    <w:rsid w:val="001E21C5"/>
    <w:rsid w:val="001E240D"/>
    <w:rsid w:val="001E35CF"/>
    <w:rsid w:val="001E391E"/>
    <w:rsid w:val="001E3F1B"/>
    <w:rsid w:val="001E47D1"/>
    <w:rsid w:val="001E512A"/>
    <w:rsid w:val="001E530E"/>
    <w:rsid w:val="001E5FD0"/>
    <w:rsid w:val="001F0CA1"/>
    <w:rsid w:val="001F0FB9"/>
    <w:rsid w:val="001F2C17"/>
    <w:rsid w:val="001F2C2B"/>
    <w:rsid w:val="001F2DB4"/>
    <w:rsid w:val="001F4812"/>
    <w:rsid w:val="001F5102"/>
    <w:rsid w:val="001F57EB"/>
    <w:rsid w:val="001F5F8C"/>
    <w:rsid w:val="001F660C"/>
    <w:rsid w:val="001F6FDA"/>
    <w:rsid w:val="001F76AA"/>
    <w:rsid w:val="001F7845"/>
    <w:rsid w:val="001F7D2F"/>
    <w:rsid w:val="00200A36"/>
    <w:rsid w:val="002018FA"/>
    <w:rsid w:val="00202695"/>
    <w:rsid w:val="00203C19"/>
    <w:rsid w:val="00203FA8"/>
    <w:rsid w:val="002046C2"/>
    <w:rsid w:val="0020577E"/>
    <w:rsid w:val="00205C56"/>
    <w:rsid w:val="002061DB"/>
    <w:rsid w:val="00207D2F"/>
    <w:rsid w:val="0021091C"/>
    <w:rsid w:val="00211589"/>
    <w:rsid w:val="00211898"/>
    <w:rsid w:val="00212CF5"/>
    <w:rsid w:val="00212E6B"/>
    <w:rsid w:val="002137EA"/>
    <w:rsid w:val="00214564"/>
    <w:rsid w:val="00215212"/>
    <w:rsid w:val="00216212"/>
    <w:rsid w:val="00216874"/>
    <w:rsid w:val="00216C0B"/>
    <w:rsid w:val="002170C0"/>
    <w:rsid w:val="002175EA"/>
    <w:rsid w:val="00220A64"/>
    <w:rsid w:val="00221FF6"/>
    <w:rsid w:val="002227C1"/>
    <w:rsid w:val="0022296B"/>
    <w:rsid w:val="00222E8D"/>
    <w:rsid w:val="00223D16"/>
    <w:rsid w:val="00225D19"/>
    <w:rsid w:val="00225DAF"/>
    <w:rsid w:val="00230547"/>
    <w:rsid w:val="00231C53"/>
    <w:rsid w:val="00231C5B"/>
    <w:rsid w:val="00231CCE"/>
    <w:rsid w:val="00231CFC"/>
    <w:rsid w:val="00232335"/>
    <w:rsid w:val="00233151"/>
    <w:rsid w:val="00237031"/>
    <w:rsid w:val="0024018E"/>
    <w:rsid w:val="002402BE"/>
    <w:rsid w:val="00240661"/>
    <w:rsid w:val="00241B5D"/>
    <w:rsid w:val="00245506"/>
    <w:rsid w:val="00246903"/>
    <w:rsid w:val="00247352"/>
    <w:rsid w:val="002506D6"/>
    <w:rsid w:val="00251F14"/>
    <w:rsid w:val="00252F57"/>
    <w:rsid w:val="0025432B"/>
    <w:rsid w:val="002564B8"/>
    <w:rsid w:val="00256F5F"/>
    <w:rsid w:val="00260207"/>
    <w:rsid w:val="00260730"/>
    <w:rsid w:val="00262D27"/>
    <w:rsid w:val="00263F83"/>
    <w:rsid w:val="00265A1B"/>
    <w:rsid w:val="002667CE"/>
    <w:rsid w:val="002674E8"/>
    <w:rsid w:val="00267F8B"/>
    <w:rsid w:val="002706C3"/>
    <w:rsid w:val="00270DC7"/>
    <w:rsid w:val="00270E53"/>
    <w:rsid w:val="002723B1"/>
    <w:rsid w:val="0027346B"/>
    <w:rsid w:val="00273BCF"/>
    <w:rsid w:val="00273CB1"/>
    <w:rsid w:val="00274C3E"/>
    <w:rsid w:val="00276400"/>
    <w:rsid w:val="00276D88"/>
    <w:rsid w:val="002777D4"/>
    <w:rsid w:val="002809B5"/>
    <w:rsid w:val="00280BAA"/>
    <w:rsid w:val="00280F42"/>
    <w:rsid w:val="002817A3"/>
    <w:rsid w:val="00281F03"/>
    <w:rsid w:val="00282246"/>
    <w:rsid w:val="00282622"/>
    <w:rsid w:val="00282787"/>
    <w:rsid w:val="0028295E"/>
    <w:rsid w:val="002834E9"/>
    <w:rsid w:val="00283FA4"/>
    <w:rsid w:val="00285355"/>
    <w:rsid w:val="00285977"/>
    <w:rsid w:val="002860FD"/>
    <w:rsid w:val="0028698D"/>
    <w:rsid w:val="00290073"/>
    <w:rsid w:val="00290393"/>
    <w:rsid w:val="002911C5"/>
    <w:rsid w:val="002925F0"/>
    <w:rsid w:val="00292720"/>
    <w:rsid w:val="00293AAC"/>
    <w:rsid w:val="00293CD4"/>
    <w:rsid w:val="00294450"/>
    <w:rsid w:val="00294B4D"/>
    <w:rsid w:val="00295FC2"/>
    <w:rsid w:val="00296C36"/>
    <w:rsid w:val="002970FE"/>
    <w:rsid w:val="00297960"/>
    <w:rsid w:val="00297A70"/>
    <w:rsid w:val="002A0676"/>
    <w:rsid w:val="002A099C"/>
    <w:rsid w:val="002A0C72"/>
    <w:rsid w:val="002A5DEB"/>
    <w:rsid w:val="002A6196"/>
    <w:rsid w:val="002A62FB"/>
    <w:rsid w:val="002A630B"/>
    <w:rsid w:val="002A743B"/>
    <w:rsid w:val="002A7C0F"/>
    <w:rsid w:val="002B1197"/>
    <w:rsid w:val="002B1342"/>
    <w:rsid w:val="002B19B4"/>
    <w:rsid w:val="002B288D"/>
    <w:rsid w:val="002B2BEA"/>
    <w:rsid w:val="002B352F"/>
    <w:rsid w:val="002B3EF9"/>
    <w:rsid w:val="002B52E1"/>
    <w:rsid w:val="002B5ACD"/>
    <w:rsid w:val="002B697A"/>
    <w:rsid w:val="002B6C83"/>
    <w:rsid w:val="002B76C0"/>
    <w:rsid w:val="002C0AE6"/>
    <w:rsid w:val="002C0F63"/>
    <w:rsid w:val="002C4096"/>
    <w:rsid w:val="002C46A9"/>
    <w:rsid w:val="002C46FC"/>
    <w:rsid w:val="002C4E32"/>
    <w:rsid w:val="002C6894"/>
    <w:rsid w:val="002C6915"/>
    <w:rsid w:val="002C6A8A"/>
    <w:rsid w:val="002C710B"/>
    <w:rsid w:val="002C7DA4"/>
    <w:rsid w:val="002D017C"/>
    <w:rsid w:val="002D03D0"/>
    <w:rsid w:val="002D291D"/>
    <w:rsid w:val="002D329C"/>
    <w:rsid w:val="002D39E4"/>
    <w:rsid w:val="002D3F31"/>
    <w:rsid w:val="002D48E8"/>
    <w:rsid w:val="002D599B"/>
    <w:rsid w:val="002D7799"/>
    <w:rsid w:val="002E0789"/>
    <w:rsid w:val="002E1691"/>
    <w:rsid w:val="002E2169"/>
    <w:rsid w:val="002E3DFB"/>
    <w:rsid w:val="002F02B4"/>
    <w:rsid w:val="002F02EA"/>
    <w:rsid w:val="002F1F4E"/>
    <w:rsid w:val="002F36E5"/>
    <w:rsid w:val="002F4956"/>
    <w:rsid w:val="002F57D8"/>
    <w:rsid w:val="002F58C3"/>
    <w:rsid w:val="002F5DD1"/>
    <w:rsid w:val="002F608D"/>
    <w:rsid w:val="002F68F2"/>
    <w:rsid w:val="002F71FB"/>
    <w:rsid w:val="002F722D"/>
    <w:rsid w:val="002F73B8"/>
    <w:rsid w:val="002F7F01"/>
    <w:rsid w:val="002F7FF3"/>
    <w:rsid w:val="00300803"/>
    <w:rsid w:val="00301848"/>
    <w:rsid w:val="00301A5F"/>
    <w:rsid w:val="00302A7D"/>
    <w:rsid w:val="00302BA5"/>
    <w:rsid w:val="00303C99"/>
    <w:rsid w:val="00305AE6"/>
    <w:rsid w:val="00305AEC"/>
    <w:rsid w:val="00306BCA"/>
    <w:rsid w:val="00306D5A"/>
    <w:rsid w:val="00307F66"/>
    <w:rsid w:val="003101E7"/>
    <w:rsid w:val="003105A1"/>
    <w:rsid w:val="00310FF2"/>
    <w:rsid w:val="003118C3"/>
    <w:rsid w:val="00311D67"/>
    <w:rsid w:val="00314952"/>
    <w:rsid w:val="00315335"/>
    <w:rsid w:val="003154A5"/>
    <w:rsid w:val="00315F0B"/>
    <w:rsid w:val="00316603"/>
    <w:rsid w:val="00320676"/>
    <w:rsid w:val="00320F24"/>
    <w:rsid w:val="00321D78"/>
    <w:rsid w:val="0032200C"/>
    <w:rsid w:val="00322CC4"/>
    <w:rsid w:val="0032375B"/>
    <w:rsid w:val="003248B6"/>
    <w:rsid w:val="00325945"/>
    <w:rsid w:val="0033132E"/>
    <w:rsid w:val="003314E2"/>
    <w:rsid w:val="0033389F"/>
    <w:rsid w:val="00334ADC"/>
    <w:rsid w:val="0033646E"/>
    <w:rsid w:val="00336AD2"/>
    <w:rsid w:val="00336D19"/>
    <w:rsid w:val="00340856"/>
    <w:rsid w:val="0034186A"/>
    <w:rsid w:val="00342774"/>
    <w:rsid w:val="00343037"/>
    <w:rsid w:val="003438CE"/>
    <w:rsid w:val="00343F1A"/>
    <w:rsid w:val="003446A8"/>
    <w:rsid w:val="00344C5F"/>
    <w:rsid w:val="003457F0"/>
    <w:rsid w:val="00345C8B"/>
    <w:rsid w:val="00345D70"/>
    <w:rsid w:val="003501FF"/>
    <w:rsid w:val="0035104E"/>
    <w:rsid w:val="0035117C"/>
    <w:rsid w:val="00351653"/>
    <w:rsid w:val="00351B0A"/>
    <w:rsid w:val="003527A2"/>
    <w:rsid w:val="00353F1E"/>
    <w:rsid w:val="00354423"/>
    <w:rsid w:val="003546A5"/>
    <w:rsid w:val="00355212"/>
    <w:rsid w:val="00355D5F"/>
    <w:rsid w:val="00356187"/>
    <w:rsid w:val="00356500"/>
    <w:rsid w:val="00361312"/>
    <w:rsid w:val="00361681"/>
    <w:rsid w:val="003616B1"/>
    <w:rsid w:val="00361B74"/>
    <w:rsid w:val="00362926"/>
    <w:rsid w:val="00362B22"/>
    <w:rsid w:val="00362B88"/>
    <w:rsid w:val="00363315"/>
    <w:rsid w:val="00363C04"/>
    <w:rsid w:val="00363F21"/>
    <w:rsid w:val="00364510"/>
    <w:rsid w:val="0036647C"/>
    <w:rsid w:val="00367289"/>
    <w:rsid w:val="00367C13"/>
    <w:rsid w:val="003718AB"/>
    <w:rsid w:val="00372530"/>
    <w:rsid w:val="00372FA4"/>
    <w:rsid w:val="00373219"/>
    <w:rsid w:val="0037344C"/>
    <w:rsid w:val="00375B72"/>
    <w:rsid w:val="003772DB"/>
    <w:rsid w:val="00377E44"/>
    <w:rsid w:val="00377E4F"/>
    <w:rsid w:val="00377E84"/>
    <w:rsid w:val="0038019F"/>
    <w:rsid w:val="00381415"/>
    <w:rsid w:val="003817FF"/>
    <w:rsid w:val="00381A79"/>
    <w:rsid w:val="00381D39"/>
    <w:rsid w:val="00383472"/>
    <w:rsid w:val="0038415F"/>
    <w:rsid w:val="0038457D"/>
    <w:rsid w:val="003855ED"/>
    <w:rsid w:val="00386319"/>
    <w:rsid w:val="003865A5"/>
    <w:rsid w:val="00391DC0"/>
    <w:rsid w:val="003928B3"/>
    <w:rsid w:val="003948EF"/>
    <w:rsid w:val="00394BEC"/>
    <w:rsid w:val="00394F60"/>
    <w:rsid w:val="00396476"/>
    <w:rsid w:val="00397DD6"/>
    <w:rsid w:val="00397DD7"/>
    <w:rsid w:val="003A155C"/>
    <w:rsid w:val="003A2469"/>
    <w:rsid w:val="003A249F"/>
    <w:rsid w:val="003A28E6"/>
    <w:rsid w:val="003A2A3D"/>
    <w:rsid w:val="003A33E6"/>
    <w:rsid w:val="003A4D58"/>
    <w:rsid w:val="003A6B31"/>
    <w:rsid w:val="003A772F"/>
    <w:rsid w:val="003A774E"/>
    <w:rsid w:val="003B034D"/>
    <w:rsid w:val="003B06AB"/>
    <w:rsid w:val="003B136D"/>
    <w:rsid w:val="003B313B"/>
    <w:rsid w:val="003B3244"/>
    <w:rsid w:val="003B5A74"/>
    <w:rsid w:val="003B706C"/>
    <w:rsid w:val="003C0BF4"/>
    <w:rsid w:val="003C228B"/>
    <w:rsid w:val="003C2A9B"/>
    <w:rsid w:val="003C3CB9"/>
    <w:rsid w:val="003C3F46"/>
    <w:rsid w:val="003C47AB"/>
    <w:rsid w:val="003C613B"/>
    <w:rsid w:val="003C75B5"/>
    <w:rsid w:val="003D2E1A"/>
    <w:rsid w:val="003D5100"/>
    <w:rsid w:val="003D6C39"/>
    <w:rsid w:val="003D7656"/>
    <w:rsid w:val="003E0763"/>
    <w:rsid w:val="003E2DAC"/>
    <w:rsid w:val="003E2FD9"/>
    <w:rsid w:val="003E4685"/>
    <w:rsid w:val="003E58C0"/>
    <w:rsid w:val="003E5940"/>
    <w:rsid w:val="003E64F1"/>
    <w:rsid w:val="003E6F61"/>
    <w:rsid w:val="003E7E45"/>
    <w:rsid w:val="003F0599"/>
    <w:rsid w:val="003F06EC"/>
    <w:rsid w:val="003F07D6"/>
    <w:rsid w:val="003F0C5D"/>
    <w:rsid w:val="003F1169"/>
    <w:rsid w:val="003F1810"/>
    <w:rsid w:val="003F1A52"/>
    <w:rsid w:val="003F381A"/>
    <w:rsid w:val="003F590B"/>
    <w:rsid w:val="003F682C"/>
    <w:rsid w:val="003F75C6"/>
    <w:rsid w:val="00400E22"/>
    <w:rsid w:val="004014E6"/>
    <w:rsid w:val="004015E6"/>
    <w:rsid w:val="00401C90"/>
    <w:rsid w:val="00401DD6"/>
    <w:rsid w:val="00401FE4"/>
    <w:rsid w:val="00402035"/>
    <w:rsid w:val="00403817"/>
    <w:rsid w:val="00403930"/>
    <w:rsid w:val="00403E7F"/>
    <w:rsid w:val="00404223"/>
    <w:rsid w:val="004044BD"/>
    <w:rsid w:val="00404B66"/>
    <w:rsid w:val="004057A9"/>
    <w:rsid w:val="00405F62"/>
    <w:rsid w:val="00407082"/>
    <w:rsid w:val="00407154"/>
    <w:rsid w:val="0041092A"/>
    <w:rsid w:val="004110C7"/>
    <w:rsid w:val="00413D15"/>
    <w:rsid w:val="00414FBB"/>
    <w:rsid w:val="004162EF"/>
    <w:rsid w:val="004165B3"/>
    <w:rsid w:val="00416790"/>
    <w:rsid w:val="00417267"/>
    <w:rsid w:val="00417698"/>
    <w:rsid w:val="00421127"/>
    <w:rsid w:val="00422AD9"/>
    <w:rsid w:val="00422DBE"/>
    <w:rsid w:val="004242B1"/>
    <w:rsid w:val="0042564E"/>
    <w:rsid w:val="00425CC8"/>
    <w:rsid w:val="00427CA8"/>
    <w:rsid w:val="0043148F"/>
    <w:rsid w:val="00431AD7"/>
    <w:rsid w:val="00431E27"/>
    <w:rsid w:val="00435904"/>
    <w:rsid w:val="00436442"/>
    <w:rsid w:val="00436619"/>
    <w:rsid w:val="00436708"/>
    <w:rsid w:val="00437EBA"/>
    <w:rsid w:val="00440457"/>
    <w:rsid w:val="00440C54"/>
    <w:rsid w:val="0044101A"/>
    <w:rsid w:val="00441151"/>
    <w:rsid w:val="004418CB"/>
    <w:rsid w:val="004421F1"/>
    <w:rsid w:val="00445125"/>
    <w:rsid w:val="0044532C"/>
    <w:rsid w:val="004453A3"/>
    <w:rsid w:val="00445490"/>
    <w:rsid w:val="0044584B"/>
    <w:rsid w:val="004464DB"/>
    <w:rsid w:val="00446AB3"/>
    <w:rsid w:val="00446E95"/>
    <w:rsid w:val="00447EF8"/>
    <w:rsid w:val="004509EB"/>
    <w:rsid w:val="0045101C"/>
    <w:rsid w:val="00451369"/>
    <w:rsid w:val="00451CEB"/>
    <w:rsid w:val="004547DF"/>
    <w:rsid w:val="004569D9"/>
    <w:rsid w:val="00456B64"/>
    <w:rsid w:val="004578D4"/>
    <w:rsid w:val="00457BFE"/>
    <w:rsid w:val="00460567"/>
    <w:rsid w:val="004609B3"/>
    <w:rsid w:val="0046154A"/>
    <w:rsid w:val="00461BFF"/>
    <w:rsid w:val="00463002"/>
    <w:rsid w:val="0046387B"/>
    <w:rsid w:val="00463913"/>
    <w:rsid w:val="00463F56"/>
    <w:rsid w:val="0047056A"/>
    <w:rsid w:val="00471119"/>
    <w:rsid w:val="00471443"/>
    <w:rsid w:val="00471734"/>
    <w:rsid w:val="00471D48"/>
    <w:rsid w:val="00474438"/>
    <w:rsid w:val="00474C4B"/>
    <w:rsid w:val="0047533D"/>
    <w:rsid w:val="00476851"/>
    <w:rsid w:val="00476E6A"/>
    <w:rsid w:val="00482093"/>
    <w:rsid w:val="0048253E"/>
    <w:rsid w:val="00482816"/>
    <w:rsid w:val="00482FC5"/>
    <w:rsid w:val="004851D7"/>
    <w:rsid w:val="0048579D"/>
    <w:rsid w:val="004867A1"/>
    <w:rsid w:val="0049119D"/>
    <w:rsid w:val="00491FBC"/>
    <w:rsid w:val="0049258D"/>
    <w:rsid w:val="00492669"/>
    <w:rsid w:val="00494132"/>
    <w:rsid w:val="004950EC"/>
    <w:rsid w:val="00495565"/>
    <w:rsid w:val="00496989"/>
    <w:rsid w:val="00496A7E"/>
    <w:rsid w:val="00496BAB"/>
    <w:rsid w:val="0049736E"/>
    <w:rsid w:val="004A029E"/>
    <w:rsid w:val="004A0A4D"/>
    <w:rsid w:val="004A13F6"/>
    <w:rsid w:val="004A1B05"/>
    <w:rsid w:val="004A30C7"/>
    <w:rsid w:val="004A3266"/>
    <w:rsid w:val="004A3B7B"/>
    <w:rsid w:val="004A606D"/>
    <w:rsid w:val="004A6807"/>
    <w:rsid w:val="004A6826"/>
    <w:rsid w:val="004A6EA0"/>
    <w:rsid w:val="004A7C3D"/>
    <w:rsid w:val="004B043C"/>
    <w:rsid w:val="004B169D"/>
    <w:rsid w:val="004B210F"/>
    <w:rsid w:val="004B3313"/>
    <w:rsid w:val="004B3BC8"/>
    <w:rsid w:val="004B4AF1"/>
    <w:rsid w:val="004B51F4"/>
    <w:rsid w:val="004B6773"/>
    <w:rsid w:val="004B6C43"/>
    <w:rsid w:val="004B6E46"/>
    <w:rsid w:val="004B7276"/>
    <w:rsid w:val="004B72A8"/>
    <w:rsid w:val="004B7CBE"/>
    <w:rsid w:val="004C1E43"/>
    <w:rsid w:val="004C224E"/>
    <w:rsid w:val="004C2763"/>
    <w:rsid w:val="004C2C3B"/>
    <w:rsid w:val="004C38CE"/>
    <w:rsid w:val="004C5026"/>
    <w:rsid w:val="004C56CF"/>
    <w:rsid w:val="004C5E2C"/>
    <w:rsid w:val="004D09F4"/>
    <w:rsid w:val="004D3327"/>
    <w:rsid w:val="004D4598"/>
    <w:rsid w:val="004D487A"/>
    <w:rsid w:val="004D5164"/>
    <w:rsid w:val="004D5D77"/>
    <w:rsid w:val="004D602D"/>
    <w:rsid w:val="004D7299"/>
    <w:rsid w:val="004D7562"/>
    <w:rsid w:val="004D7640"/>
    <w:rsid w:val="004E060A"/>
    <w:rsid w:val="004E0D4B"/>
    <w:rsid w:val="004E1E14"/>
    <w:rsid w:val="004E31C6"/>
    <w:rsid w:val="004E3201"/>
    <w:rsid w:val="004E39C7"/>
    <w:rsid w:val="004E41FF"/>
    <w:rsid w:val="004E79EB"/>
    <w:rsid w:val="004E7B0A"/>
    <w:rsid w:val="004F0387"/>
    <w:rsid w:val="004F139B"/>
    <w:rsid w:val="004F17DE"/>
    <w:rsid w:val="004F1888"/>
    <w:rsid w:val="004F193E"/>
    <w:rsid w:val="004F4E8D"/>
    <w:rsid w:val="004F6B3A"/>
    <w:rsid w:val="004F7713"/>
    <w:rsid w:val="004F7A5D"/>
    <w:rsid w:val="00500760"/>
    <w:rsid w:val="00500EC6"/>
    <w:rsid w:val="00503DBC"/>
    <w:rsid w:val="00505B20"/>
    <w:rsid w:val="005060F3"/>
    <w:rsid w:val="00506986"/>
    <w:rsid w:val="00506C65"/>
    <w:rsid w:val="00507830"/>
    <w:rsid w:val="00511516"/>
    <w:rsid w:val="00512D6B"/>
    <w:rsid w:val="005134C9"/>
    <w:rsid w:val="0051387E"/>
    <w:rsid w:val="005140E9"/>
    <w:rsid w:val="005158BA"/>
    <w:rsid w:val="00515E3F"/>
    <w:rsid w:val="00516B16"/>
    <w:rsid w:val="00517D9D"/>
    <w:rsid w:val="00517DBF"/>
    <w:rsid w:val="005233D7"/>
    <w:rsid w:val="00523598"/>
    <w:rsid w:val="00523A78"/>
    <w:rsid w:val="00523CD0"/>
    <w:rsid w:val="00525149"/>
    <w:rsid w:val="00525A44"/>
    <w:rsid w:val="005265E8"/>
    <w:rsid w:val="0052723A"/>
    <w:rsid w:val="0052756E"/>
    <w:rsid w:val="005278DE"/>
    <w:rsid w:val="00527C69"/>
    <w:rsid w:val="00531AE2"/>
    <w:rsid w:val="00532CA8"/>
    <w:rsid w:val="00533714"/>
    <w:rsid w:val="00533B97"/>
    <w:rsid w:val="00534B4E"/>
    <w:rsid w:val="005353D9"/>
    <w:rsid w:val="00535A0D"/>
    <w:rsid w:val="00535BF6"/>
    <w:rsid w:val="0053620D"/>
    <w:rsid w:val="0053660C"/>
    <w:rsid w:val="00537795"/>
    <w:rsid w:val="00540967"/>
    <w:rsid w:val="00540A8C"/>
    <w:rsid w:val="0054244D"/>
    <w:rsid w:val="005427AB"/>
    <w:rsid w:val="00543717"/>
    <w:rsid w:val="00543BE9"/>
    <w:rsid w:val="005440A5"/>
    <w:rsid w:val="00544E53"/>
    <w:rsid w:val="00545785"/>
    <w:rsid w:val="005463BE"/>
    <w:rsid w:val="00546FBA"/>
    <w:rsid w:val="005470EF"/>
    <w:rsid w:val="00550F90"/>
    <w:rsid w:val="00551597"/>
    <w:rsid w:val="00551C56"/>
    <w:rsid w:val="00551E4F"/>
    <w:rsid w:val="00553A84"/>
    <w:rsid w:val="00553B0A"/>
    <w:rsid w:val="00554B15"/>
    <w:rsid w:val="00554E24"/>
    <w:rsid w:val="005558CC"/>
    <w:rsid w:val="0055667B"/>
    <w:rsid w:val="00556A11"/>
    <w:rsid w:val="005573A7"/>
    <w:rsid w:val="0055745D"/>
    <w:rsid w:val="005576D4"/>
    <w:rsid w:val="00557C9F"/>
    <w:rsid w:val="00557E11"/>
    <w:rsid w:val="00560019"/>
    <w:rsid w:val="005605DE"/>
    <w:rsid w:val="00560802"/>
    <w:rsid w:val="00564AE4"/>
    <w:rsid w:val="0056541E"/>
    <w:rsid w:val="005655E9"/>
    <w:rsid w:val="005657BC"/>
    <w:rsid w:val="00567C9C"/>
    <w:rsid w:val="0057015B"/>
    <w:rsid w:val="00570571"/>
    <w:rsid w:val="00572333"/>
    <w:rsid w:val="00573DAA"/>
    <w:rsid w:val="00574416"/>
    <w:rsid w:val="005748B1"/>
    <w:rsid w:val="00574BE4"/>
    <w:rsid w:val="00577A97"/>
    <w:rsid w:val="00577B66"/>
    <w:rsid w:val="00577F94"/>
    <w:rsid w:val="00577FB4"/>
    <w:rsid w:val="00580636"/>
    <w:rsid w:val="00581D0B"/>
    <w:rsid w:val="00582C6A"/>
    <w:rsid w:val="00583396"/>
    <w:rsid w:val="00584099"/>
    <w:rsid w:val="0058447D"/>
    <w:rsid w:val="005867C2"/>
    <w:rsid w:val="0059183E"/>
    <w:rsid w:val="00591BDB"/>
    <w:rsid w:val="00594891"/>
    <w:rsid w:val="00594C7C"/>
    <w:rsid w:val="005951FB"/>
    <w:rsid w:val="00595DC8"/>
    <w:rsid w:val="00596226"/>
    <w:rsid w:val="005964BD"/>
    <w:rsid w:val="00597536"/>
    <w:rsid w:val="00597786"/>
    <w:rsid w:val="005A057B"/>
    <w:rsid w:val="005A10AA"/>
    <w:rsid w:val="005A2E61"/>
    <w:rsid w:val="005A3806"/>
    <w:rsid w:val="005A501E"/>
    <w:rsid w:val="005A566B"/>
    <w:rsid w:val="005A67AA"/>
    <w:rsid w:val="005A6CF9"/>
    <w:rsid w:val="005B094D"/>
    <w:rsid w:val="005B0B8D"/>
    <w:rsid w:val="005B24D0"/>
    <w:rsid w:val="005B2634"/>
    <w:rsid w:val="005B3F13"/>
    <w:rsid w:val="005B4135"/>
    <w:rsid w:val="005B42ED"/>
    <w:rsid w:val="005B4D1B"/>
    <w:rsid w:val="005B53E7"/>
    <w:rsid w:val="005B6CC2"/>
    <w:rsid w:val="005B7AEA"/>
    <w:rsid w:val="005C0B43"/>
    <w:rsid w:val="005C1082"/>
    <w:rsid w:val="005C10E3"/>
    <w:rsid w:val="005C2990"/>
    <w:rsid w:val="005C3873"/>
    <w:rsid w:val="005D00CC"/>
    <w:rsid w:val="005D24B4"/>
    <w:rsid w:val="005D3754"/>
    <w:rsid w:val="005D52BB"/>
    <w:rsid w:val="005D56EC"/>
    <w:rsid w:val="005D6560"/>
    <w:rsid w:val="005D70DE"/>
    <w:rsid w:val="005D7C2A"/>
    <w:rsid w:val="005E22A8"/>
    <w:rsid w:val="005E25CE"/>
    <w:rsid w:val="005E2988"/>
    <w:rsid w:val="005E39F1"/>
    <w:rsid w:val="005E3B11"/>
    <w:rsid w:val="005E4208"/>
    <w:rsid w:val="005E5967"/>
    <w:rsid w:val="005E65E1"/>
    <w:rsid w:val="005E6E76"/>
    <w:rsid w:val="005E79B0"/>
    <w:rsid w:val="005F0CEE"/>
    <w:rsid w:val="005F1D52"/>
    <w:rsid w:val="005F1E17"/>
    <w:rsid w:val="005F20E0"/>
    <w:rsid w:val="005F224B"/>
    <w:rsid w:val="005F2438"/>
    <w:rsid w:val="005F260C"/>
    <w:rsid w:val="005F279F"/>
    <w:rsid w:val="005F2BBD"/>
    <w:rsid w:val="005F32F6"/>
    <w:rsid w:val="005F3C48"/>
    <w:rsid w:val="005F3DF6"/>
    <w:rsid w:val="005F3F45"/>
    <w:rsid w:val="005F43FF"/>
    <w:rsid w:val="005F4E40"/>
    <w:rsid w:val="005F5ED3"/>
    <w:rsid w:val="005F769A"/>
    <w:rsid w:val="005F7B25"/>
    <w:rsid w:val="006045E9"/>
    <w:rsid w:val="0060470A"/>
    <w:rsid w:val="00605577"/>
    <w:rsid w:val="006059D6"/>
    <w:rsid w:val="00605ED4"/>
    <w:rsid w:val="00606B18"/>
    <w:rsid w:val="006072DA"/>
    <w:rsid w:val="0061127A"/>
    <w:rsid w:val="006118CA"/>
    <w:rsid w:val="0061206D"/>
    <w:rsid w:val="0061266B"/>
    <w:rsid w:val="0061327F"/>
    <w:rsid w:val="006149A7"/>
    <w:rsid w:val="00622754"/>
    <w:rsid w:val="00623095"/>
    <w:rsid w:val="006231F3"/>
    <w:rsid w:val="00623C97"/>
    <w:rsid w:val="006243AE"/>
    <w:rsid w:val="00624465"/>
    <w:rsid w:val="00624990"/>
    <w:rsid w:val="00627E2E"/>
    <w:rsid w:val="0063066C"/>
    <w:rsid w:val="006346CF"/>
    <w:rsid w:val="00634787"/>
    <w:rsid w:val="00637095"/>
    <w:rsid w:val="006420E5"/>
    <w:rsid w:val="006430DF"/>
    <w:rsid w:val="00643FD4"/>
    <w:rsid w:val="00644AE4"/>
    <w:rsid w:val="0064626E"/>
    <w:rsid w:val="006465EB"/>
    <w:rsid w:val="0064676F"/>
    <w:rsid w:val="00650A87"/>
    <w:rsid w:val="0065431A"/>
    <w:rsid w:val="006558FD"/>
    <w:rsid w:val="00655E6D"/>
    <w:rsid w:val="00656F1E"/>
    <w:rsid w:val="006574E8"/>
    <w:rsid w:val="00657525"/>
    <w:rsid w:val="006616FE"/>
    <w:rsid w:val="00663F8B"/>
    <w:rsid w:val="00664456"/>
    <w:rsid w:val="00664F66"/>
    <w:rsid w:val="00665E20"/>
    <w:rsid w:val="00666521"/>
    <w:rsid w:val="006666E6"/>
    <w:rsid w:val="0067046D"/>
    <w:rsid w:val="00671B47"/>
    <w:rsid w:val="00673254"/>
    <w:rsid w:val="00673B11"/>
    <w:rsid w:val="0067428F"/>
    <w:rsid w:val="00674713"/>
    <w:rsid w:val="00674C28"/>
    <w:rsid w:val="00674E3A"/>
    <w:rsid w:val="006751B7"/>
    <w:rsid w:val="006754DA"/>
    <w:rsid w:val="006769CB"/>
    <w:rsid w:val="006769E2"/>
    <w:rsid w:val="00677340"/>
    <w:rsid w:val="006808BB"/>
    <w:rsid w:val="006831A5"/>
    <w:rsid w:val="006833A2"/>
    <w:rsid w:val="00684986"/>
    <w:rsid w:val="00685071"/>
    <w:rsid w:val="00685163"/>
    <w:rsid w:val="006858DF"/>
    <w:rsid w:val="00690935"/>
    <w:rsid w:val="00690FC8"/>
    <w:rsid w:val="00694AB8"/>
    <w:rsid w:val="00697271"/>
    <w:rsid w:val="0069776C"/>
    <w:rsid w:val="006979DC"/>
    <w:rsid w:val="006A0D82"/>
    <w:rsid w:val="006A0EC5"/>
    <w:rsid w:val="006A1258"/>
    <w:rsid w:val="006A13A8"/>
    <w:rsid w:val="006A16F9"/>
    <w:rsid w:val="006A1D93"/>
    <w:rsid w:val="006A23A0"/>
    <w:rsid w:val="006A2990"/>
    <w:rsid w:val="006A2AC3"/>
    <w:rsid w:val="006A2D5A"/>
    <w:rsid w:val="006A5946"/>
    <w:rsid w:val="006A6264"/>
    <w:rsid w:val="006A706D"/>
    <w:rsid w:val="006A7B82"/>
    <w:rsid w:val="006A7E34"/>
    <w:rsid w:val="006B125F"/>
    <w:rsid w:val="006B1B6F"/>
    <w:rsid w:val="006B249D"/>
    <w:rsid w:val="006B281C"/>
    <w:rsid w:val="006B31A1"/>
    <w:rsid w:val="006B33EF"/>
    <w:rsid w:val="006B38B9"/>
    <w:rsid w:val="006B53FA"/>
    <w:rsid w:val="006B56E6"/>
    <w:rsid w:val="006B672C"/>
    <w:rsid w:val="006C086C"/>
    <w:rsid w:val="006C1488"/>
    <w:rsid w:val="006C164D"/>
    <w:rsid w:val="006C2D7F"/>
    <w:rsid w:val="006C34B9"/>
    <w:rsid w:val="006C392A"/>
    <w:rsid w:val="006C4307"/>
    <w:rsid w:val="006C46FC"/>
    <w:rsid w:val="006C7417"/>
    <w:rsid w:val="006C7E47"/>
    <w:rsid w:val="006D0CE1"/>
    <w:rsid w:val="006D1E1D"/>
    <w:rsid w:val="006D282D"/>
    <w:rsid w:val="006D283F"/>
    <w:rsid w:val="006D374A"/>
    <w:rsid w:val="006D4B45"/>
    <w:rsid w:val="006D727B"/>
    <w:rsid w:val="006D728A"/>
    <w:rsid w:val="006E17AD"/>
    <w:rsid w:val="006E3FB3"/>
    <w:rsid w:val="006E4566"/>
    <w:rsid w:val="006E48A4"/>
    <w:rsid w:val="006E5AF5"/>
    <w:rsid w:val="006E6F6F"/>
    <w:rsid w:val="006E742C"/>
    <w:rsid w:val="006E7E25"/>
    <w:rsid w:val="006F021C"/>
    <w:rsid w:val="006F03E4"/>
    <w:rsid w:val="006F076C"/>
    <w:rsid w:val="006F103B"/>
    <w:rsid w:val="006F144E"/>
    <w:rsid w:val="006F1C9B"/>
    <w:rsid w:val="006F3234"/>
    <w:rsid w:val="006F32B4"/>
    <w:rsid w:val="006F434B"/>
    <w:rsid w:val="006F648C"/>
    <w:rsid w:val="006F671F"/>
    <w:rsid w:val="006F6EDB"/>
    <w:rsid w:val="007006DF"/>
    <w:rsid w:val="00700701"/>
    <w:rsid w:val="00700E4E"/>
    <w:rsid w:val="00700EB2"/>
    <w:rsid w:val="00701509"/>
    <w:rsid w:val="007017B3"/>
    <w:rsid w:val="00702E2B"/>
    <w:rsid w:val="0070502C"/>
    <w:rsid w:val="00705410"/>
    <w:rsid w:val="007065B1"/>
    <w:rsid w:val="00706985"/>
    <w:rsid w:val="00707485"/>
    <w:rsid w:val="00707E04"/>
    <w:rsid w:val="00707FC9"/>
    <w:rsid w:val="00711041"/>
    <w:rsid w:val="00713008"/>
    <w:rsid w:val="007132AA"/>
    <w:rsid w:val="0071492F"/>
    <w:rsid w:val="007151E6"/>
    <w:rsid w:val="00717422"/>
    <w:rsid w:val="007206A3"/>
    <w:rsid w:val="00721285"/>
    <w:rsid w:val="00721512"/>
    <w:rsid w:val="00724752"/>
    <w:rsid w:val="00725907"/>
    <w:rsid w:val="00727BD1"/>
    <w:rsid w:val="00731AF3"/>
    <w:rsid w:val="0073209D"/>
    <w:rsid w:val="00732323"/>
    <w:rsid w:val="007330C1"/>
    <w:rsid w:val="00733822"/>
    <w:rsid w:val="007354EF"/>
    <w:rsid w:val="0073627F"/>
    <w:rsid w:val="00736EF6"/>
    <w:rsid w:val="00740AD2"/>
    <w:rsid w:val="00740B97"/>
    <w:rsid w:val="00740BB9"/>
    <w:rsid w:val="00740E3B"/>
    <w:rsid w:val="007411C6"/>
    <w:rsid w:val="00742003"/>
    <w:rsid w:val="00743370"/>
    <w:rsid w:val="007441BF"/>
    <w:rsid w:val="00744879"/>
    <w:rsid w:val="007464C5"/>
    <w:rsid w:val="007465F6"/>
    <w:rsid w:val="00746B0E"/>
    <w:rsid w:val="00746D76"/>
    <w:rsid w:val="007473F9"/>
    <w:rsid w:val="00750181"/>
    <w:rsid w:val="00750728"/>
    <w:rsid w:val="00751354"/>
    <w:rsid w:val="007517E6"/>
    <w:rsid w:val="00751BB7"/>
    <w:rsid w:val="00752F84"/>
    <w:rsid w:val="007548C7"/>
    <w:rsid w:val="00757B9F"/>
    <w:rsid w:val="00757C7E"/>
    <w:rsid w:val="00762C87"/>
    <w:rsid w:val="00763CB4"/>
    <w:rsid w:val="00764C7D"/>
    <w:rsid w:val="00765211"/>
    <w:rsid w:val="007667AA"/>
    <w:rsid w:val="007672AA"/>
    <w:rsid w:val="00767372"/>
    <w:rsid w:val="00767D96"/>
    <w:rsid w:val="00767E04"/>
    <w:rsid w:val="0077057F"/>
    <w:rsid w:val="00770AD7"/>
    <w:rsid w:val="0077184F"/>
    <w:rsid w:val="00771D48"/>
    <w:rsid w:val="007724DF"/>
    <w:rsid w:val="007734FA"/>
    <w:rsid w:val="007742AF"/>
    <w:rsid w:val="00774763"/>
    <w:rsid w:val="0077481A"/>
    <w:rsid w:val="00775205"/>
    <w:rsid w:val="00776924"/>
    <w:rsid w:val="007800B8"/>
    <w:rsid w:val="0078122B"/>
    <w:rsid w:val="00781CA3"/>
    <w:rsid w:val="00781F92"/>
    <w:rsid w:val="00782C41"/>
    <w:rsid w:val="007833D9"/>
    <w:rsid w:val="00783671"/>
    <w:rsid w:val="00787D12"/>
    <w:rsid w:val="0079130A"/>
    <w:rsid w:val="00791659"/>
    <w:rsid w:val="00791988"/>
    <w:rsid w:val="00791C33"/>
    <w:rsid w:val="0079325C"/>
    <w:rsid w:val="00793F5F"/>
    <w:rsid w:val="00795144"/>
    <w:rsid w:val="007964DF"/>
    <w:rsid w:val="00797365"/>
    <w:rsid w:val="00797F71"/>
    <w:rsid w:val="007A1826"/>
    <w:rsid w:val="007A1B9C"/>
    <w:rsid w:val="007A1BFB"/>
    <w:rsid w:val="007A23DA"/>
    <w:rsid w:val="007A28AA"/>
    <w:rsid w:val="007A3EAB"/>
    <w:rsid w:val="007A657A"/>
    <w:rsid w:val="007A68BA"/>
    <w:rsid w:val="007A6EC3"/>
    <w:rsid w:val="007A76ED"/>
    <w:rsid w:val="007A7C2C"/>
    <w:rsid w:val="007B0F51"/>
    <w:rsid w:val="007B355B"/>
    <w:rsid w:val="007B4EF5"/>
    <w:rsid w:val="007B5CC8"/>
    <w:rsid w:val="007B5FCB"/>
    <w:rsid w:val="007B6F09"/>
    <w:rsid w:val="007B7A27"/>
    <w:rsid w:val="007C00CA"/>
    <w:rsid w:val="007C00E6"/>
    <w:rsid w:val="007C07D6"/>
    <w:rsid w:val="007C183C"/>
    <w:rsid w:val="007C1D2C"/>
    <w:rsid w:val="007C2344"/>
    <w:rsid w:val="007C479A"/>
    <w:rsid w:val="007C60E6"/>
    <w:rsid w:val="007C6938"/>
    <w:rsid w:val="007C6AF9"/>
    <w:rsid w:val="007C7283"/>
    <w:rsid w:val="007C7D95"/>
    <w:rsid w:val="007D1391"/>
    <w:rsid w:val="007D3331"/>
    <w:rsid w:val="007D35D1"/>
    <w:rsid w:val="007D3626"/>
    <w:rsid w:val="007D3CEC"/>
    <w:rsid w:val="007D4718"/>
    <w:rsid w:val="007D5831"/>
    <w:rsid w:val="007D71D3"/>
    <w:rsid w:val="007D72F6"/>
    <w:rsid w:val="007D7B57"/>
    <w:rsid w:val="007E0E06"/>
    <w:rsid w:val="007E10D5"/>
    <w:rsid w:val="007E13B5"/>
    <w:rsid w:val="007E1FBF"/>
    <w:rsid w:val="007E2218"/>
    <w:rsid w:val="007E2DF7"/>
    <w:rsid w:val="007E32BC"/>
    <w:rsid w:val="007E3959"/>
    <w:rsid w:val="007E3EB8"/>
    <w:rsid w:val="007E5516"/>
    <w:rsid w:val="007E5FB9"/>
    <w:rsid w:val="007E7E24"/>
    <w:rsid w:val="007F1958"/>
    <w:rsid w:val="007F41F6"/>
    <w:rsid w:val="007F4EBF"/>
    <w:rsid w:val="007F5086"/>
    <w:rsid w:val="007F6C8B"/>
    <w:rsid w:val="007F7836"/>
    <w:rsid w:val="00800D95"/>
    <w:rsid w:val="00801493"/>
    <w:rsid w:val="008026E7"/>
    <w:rsid w:val="00802E29"/>
    <w:rsid w:val="00803CAB"/>
    <w:rsid w:val="00804022"/>
    <w:rsid w:val="00804028"/>
    <w:rsid w:val="00805931"/>
    <w:rsid w:val="00806575"/>
    <w:rsid w:val="0080789D"/>
    <w:rsid w:val="00811072"/>
    <w:rsid w:val="00811EB4"/>
    <w:rsid w:val="00812196"/>
    <w:rsid w:val="008127A3"/>
    <w:rsid w:val="008148B0"/>
    <w:rsid w:val="00814C16"/>
    <w:rsid w:val="00814FD3"/>
    <w:rsid w:val="00815BF7"/>
    <w:rsid w:val="00817C60"/>
    <w:rsid w:val="00820816"/>
    <w:rsid w:val="0082138E"/>
    <w:rsid w:val="00821FAB"/>
    <w:rsid w:val="00822125"/>
    <w:rsid w:val="0082350C"/>
    <w:rsid w:val="008237A3"/>
    <w:rsid w:val="0082413E"/>
    <w:rsid w:val="00824846"/>
    <w:rsid w:val="00824A1E"/>
    <w:rsid w:val="0082661C"/>
    <w:rsid w:val="00827347"/>
    <w:rsid w:val="00832092"/>
    <w:rsid w:val="0083231C"/>
    <w:rsid w:val="00833C7D"/>
    <w:rsid w:val="00837077"/>
    <w:rsid w:val="00837299"/>
    <w:rsid w:val="00837823"/>
    <w:rsid w:val="00837A2A"/>
    <w:rsid w:val="00837CD4"/>
    <w:rsid w:val="00837FEF"/>
    <w:rsid w:val="00840B0C"/>
    <w:rsid w:val="00841702"/>
    <w:rsid w:val="00842332"/>
    <w:rsid w:val="008426E7"/>
    <w:rsid w:val="008436A7"/>
    <w:rsid w:val="0084397B"/>
    <w:rsid w:val="00844620"/>
    <w:rsid w:val="00844D18"/>
    <w:rsid w:val="00845B95"/>
    <w:rsid w:val="00846CEF"/>
    <w:rsid w:val="008474AA"/>
    <w:rsid w:val="0084757C"/>
    <w:rsid w:val="00847818"/>
    <w:rsid w:val="00847933"/>
    <w:rsid w:val="00847A9D"/>
    <w:rsid w:val="00850042"/>
    <w:rsid w:val="00850D0C"/>
    <w:rsid w:val="00851D20"/>
    <w:rsid w:val="00854B94"/>
    <w:rsid w:val="00855787"/>
    <w:rsid w:val="0085621F"/>
    <w:rsid w:val="00856331"/>
    <w:rsid w:val="00861412"/>
    <w:rsid w:val="00861CD5"/>
    <w:rsid w:val="00862071"/>
    <w:rsid w:val="00862729"/>
    <w:rsid w:val="00864BBB"/>
    <w:rsid w:val="0086509B"/>
    <w:rsid w:val="00871253"/>
    <w:rsid w:val="0087133F"/>
    <w:rsid w:val="00871D5C"/>
    <w:rsid w:val="00872409"/>
    <w:rsid w:val="008724A8"/>
    <w:rsid w:val="00872AA7"/>
    <w:rsid w:val="00873527"/>
    <w:rsid w:val="00873C23"/>
    <w:rsid w:val="008761DE"/>
    <w:rsid w:val="00880F46"/>
    <w:rsid w:val="008818DB"/>
    <w:rsid w:val="00881DCD"/>
    <w:rsid w:val="00882545"/>
    <w:rsid w:val="0088354A"/>
    <w:rsid w:val="008837F5"/>
    <w:rsid w:val="00885669"/>
    <w:rsid w:val="00886854"/>
    <w:rsid w:val="00887547"/>
    <w:rsid w:val="00887C82"/>
    <w:rsid w:val="008900A1"/>
    <w:rsid w:val="00892BD2"/>
    <w:rsid w:val="008937EE"/>
    <w:rsid w:val="00893DE0"/>
    <w:rsid w:val="00894202"/>
    <w:rsid w:val="00895066"/>
    <w:rsid w:val="00895786"/>
    <w:rsid w:val="0089710A"/>
    <w:rsid w:val="00897EDA"/>
    <w:rsid w:val="008A01DB"/>
    <w:rsid w:val="008A07E4"/>
    <w:rsid w:val="008A1461"/>
    <w:rsid w:val="008A14C3"/>
    <w:rsid w:val="008A1C51"/>
    <w:rsid w:val="008A21FE"/>
    <w:rsid w:val="008A2224"/>
    <w:rsid w:val="008A255C"/>
    <w:rsid w:val="008A3087"/>
    <w:rsid w:val="008A313D"/>
    <w:rsid w:val="008A35F3"/>
    <w:rsid w:val="008A5908"/>
    <w:rsid w:val="008A6CDA"/>
    <w:rsid w:val="008A7643"/>
    <w:rsid w:val="008B07D9"/>
    <w:rsid w:val="008B178D"/>
    <w:rsid w:val="008B211F"/>
    <w:rsid w:val="008B4A7D"/>
    <w:rsid w:val="008B637D"/>
    <w:rsid w:val="008B6669"/>
    <w:rsid w:val="008C05E9"/>
    <w:rsid w:val="008C1545"/>
    <w:rsid w:val="008C1B57"/>
    <w:rsid w:val="008C29A3"/>
    <w:rsid w:val="008C3836"/>
    <w:rsid w:val="008C3D50"/>
    <w:rsid w:val="008C5796"/>
    <w:rsid w:val="008C6825"/>
    <w:rsid w:val="008C691E"/>
    <w:rsid w:val="008C7C1C"/>
    <w:rsid w:val="008D0468"/>
    <w:rsid w:val="008D1B10"/>
    <w:rsid w:val="008D1D75"/>
    <w:rsid w:val="008D3009"/>
    <w:rsid w:val="008D4912"/>
    <w:rsid w:val="008D5013"/>
    <w:rsid w:val="008D5973"/>
    <w:rsid w:val="008D61FC"/>
    <w:rsid w:val="008D71CD"/>
    <w:rsid w:val="008E03F8"/>
    <w:rsid w:val="008E1313"/>
    <w:rsid w:val="008E1FE3"/>
    <w:rsid w:val="008E34A0"/>
    <w:rsid w:val="008E39E0"/>
    <w:rsid w:val="008E3FFE"/>
    <w:rsid w:val="008F0103"/>
    <w:rsid w:val="008F0793"/>
    <w:rsid w:val="008F10D7"/>
    <w:rsid w:val="008F1251"/>
    <w:rsid w:val="008F15BC"/>
    <w:rsid w:val="008F223E"/>
    <w:rsid w:val="008F3787"/>
    <w:rsid w:val="008F3EB5"/>
    <w:rsid w:val="008F4365"/>
    <w:rsid w:val="008F48C7"/>
    <w:rsid w:val="008F4CB4"/>
    <w:rsid w:val="008F5478"/>
    <w:rsid w:val="008F5996"/>
    <w:rsid w:val="008F65A8"/>
    <w:rsid w:val="0090057D"/>
    <w:rsid w:val="0090154C"/>
    <w:rsid w:val="0090167D"/>
    <w:rsid w:val="00902082"/>
    <w:rsid w:val="00902C2F"/>
    <w:rsid w:val="0090472B"/>
    <w:rsid w:val="00904E69"/>
    <w:rsid w:val="00904F68"/>
    <w:rsid w:val="00906979"/>
    <w:rsid w:val="00907133"/>
    <w:rsid w:val="009076A4"/>
    <w:rsid w:val="009078DC"/>
    <w:rsid w:val="00907BD9"/>
    <w:rsid w:val="009102D4"/>
    <w:rsid w:val="00910B4F"/>
    <w:rsid w:val="00912801"/>
    <w:rsid w:val="009133B2"/>
    <w:rsid w:val="0091406A"/>
    <w:rsid w:val="00915083"/>
    <w:rsid w:val="009154CF"/>
    <w:rsid w:val="00915728"/>
    <w:rsid w:val="009162AE"/>
    <w:rsid w:val="00916AFB"/>
    <w:rsid w:val="00916D04"/>
    <w:rsid w:val="00920E6F"/>
    <w:rsid w:val="00921703"/>
    <w:rsid w:val="00921BBB"/>
    <w:rsid w:val="00924648"/>
    <w:rsid w:val="00925C76"/>
    <w:rsid w:val="0092660A"/>
    <w:rsid w:val="0092676D"/>
    <w:rsid w:val="009270BF"/>
    <w:rsid w:val="00931417"/>
    <w:rsid w:val="009322C7"/>
    <w:rsid w:val="0093238D"/>
    <w:rsid w:val="009324C0"/>
    <w:rsid w:val="009326BA"/>
    <w:rsid w:val="00933561"/>
    <w:rsid w:val="00933CD9"/>
    <w:rsid w:val="0093472A"/>
    <w:rsid w:val="009364D8"/>
    <w:rsid w:val="0093667E"/>
    <w:rsid w:val="0093790A"/>
    <w:rsid w:val="00940831"/>
    <w:rsid w:val="009431C1"/>
    <w:rsid w:val="00943201"/>
    <w:rsid w:val="00943EDB"/>
    <w:rsid w:val="0094420C"/>
    <w:rsid w:val="00944A65"/>
    <w:rsid w:val="00946630"/>
    <w:rsid w:val="0095034B"/>
    <w:rsid w:val="0095048B"/>
    <w:rsid w:val="00951FF9"/>
    <w:rsid w:val="009520D7"/>
    <w:rsid w:val="009540BD"/>
    <w:rsid w:val="009545A7"/>
    <w:rsid w:val="00954AA3"/>
    <w:rsid w:val="00954BD8"/>
    <w:rsid w:val="0095527B"/>
    <w:rsid w:val="0095544D"/>
    <w:rsid w:val="0095655A"/>
    <w:rsid w:val="009630AA"/>
    <w:rsid w:val="009634FA"/>
    <w:rsid w:val="00963E32"/>
    <w:rsid w:val="00964489"/>
    <w:rsid w:val="00965728"/>
    <w:rsid w:val="00966B38"/>
    <w:rsid w:val="00966D3E"/>
    <w:rsid w:val="009670DA"/>
    <w:rsid w:val="00970F12"/>
    <w:rsid w:val="0097172C"/>
    <w:rsid w:val="0097523C"/>
    <w:rsid w:val="00975463"/>
    <w:rsid w:val="00975EA5"/>
    <w:rsid w:val="0098022D"/>
    <w:rsid w:val="00980953"/>
    <w:rsid w:val="009819CE"/>
    <w:rsid w:val="00981D84"/>
    <w:rsid w:val="00982ACE"/>
    <w:rsid w:val="00983C55"/>
    <w:rsid w:val="0098435E"/>
    <w:rsid w:val="00984FD0"/>
    <w:rsid w:val="0098749C"/>
    <w:rsid w:val="00987554"/>
    <w:rsid w:val="00987A02"/>
    <w:rsid w:val="0099058E"/>
    <w:rsid w:val="00990D33"/>
    <w:rsid w:val="00991ECC"/>
    <w:rsid w:val="00992752"/>
    <w:rsid w:val="00993B60"/>
    <w:rsid w:val="009946E7"/>
    <w:rsid w:val="00995EF6"/>
    <w:rsid w:val="009975FB"/>
    <w:rsid w:val="009A15EF"/>
    <w:rsid w:val="009A196A"/>
    <w:rsid w:val="009A1AFF"/>
    <w:rsid w:val="009A33A9"/>
    <w:rsid w:val="009A400B"/>
    <w:rsid w:val="009A40B6"/>
    <w:rsid w:val="009A49EB"/>
    <w:rsid w:val="009A5C5A"/>
    <w:rsid w:val="009A78CB"/>
    <w:rsid w:val="009A7AE6"/>
    <w:rsid w:val="009B22FE"/>
    <w:rsid w:val="009B2977"/>
    <w:rsid w:val="009B2E5E"/>
    <w:rsid w:val="009B38CA"/>
    <w:rsid w:val="009B4D3E"/>
    <w:rsid w:val="009B671C"/>
    <w:rsid w:val="009B76EE"/>
    <w:rsid w:val="009B7C64"/>
    <w:rsid w:val="009C0EB1"/>
    <w:rsid w:val="009C15F3"/>
    <w:rsid w:val="009C170E"/>
    <w:rsid w:val="009C1712"/>
    <w:rsid w:val="009C3E40"/>
    <w:rsid w:val="009C5AF0"/>
    <w:rsid w:val="009D04CC"/>
    <w:rsid w:val="009D12FF"/>
    <w:rsid w:val="009D2D14"/>
    <w:rsid w:val="009D5E63"/>
    <w:rsid w:val="009D6E8F"/>
    <w:rsid w:val="009D70B6"/>
    <w:rsid w:val="009D76EC"/>
    <w:rsid w:val="009E10F6"/>
    <w:rsid w:val="009E1C8E"/>
    <w:rsid w:val="009E22B0"/>
    <w:rsid w:val="009E22BE"/>
    <w:rsid w:val="009E4562"/>
    <w:rsid w:val="009E4B0F"/>
    <w:rsid w:val="009E51DD"/>
    <w:rsid w:val="009E5D23"/>
    <w:rsid w:val="009E6135"/>
    <w:rsid w:val="009E6718"/>
    <w:rsid w:val="009E67AF"/>
    <w:rsid w:val="009E741C"/>
    <w:rsid w:val="009E7ADC"/>
    <w:rsid w:val="009F0C94"/>
    <w:rsid w:val="009F13B6"/>
    <w:rsid w:val="009F22BB"/>
    <w:rsid w:val="009F249A"/>
    <w:rsid w:val="009F2586"/>
    <w:rsid w:val="009F25D3"/>
    <w:rsid w:val="009F3CFA"/>
    <w:rsid w:val="009F3F72"/>
    <w:rsid w:val="009F55E1"/>
    <w:rsid w:val="009F5A76"/>
    <w:rsid w:val="009F7A06"/>
    <w:rsid w:val="00A0178A"/>
    <w:rsid w:val="00A02EDA"/>
    <w:rsid w:val="00A03A5A"/>
    <w:rsid w:val="00A053DF"/>
    <w:rsid w:val="00A072DC"/>
    <w:rsid w:val="00A07637"/>
    <w:rsid w:val="00A077C9"/>
    <w:rsid w:val="00A11AE7"/>
    <w:rsid w:val="00A124DB"/>
    <w:rsid w:val="00A12F53"/>
    <w:rsid w:val="00A13219"/>
    <w:rsid w:val="00A13653"/>
    <w:rsid w:val="00A1520F"/>
    <w:rsid w:val="00A160A2"/>
    <w:rsid w:val="00A167E6"/>
    <w:rsid w:val="00A16B70"/>
    <w:rsid w:val="00A2095B"/>
    <w:rsid w:val="00A21DFB"/>
    <w:rsid w:val="00A22432"/>
    <w:rsid w:val="00A225D8"/>
    <w:rsid w:val="00A24C7C"/>
    <w:rsid w:val="00A24FEB"/>
    <w:rsid w:val="00A30230"/>
    <w:rsid w:val="00A304A6"/>
    <w:rsid w:val="00A308F0"/>
    <w:rsid w:val="00A31871"/>
    <w:rsid w:val="00A32462"/>
    <w:rsid w:val="00A32F3A"/>
    <w:rsid w:val="00A336EE"/>
    <w:rsid w:val="00A35001"/>
    <w:rsid w:val="00A3696A"/>
    <w:rsid w:val="00A36ABC"/>
    <w:rsid w:val="00A37153"/>
    <w:rsid w:val="00A410FF"/>
    <w:rsid w:val="00A422EE"/>
    <w:rsid w:val="00A42A30"/>
    <w:rsid w:val="00A43088"/>
    <w:rsid w:val="00A43BBF"/>
    <w:rsid w:val="00A43EF2"/>
    <w:rsid w:val="00A44044"/>
    <w:rsid w:val="00A447A1"/>
    <w:rsid w:val="00A45A1A"/>
    <w:rsid w:val="00A46579"/>
    <w:rsid w:val="00A47044"/>
    <w:rsid w:val="00A478BF"/>
    <w:rsid w:val="00A47E6D"/>
    <w:rsid w:val="00A50E3F"/>
    <w:rsid w:val="00A5131C"/>
    <w:rsid w:val="00A52579"/>
    <w:rsid w:val="00A52836"/>
    <w:rsid w:val="00A52936"/>
    <w:rsid w:val="00A53CAF"/>
    <w:rsid w:val="00A5659A"/>
    <w:rsid w:val="00A56E2E"/>
    <w:rsid w:val="00A62013"/>
    <w:rsid w:val="00A62566"/>
    <w:rsid w:val="00A6404D"/>
    <w:rsid w:val="00A640BC"/>
    <w:rsid w:val="00A64C81"/>
    <w:rsid w:val="00A70DC1"/>
    <w:rsid w:val="00A71A8A"/>
    <w:rsid w:val="00A72ECB"/>
    <w:rsid w:val="00A74047"/>
    <w:rsid w:val="00A80C68"/>
    <w:rsid w:val="00A81903"/>
    <w:rsid w:val="00A81D40"/>
    <w:rsid w:val="00A81F87"/>
    <w:rsid w:val="00A84558"/>
    <w:rsid w:val="00A84A47"/>
    <w:rsid w:val="00A85CF5"/>
    <w:rsid w:val="00A86823"/>
    <w:rsid w:val="00A86DDD"/>
    <w:rsid w:val="00A87AE7"/>
    <w:rsid w:val="00A87DC3"/>
    <w:rsid w:val="00A918FF"/>
    <w:rsid w:val="00A91AB5"/>
    <w:rsid w:val="00A927B6"/>
    <w:rsid w:val="00A9388F"/>
    <w:rsid w:val="00A947F5"/>
    <w:rsid w:val="00A94BE5"/>
    <w:rsid w:val="00A953D0"/>
    <w:rsid w:val="00A9556A"/>
    <w:rsid w:val="00A96EC0"/>
    <w:rsid w:val="00AA1109"/>
    <w:rsid w:val="00AA3219"/>
    <w:rsid w:val="00AA5125"/>
    <w:rsid w:val="00AA6E38"/>
    <w:rsid w:val="00AA79A3"/>
    <w:rsid w:val="00AB0545"/>
    <w:rsid w:val="00AB0603"/>
    <w:rsid w:val="00AB2A87"/>
    <w:rsid w:val="00AB434F"/>
    <w:rsid w:val="00AB5450"/>
    <w:rsid w:val="00AB5DA8"/>
    <w:rsid w:val="00AB64E3"/>
    <w:rsid w:val="00AB7DC3"/>
    <w:rsid w:val="00AC09F4"/>
    <w:rsid w:val="00AC11C2"/>
    <w:rsid w:val="00AC1413"/>
    <w:rsid w:val="00AC18F9"/>
    <w:rsid w:val="00AC3260"/>
    <w:rsid w:val="00AC497B"/>
    <w:rsid w:val="00AC4DE4"/>
    <w:rsid w:val="00AC6B2D"/>
    <w:rsid w:val="00AC7841"/>
    <w:rsid w:val="00AC7CC9"/>
    <w:rsid w:val="00AD04B6"/>
    <w:rsid w:val="00AD0768"/>
    <w:rsid w:val="00AD0DFA"/>
    <w:rsid w:val="00AD11F7"/>
    <w:rsid w:val="00AD1804"/>
    <w:rsid w:val="00AD1B83"/>
    <w:rsid w:val="00AD30B8"/>
    <w:rsid w:val="00AD3140"/>
    <w:rsid w:val="00AD52ED"/>
    <w:rsid w:val="00AD5C82"/>
    <w:rsid w:val="00AD5D06"/>
    <w:rsid w:val="00AD620A"/>
    <w:rsid w:val="00AD6A40"/>
    <w:rsid w:val="00AD6A65"/>
    <w:rsid w:val="00AD6AFC"/>
    <w:rsid w:val="00AD6CCB"/>
    <w:rsid w:val="00AD728C"/>
    <w:rsid w:val="00AD7400"/>
    <w:rsid w:val="00AD7BC3"/>
    <w:rsid w:val="00AD7F96"/>
    <w:rsid w:val="00AE004F"/>
    <w:rsid w:val="00AE0761"/>
    <w:rsid w:val="00AE1C4E"/>
    <w:rsid w:val="00AE1CF3"/>
    <w:rsid w:val="00AE3BE2"/>
    <w:rsid w:val="00AE6E16"/>
    <w:rsid w:val="00AE7572"/>
    <w:rsid w:val="00AE771D"/>
    <w:rsid w:val="00AE7C56"/>
    <w:rsid w:val="00AF0787"/>
    <w:rsid w:val="00AF44AE"/>
    <w:rsid w:val="00AF4EAB"/>
    <w:rsid w:val="00AF530A"/>
    <w:rsid w:val="00AF5577"/>
    <w:rsid w:val="00AF5CB7"/>
    <w:rsid w:val="00AF6B63"/>
    <w:rsid w:val="00AF776F"/>
    <w:rsid w:val="00B01CB0"/>
    <w:rsid w:val="00B02B36"/>
    <w:rsid w:val="00B03D2A"/>
    <w:rsid w:val="00B03D3D"/>
    <w:rsid w:val="00B042F3"/>
    <w:rsid w:val="00B04931"/>
    <w:rsid w:val="00B05826"/>
    <w:rsid w:val="00B0621B"/>
    <w:rsid w:val="00B06484"/>
    <w:rsid w:val="00B07F9F"/>
    <w:rsid w:val="00B10DB6"/>
    <w:rsid w:val="00B11E2D"/>
    <w:rsid w:val="00B12535"/>
    <w:rsid w:val="00B141E1"/>
    <w:rsid w:val="00B1549C"/>
    <w:rsid w:val="00B158A2"/>
    <w:rsid w:val="00B15F9B"/>
    <w:rsid w:val="00B165B9"/>
    <w:rsid w:val="00B204A3"/>
    <w:rsid w:val="00B20765"/>
    <w:rsid w:val="00B208B8"/>
    <w:rsid w:val="00B20C62"/>
    <w:rsid w:val="00B218AB"/>
    <w:rsid w:val="00B227F4"/>
    <w:rsid w:val="00B24863"/>
    <w:rsid w:val="00B24A47"/>
    <w:rsid w:val="00B251C4"/>
    <w:rsid w:val="00B27DBC"/>
    <w:rsid w:val="00B300E4"/>
    <w:rsid w:val="00B3036D"/>
    <w:rsid w:val="00B31E33"/>
    <w:rsid w:val="00B31E3A"/>
    <w:rsid w:val="00B32BE4"/>
    <w:rsid w:val="00B32D5D"/>
    <w:rsid w:val="00B3304A"/>
    <w:rsid w:val="00B33E6B"/>
    <w:rsid w:val="00B34179"/>
    <w:rsid w:val="00B357DF"/>
    <w:rsid w:val="00B368CF"/>
    <w:rsid w:val="00B36E05"/>
    <w:rsid w:val="00B37EDA"/>
    <w:rsid w:val="00B40B57"/>
    <w:rsid w:val="00B40F00"/>
    <w:rsid w:val="00B41014"/>
    <w:rsid w:val="00B414B5"/>
    <w:rsid w:val="00B431DB"/>
    <w:rsid w:val="00B43C77"/>
    <w:rsid w:val="00B444E3"/>
    <w:rsid w:val="00B454E1"/>
    <w:rsid w:val="00B460BD"/>
    <w:rsid w:val="00B46AE4"/>
    <w:rsid w:val="00B46E23"/>
    <w:rsid w:val="00B479D0"/>
    <w:rsid w:val="00B47FB3"/>
    <w:rsid w:val="00B500FF"/>
    <w:rsid w:val="00B5095A"/>
    <w:rsid w:val="00B51206"/>
    <w:rsid w:val="00B51405"/>
    <w:rsid w:val="00B51BAD"/>
    <w:rsid w:val="00B51DCF"/>
    <w:rsid w:val="00B52DD9"/>
    <w:rsid w:val="00B532F9"/>
    <w:rsid w:val="00B5394D"/>
    <w:rsid w:val="00B54043"/>
    <w:rsid w:val="00B556AC"/>
    <w:rsid w:val="00B55F53"/>
    <w:rsid w:val="00B56726"/>
    <w:rsid w:val="00B607B8"/>
    <w:rsid w:val="00B60B25"/>
    <w:rsid w:val="00B61822"/>
    <w:rsid w:val="00B61B2D"/>
    <w:rsid w:val="00B61C7C"/>
    <w:rsid w:val="00B6269B"/>
    <w:rsid w:val="00B627D2"/>
    <w:rsid w:val="00B631B2"/>
    <w:rsid w:val="00B63C8A"/>
    <w:rsid w:val="00B6732D"/>
    <w:rsid w:val="00B67800"/>
    <w:rsid w:val="00B704B5"/>
    <w:rsid w:val="00B70E9D"/>
    <w:rsid w:val="00B731A9"/>
    <w:rsid w:val="00B74123"/>
    <w:rsid w:val="00B748BD"/>
    <w:rsid w:val="00B758EA"/>
    <w:rsid w:val="00B75977"/>
    <w:rsid w:val="00B771D7"/>
    <w:rsid w:val="00B77865"/>
    <w:rsid w:val="00B8160C"/>
    <w:rsid w:val="00B8162A"/>
    <w:rsid w:val="00B816FD"/>
    <w:rsid w:val="00B819EC"/>
    <w:rsid w:val="00B81B07"/>
    <w:rsid w:val="00B82771"/>
    <w:rsid w:val="00B83040"/>
    <w:rsid w:val="00B83E61"/>
    <w:rsid w:val="00B84102"/>
    <w:rsid w:val="00B84CB6"/>
    <w:rsid w:val="00B856ED"/>
    <w:rsid w:val="00B8583E"/>
    <w:rsid w:val="00B872F0"/>
    <w:rsid w:val="00B911DC"/>
    <w:rsid w:val="00B93C9C"/>
    <w:rsid w:val="00B94760"/>
    <w:rsid w:val="00B94982"/>
    <w:rsid w:val="00B96371"/>
    <w:rsid w:val="00B96C8E"/>
    <w:rsid w:val="00B96D59"/>
    <w:rsid w:val="00BA184D"/>
    <w:rsid w:val="00BA1C2C"/>
    <w:rsid w:val="00BA230D"/>
    <w:rsid w:val="00BA2F99"/>
    <w:rsid w:val="00BA36F0"/>
    <w:rsid w:val="00BA468A"/>
    <w:rsid w:val="00BA4B02"/>
    <w:rsid w:val="00BA7B97"/>
    <w:rsid w:val="00BB073A"/>
    <w:rsid w:val="00BB1086"/>
    <w:rsid w:val="00BB18F5"/>
    <w:rsid w:val="00BB206B"/>
    <w:rsid w:val="00BB366A"/>
    <w:rsid w:val="00BB3D92"/>
    <w:rsid w:val="00BB4414"/>
    <w:rsid w:val="00BB61B4"/>
    <w:rsid w:val="00BB675D"/>
    <w:rsid w:val="00BB6E2D"/>
    <w:rsid w:val="00BC0187"/>
    <w:rsid w:val="00BC170A"/>
    <w:rsid w:val="00BC1D95"/>
    <w:rsid w:val="00BC2207"/>
    <w:rsid w:val="00BC50F6"/>
    <w:rsid w:val="00BC5527"/>
    <w:rsid w:val="00BC5EC4"/>
    <w:rsid w:val="00BC61C9"/>
    <w:rsid w:val="00BC6ED2"/>
    <w:rsid w:val="00BC6FEB"/>
    <w:rsid w:val="00BC7ACD"/>
    <w:rsid w:val="00BD34E5"/>
    <w:rsid w:val="00BD3632"/>
    <w:rsid w:val="00BD36BD"/>
    <w:rsid w:val="00BD4063"/>
    <w:rsid w:val="00BD5809"/>
    <w:rsid w:val="00BD5F3E"/>
    <w:rsid w:val="00BD6A46"/>
    <w:rsid w:val="00BD6F7D"/>
    <w:rsid w:val="00BD7BB9"/>
    <w:rsid w:val="00BD7F25"/>
    <w:rsid w:val="00BE0085"/>
    <w:rsid w:val="00BE1FAB"/>
    <w:rsid w:val="00BE3B93"/>
    <w:rsid w:val="00BE47B4"/>
    <w:rsid w:val="00BE4BE0"/>
    <w:rsid w:val="00BE539F"/>
    <w:rsid w:val="00BE55CC"/>
    <w:rsid w:val="00BE5D8E"/>
    <w:rsid w:val="00BE611A"/>
    <w:rsid w:val="00BE738A"/>
    <w:rsid w:val="00BF0A8F"/>
    <w:rsid w:val="00BF0E24"/>
    <w:rsid w:val="00BF1C8B"/>
    <w:rsid w:val="00BF2C7A"/>
    <w:rsid w:val="00BF3C7E"/>
    <w:rsid w:val="00BF460B"/>
    <w:rsid w:val="00BF483A"/>
    <w:rsid w:val="00BF6D01"/>
    <w:rsid w:val="00C02539"/>
    <w:rsid w:val="00C03865"/>
    <w:rsid w:val="00C04656"/>
    <w:rsid w:val="00C04F98"/>
    <w:rsid w:val="00C06393"/>
    <w:rsid w:val="00C06C42"/>
    <w:rsid w:val="00C07B32"/>
    <w:rsid w:val="00C10495"/>
    <w:rsid w:val="00C109B6"/>
    <w:rsid w:val="00C10C31"/>
    <w:rsid w:val="00C11B73"/>
    <w:rsid w:val="00C128E8"/>
    <w:rsid w:val="00C12AAC"/>
    <w:rsid w:val="00C14236"/>
    <w:rsid w:val="00C149B6"/>
    <w:rsid w:val="00C14CE3"/>
    <w:rsid w:val="00C15D71"/>
    <w:rsid w:val="00C16ABC"/>
    <w:rsid w:val="00C20250"/>
    <w:rsid w:val="00C202A2"/>
    <w:rsid w:val="00C20DA5"/>
    <w:rsid w:val="00C20FDA"/>
    <w:rsid w:val="00C21D60"/>
    <w:rsid w:val="00C21E45"/>
    <w:rsid w:val="00C24138"/>
    <w:rsid w:val="00C2459C"/>
    <w:rsid w:val="00C251C4"/>
    <w:rsid w:val="00C25BDB"/>
    <w:rsid w:val="00C25E5F"/>
    <w:rsid w:val="00C26BC8"/>
    <w:rsid w:val="00C27145"/>
    <w:rsid w:val="00C27604"/>
    <w:rsid w:val="00C2763C"/>
    <w:rsid w:val="00C3161A"/>
    <w:rsid w:val="00C33271"/>
    <w:rsid w:val="00C3427D"/>
    <w:rsid w:val="00C34290"/>
    <w:rsid w:val="00C35521"/>
    <w:rsid w:val="00C35611"/>
    <w:rsid w:val="00C35711"/>
    <w:rsid w:val="00C36FB4"/>
    <w:rsid w:val="00C37289"/>
    <w:rsid w:val="00C3746B"/>
    <w:rsid w:val="00C377C6"/>
    <w:rsid w:val="00C37DF6"/>
    <w:rsid w:val="00C401D1"/>
    <w:rsid w:val="00C4045A"/>
    <w:rsid w:val="00C40BD3"/>
    <w:rsid w:val="00C45332"/>
    <w:rsid w:val="00C457BB"/>
    <w:rsid w:val="00C45BC1"/>
    <w:rsid w:val="00C46236"/>
    <w:rsid w:val="00C468FC"/>
    <w:rsid w:val="00C46E65"/>
    <w:rsid w:val="00C47A4F"/>
    <w:rsid w:val="00C50EEF"/>
    <w:rsid w:val="00C514AE"/>
    <w:rsid w:val="00C53664"/>
    <w:rsid w:val="00C627B1"/>
    <w:rsid w:val="00C62849"/>
    <w:rsid w:val="00C63E18"/>
    <w:rsid w:val="00C64B8D"/>
    <w:rsid w:val="00C65197"/>
    <w:rsid w:val="00C66452"/>
    <w:rsid w:val="00C665EB"/>
    <w:rsid w:val="00C66EAA"/>
    <w:rsid w:val="00C700F7"/>
    <w:rsid w:val="00C717F3"/>
    <w:rsid w:val="00C72423"/>
    <w:rsid w:val="00C736C9"/>
    <w:rsid w:val="00C74095"/>
    <w:rsid w:val="00C7427E"/>
    <w:rsid w:val="00C74E7A"/>
    <w:rsid w:val="00C76A7C"/>
    <w:rsid w:val="00C76F00"/>
    <w:rsid w:val="00C7760B"/>
    <w:rsid w:val="00C80BF6"/>
    <w:rsid w:val="00C80E30"/>
    <w:rsid w:val="00C80E35"/>
    <w:rsid w:val="00C811CD"/>
    <w:rsid w:val="00C84C61"/>
    <w:rsid w:val="00C84F63"/>
    <w:rsid w:val="00C8543E"/>
    <w:rsid w:val="00C85F2D"/>
    <w:rsid w:val="00C86451"/>
    <w:rsid w:val="00C864A9"/>
    <w:rsid w:val="00C86531"/>
    <w:rsid w:val="00C873F9"/>
    <w:rsid w:val="00C879F7"/>
    <w:rsid w:val="00C90154"/>
    <w:rsid w:val="00C91B8D"/>
    <w:rsid w:val="00C91FE3"/>
    <w:rsid w:val="00C92CB2"/>
    <w:rsid w:val="00C93EF8"/>
    <w:rsid w:val="00C9520F"/>
    <w:rsid w:val="00C9543A"/>
    <w:rsid w:val="00C971DD"/>
    <w:rsid w:val="00C97EE1"/>
    <w:rsid w:val="00CA0335"/>
    <w:rsid w:val="00CA0407"/>
    <w:rsid w:val="00CA166A"/>
    <w:rsid w:val="00CA241A"/>
    <w:rsid w:val="00CA2531"/>
    <w:rsid w:val="00CA3A97"/>
    <w:rsid w:val="00CA3DB1"/>
    <w:rsid w:val="00CA42D8"/>
    <w:rsid w:val="00CA45B2"/>
    <w:rsid w:val="00CA45D7"/>
    <w:rsid w:val="00CA7A3C"/>
    <w:rsid w:val="00CB0046"/>
    <w:rsid w:val="00CB1790"/>
    <w:rsid w:val="00CB291E"/>
    <w:rsid w:val="00CB329C"/>
    <w:rsid w:val="00CB4002"/>
    <w:rsid w:val="00CB4775"/>
    <w:rsid w:val="00CB4AFB"/>
    <w:rsid w:val="00CB555D"/>
    <w:rsid w:val="00CB55DB"/>
    <w:rsid w:val="00CB65D8"/>
    <w:rsid w:val="00CB69F9"/>
    <w:rsid w:val="00CB6A27"/>
    <w:rsid w:val="00CB71A3"/>
    <w:rsid w:val="00CB73F5"/>
    <w:rsid w:val="00CB770D"/>
    <w:rsid w:val="00CB791F"/>
    <w:rsid w:val="00CC1A89"/>
    <w:rsid w:val="00CC3D6A"/>
    <w:rsid w:val="00CC4E18"/>
    <w:rsid w:val="00CC4F39"/>
    <w:rsid w:val="00CC53B6"/>
    <w:rsid w:val="00CC5634"/>
    <w:rsid w:val="00CC5CE3"/>
    <w:rsid w:val="00CC6122"/>
    <w:rsid w:val="00CC66C2"/>
    <w:rsid w:val="00CC7E1B"/>
    <w:rsid w:val="00CD230D"/>
    <w:rsid w:val="00CD2717"/>
    <w:rsid w:val="00CD5A9D"/>
    <w:rsid w:val="00CD645E"/>
    <w:rsid w:val="00CD6473"/>
    <w:rsid w:val="00CE0037"/>
    <w:rsid w:val="00CE1D35"/>
    <w:rsid w:val="00CE2DD1"/>
    <w:rsid w:val="00CE3720"/>
    <w:rsid w:val="00CE40D9"/>
    <w:rsid w:val="00CF2015"/>
    <w:rsid w:val="00CF3173"/>
    <w:rsid w:val="00CF329B"/>
    <w:rsid w:val="00CF4B39"/>
    <w:rsid w:val="00CF5E63"/>
    <w:rsid w:val="00CF658B"/>
    <w:rsid w:val="00CF7281"/>
    <w:rsid w:val="00CF72C5"/>
    <w:rsid w:val="00CF79FF"/>
    <w:rsid w:val="00D00FBC"/>
    <w:rsid w:val="00D01B4F"/>
    <w:rsid w:val="00D02A12"/>
    <w:rsid w:val="00D02B45"/>
    <w:rsid w:val="00D02C68"/>
    <w:rsid w:val="00D03DB7"/>
    <w:rsid w:val="00D06468"/>
    <w:rsid w:val="00D06A63"/>
    <w:rsid w:val="00D1055A"/>
    <w:rsid w:val="00D11726"/>
    <w:rsid w:val="00D13F79"/>
    <w:rsid w:val="00D1578D"/>
    <w:rsid w:val="00D157E8"/>
    <w:rsid w:val="00D15A61"/>
    <w:rsid w:val="00D1651B"/>
    <w:rsid w:val="00D20A72"/>
    <w:rsid w:val="00D21D6D"/>
    <w:rsid w:val="00D22BF8"/>
    <w:rsid w:val="00D22ECA"/>
    <w:rsid w:val="00D24B09"/>
    <w:rsid w:val="00D24C90"/>
    <w:rsid w:val="00D25245"/>
    <w:rsid w:val="00D2524B"/>
    <w:rsid w:val="00D259FA"/>
    <w:rsid w:val="00D25A7D"/>
    <w:rsid w:val="00D2653B"/>
    <w:rsid w:val="00D2675E"/>
    <w:rsid w:val="00D2698F"/>
    <w:rsid w:val="00D26A7C"/>
    <w:rsid w:val="00D27CBA"/>
    <w:rsid w:val="00D314B4"/>
    <w:rsid w:val="00D325DF"/>
    <w:rsid w:val="00D33016"/>
    <w:rsid w:val="00D338A4"/>
    <w:rsid w:val="00D34B4B"/>
    <w:rsid w:val="00D3695F"/>
    <w:rsid w:val="00D369BA"/>
    <w:rsid w:val="00D36B2F"/>
    <w:rsid w:val="00D40D35"/>
    <w:rsid w:val="00D42B94"/>
    <w:rsid w:val="00D431C7"/>
    <w:rsid w:val="00D44856"/>
    <w:rsid w:val="00D44D34"/>
    <w:rsid w:val="00D4559C"/>
    <w:rsid w:val="00D45DDD"/>
    <w:rsid w:val="00D4613C"/>
    <w:rsid w:val="00D469EF"/>
    <w:rsid w:val="00D47AA9"/>
    <w:rsid w:val="00D47B2A"/>
    <w:rsid w:val="00D51101"/>
    <w:rsid w:val="00D51B8F"/>
    <w:rsid w:val="00D51F7C"/>
    <w:rsid w:val="00D526F9"/>
    <w:rsid w:val="00D52D0E"/>
    <w:rsid w:val="00D53CCD"/>
    <w:rsid w:val="00D54E84"/>
    <w:rsid w:val="00D56599"/>
    <w:rsid w:val="00D57255"/>
    <w:rsid w:val="00D57BA1"/>
    <w:rsid w:val="00D60E72"/>
    <w:rsid w:val="00D6168C"/>
    <w:rsid w:val="00D624EB"/>
    <w:rsid w:val="00D63CB4"/>
    <w:rsid w:val="00D6648B"/>
    <w:rsid w:val="00D667A0"/>
    <w:rsid w:val="00D66A1B"/>
    <w:rsid w:val="00D66B82"/>
    <w:rsid w:val="00D66FFF"/>
    <w:rsid w:val="00D67B9E"/>
    <w:rsid w:val="00D7111C"/>
    <w:rsid w:val="00D7150F"/>
    <w:rsid w:val="00D71B60"/>
    <w:rsid w:val="00D74C99"/>
    <w:rsid w:val="00D757C9"/>
    <w:rsid w:val="00D75B02"/>
    <w:rsid w:val="00D75C53"/>
    <w:rsid w:val="00D775B6"/>
    <w:rsid w:val="00D7786F"/>
    <w:rsid w:val="00D800E9"/>
    <w:rsid w:val="00D81334"/>
    <w:rsid w:val="00D813C6"/>
    <w:rsid w:val="00D81A62"/>
    <w:rsid w:val="00D8214C"/>
    <w:rsid w:val="00D8259C"/>
    <w:rsid w:val="00D827EA"/>
    <w:rsid w:val="00D8283A"/>
    <w:rsid w:val="00D848B8"/>
    <w:rsid w:val="00D85CD1"/>
    <w:rsid w:val="00D86146"/>
    <w:rsid w:val="00D87B42"/>
    <w:rsid w:val="00D87F3E"/>
    <w:rsid w:val="00D901CA"/>
    <w:rsid w:val="00D907AA"/>
    <w:rsid w:val="00D9294F"/>
    <w:rsid w:val="00D93001"/>
    <w:rsid w:val="00D9329F"/>
    <w:rsid w:val="00D93E7C"/>
    <w:rsid w:val="00D94E57"/>
    <w:rsid w:val="00D9657E"/>
    <w:rsid w:val="00D96B5F"/>
    <w:rsid w:val="00D9755D"/>
    <w:rsid w:val="00D9763C"/>
    <w:rsid w:val="00D97ED6"/>
    <w:rsid w:val="00DA0812"/>
    <w:rsid w:val="00DA2322"/>
    <w:rsid w:val="00DA331A"/>
    <w:rsid w:val="00DA4958"/>
    <w:rsid w:val="00DA50D6"/>
    <w:rsid w:val="00DA6821"/>
    <w:rsid w:val="00DA7077"/>
    <w:rsid w:val="00DA7399"/>
    <w:rsid w:val="00DB0C13"/>
    <w:rsid w:val="00DB1476"/>
    <w:rsid w:val="00DB479F"/>
    <w:rsid w:val="00DB556F"/>
    <w:rsid w:val="00DB5FCE"/>
    <w:rsid w:val="00DB638D"/>
    <w:rsid w:val="00DB6865"/>
    <w:rsid w:val="00DB6895"/>
    <w:rsid w:val="00DB68F9"/>
    <w:rsid w:val="00DB6E1F"/>
    <w:rsid w:val="00DB7061"/>
    <w:rsid w:val="00DB78F5"/>
    <w:rsid w:val="00DC05CE"/>
    <w:rsid w:val="00DC0B2C"/>
    <w:rsid w:val="00DC0FB7"/>
    <w:rsid w:val="00DC175D"/>
    <w:rsid w:val="00DC21B9"/>
    <w:rsid w:val="00DC30AC"/>
    <w:rsid w:val="00DC388B"/>
    <w:rsid w:val="00DC39CE"/>
    <w:rsid w:val="00DC4A9A"/>
    <w:rsid w:val="00DC66E9"/>
    <w:rsid w:val="00DC67DE"/>
    <w:rsid w:val="00DC775E"/>
    <w:rsid w:val="00DC7F4B"/>
    <w:rsid w:val="00DD16FE"/>
    <w:rsid w:val="00DD2D9F"/>
    <w:rsid w:val="00DD3184"/>
    <w:rsid w:val="00DD57E8"/>
    <w:rsid w:val="00DD6986"/>
    <w:rsid w:val="00DD75DF"/>
    <w:rsid w:val="00DD7FDB"/>
    <w:rsid w:val="00DE0540"/>
    <w:rsid w:val="00DE2496"/>
    <w:rsid w:val="00DE268A"/>
    <w:rsid w:val="00DE3413"/>
    <w:rsid w:val="00DE3578"/>
    <w:rsid w:val="00DE563E"/>
    <w:rsid w:val="00DE5761"/>
    <w:rsid w:val="00DE6097"/>
    <w:rsid w:val="00DE75C6"/>
    <w:rsid w:val="00DF16A2"/>
    <w:rsid w:val="00DF25D5"/>
    <w:rsid w:val="00DF472F"/>
    <w:rsid w:val="00DF6F62"/>
    <w:rsid w:val="00E00582"/>
    <w:rsid w:val="00E00F42"/>
    <w:rsid w:val="00E010A3"/>
    <w:rsid w:val="00E012AC"/>
    <w:rsid w:val="00E01720"/>
    <w:rsid w:val="00E02098"/>
    <w:rsid w:val="00E02B87"/>
    <w:rsid w:val="00E02FBD"/>
    <w:rsid w:val="00E032B2"/>
    <w:rsid w:val="00E039B4"/>
    <w:rsid w:val="00E03C22"/>
    <w:rsid w:val="00E03D2D"/>
    <w:rsid w:val="00E03E1E"/>
    <w:rsid w:val="00E047A9"/>
    <w:rsid w:val="00E0738D"/>
    <w:rsid w:val="00E1047A"/>
    <w:rsid w:val="00E10484"/>
    <w:rsid w:val="00E108BB"/>
    <w:rsid w:val="00E1095B"/>
    <w:rsid w:val="00E15176"/>
    <w:rsid w:val="00E154B2"/>
    <w:rsid w:val="00E15D32"/>
    <w:rsid w:val="00E16BEC"/>
    <w:rsid w:val="00E16E10"/>
    <w:rsid w:val="00E17421"/>
    <w:rsid w:val="00E176EC"/>
    <w:rsid w:val="00E21557"/>
    <w:rsid w:val="00E21579"/>
    <w:rsid w:val="00E22E51"/>
    <w:rsid w:val="00E24D20"/>
    <w:rsid w:val="00E263C4"/>
    <w:rsid w:val="00E27D0A"/>
    <w:rsid w:val="00E32121"/>
    <w:rsid w:val="00E34285"/>
    <w:rsid w:val="00E34411"/>
    <w:rsid w:val="00E34789"/>
    <w:rsid w:val="00E355AE"/>
    <w:rsid w:val="00E363D4"/>
    <w:rsid w:val="00E40FDB"/>
    <w:rsid w:val="00E41431"/>
    <w:rsid w:val="00E42A87"/>
    <w:rsid w:val="00E42DAA"/>
    <w:rsid w:val="00E43164"/>
    <w:rsid w:val="00E4382F"/>
    <w:rsid w:val="00E4383B"/>
    <w:rsid w:val="00E445F6"/>
    <w:rsid w:val="00E45039"/>
    <w:rsid w:val="00E45599"/>
    <w:rsid w:val="00E45780"/>
    <w:rsid w:val="00E46838"/>
    <w:rsid w:val="00E46F20"/>
    <w:rsid w:val="00E4708D"/>
    <w:rsid w:val="00E47376"/>
    <w:rsid w:val="00E476DE"/>
    <w:rsid w:val="00E504F8"/>
    <w:rsid w:val="00E55430"/>
    <w:rsid w:val="00E5592C"/>
    <w:rsid w:val="00E57FF5"/>
    <w:rsid w:val="00E60094"/>
    <w:rsid w:val="00E60BD6"/>
    <w:rsid w:val="00E626B7"/>
    <w:rsid w:val="00E631DA"/>
    <w:rsid w:val="00E6412E"/>
    <w:rsid w:val="00E64647"/>
    <w:rsid w:val="00E65AB9"/>
    <w:rsid w:val="00E679A7"/>
    <w:rsid w:val="00E67E13"/>
    <w:rsid w:val="00E70637"/>
    <w:rsid w:val="00E70AC8"/>
    <w:rsid w:val="00E71102"/>
    <w:rsid w:val="00E717EE"/>
    <w:rsid w:val="00E71C5E"/>
    <w:rsid w:val="00E73128"/>
    <w:rsid w:val="00E73E23"/>
    <w:rsid w:val="00E74864"/>
    <w:rsid w:val="00E7522B"/>
    <w:rsid w:val="00E755A8"/>
    <w:rsid w:val="00E75A3A"/>
    <w:rsid w:val="00E764B1"/>
    <w:rsid w:val="00E76823"/>
    <w:rsid w:val="00E80F72"/>
    <w:rsid w:val="00E810CA"/>
    <w:rsid w:val="00E82ED6"/>
    <w:rsid w:val="00E8338F"/>
    <w:rsid w:val="00E837F0"/>
    <w:rsid w:val="00E86572"/>
    <w:rsid w:val="00E868D0"/>
    <w:rsid w:val="00E874A2"/>
    <w:rsid w:val="00E9017D"/>
    <w:rsid w:val="00E923B5"/>
    <w:rsid w:val="00E9286F"/>
    <w:rsid w:val="00E935E4"/>
    <w:rsid w:val="00E93FEE"/>
    <w:rsid w:val="00E94015"/>
    <w:rsid w:val="00E968F9"/>
    <w:rsid w:val="00E96D59"/>
    <w:rsid w:val="00EA0EB5"/>
    <w:rsid w:val="00EA3167"/>
    <w:rsid w:val="00EA426F"/>
    <w:rsid w:val="00EA488B"/>
    <w:rsid w:val="00EA59F9"/>
    <w:rsid w:val="00EA5C98"/>
    <w:rsid w:val="00EA6A9C"/>
    <w:rsid w:val="00EB0120"/>
    <w:rsid w:val="00EB02F1"/>
    <w:rsid w:val="00EB0320"/>
    <w:rsid w:val="00EB1F1F"/>
    <w:rsid w:val="00EB3ED5"/>
    <w:rsid w:val="00EB4067"/>
    <w:rsid w:val="00EB4B42"/>
    <w:rsid w:val="00EB73CA"/>
    <w:rsid w:val="00EC1C04"/>
    <w:rsid w:val="00EC3695"/>
    <w:rsid w:val="00EC3940"/>
    <w:rsid w:val="00EC3B98"/>
    <w:rsid w:val="00EC3D71"/>
    <w:rsid w:val="00EC4221"/>
    <w:rsid w:val="00EC51A9"/>
    <w:rsid w:val="00EC55C2"/>
    <w:rsid w:val="00EC57D4"/>
    <w:rsid w:val="00EC5914"/>
    <w:rsid w:val="00EC6752"/>
    <w:rsid w:val="00EC6884"/>
    <w:rsid w:val="00EC7D03"/>
    <w:rsid w:val="00ED1142"/>
    <w:rsid w:val="00ED14F9"/>
    <w:rsid w:val="00ED1765"/>
    <w:rsid w:val="00ED2BF2"/>
    <w:rsid w:val="00ED2CC6"/>
    <w:rsid w:val="00ED3C9D"/>
    <w:rsid w:val="00ED4315"/>
    <w:rsid w:val="00ED5638"/>
    <w:rsid w:val="00ED5B8D"/>
    <w:rsid w:val="00ED6DE7"/>
    <w:rsid w:val="00ED78C3"/>
    <w:rsid w:val="00ED7CF7"/>
    <w:rsid w:val="00EE06F9"/>
    <w:rsid w:val="00EE123C"/>
    <w:rsid w:val="00EE243E"/>
    <w:rsid w:val="00EE2818"/>
    <w:rsid w:val="00EE2E80"/>
    <w:rsid w:val="00EE4A73"/>
    <w:rsid w:val="00EE4E0C"/>
    <w:rsid w:val="00EE61DA"/>
    <w:rsid w:val="00EE6641"/>
    <w:rsid w:val="00EE699D"/>
    <w:rsid w:val="00EF0C13"/>
    <w:rsid w:val="00EF2A63"/>
    <w:rsid w:val="00EF3723"/>
    <w:rsid w:val="00EF3B8B"/>
    <w:rsid w:val="00EF3D5E"/>
    <w:rsid w:val="00EF4B6D"/>
    <w:rsid w:val="00EF524F"/>
    <w:rsid w:val="00EF79D1"/>
    <w:rsid w:val="00EF7EC4"/>
    <w:rsid w:val="00F00220"/>
    <w:rsid w:val="00F00646"/>
    <w:rsid w:val="00F02ED7"/>
    <w:rsid w:val="00F060EB"/>
    <w:rsid w:val="00F06A0C"/>
    <w:rsid w:val="00F07CDD"/>
    <w:rsid w:val="00F1082F"/>
    <w:rsid w:val="00F10CE0"/>
    <w:rsid w:val="00F12CFC"/>
    <w:rsid w:val="00F1311F"/>
    <w:rsid w:val="00F136E1"/>
    <w:rsid w:val="00F158A4"/>
    <w:rsid w:val="00F160DB"/>
    <w:rsid w:val="00F161DD"/>
    <w:rsid w:val="00F1634F"/>
    <w:rsid w:val="00F1651D"/>
    <w:rsid w:val="00F20A77"/>
    <w:rsid w:val="00F2135F"/>
    <w:rsid w:val="00F22188"/>
    <w:rsid w:val="00F22843"/>
    <w:rsid w:val="00F22E86"/>
    <w:rsid w:val="00F2398A"/>
    <w:rsid w:val="00F24859"/>
    <w:rsid w:val="00F253AD"/>
    <w:rsid w:val="00F25951"/>
    <w:rsid w:val="00F2669B"/>
    <w:rsid w:val="00F26F09"/>
    <w:rsid w:val="00F27618"/>
    <w:rsid w:val="00F30B81"/>
    <w:rsid w:val="00F30E55"/>
    <w:rsid w:val="00F30E86"/>
    <w:rsid w:val="00F3235C"/>
    <w:rsid w:val="00F32916"/>
    <w:rsid w:val="00F34C41"/>
    <w:rsid w:val="00F37164"/>
    <w:rsid w:val="00F378AD"/>
    <w:rsid w:val="00F40B3C"/>
    <w:rsid w:val="00F4238C"/>
    <w:rsid w:val="00F42A9E"/>
    <w:rsid w:val="00F46AE0"/>
    <w:rsid w:val="00F47897"/>
    <w:rsid w:val="00F5016C"/>
    <w:rsid w:val="00F50A28"/>
    <w:rsid w:val="00F5282B"/>
    <w:rsid w:val="00F52F47"/>
    <w:rsid w:val="00F530D1"/>
    <w:rsid w:val="00F54882"/>
    <w:rsid w:val="00F55699"/>
    <w:rsid w:val="00F5601C"/>
    <w:rsid w:val="00F56132"/>
    <w:rsid w:val="00F57CC6"/>
    <w:rsid w:val="00F61526"/>
    <w:rsid w:val="00F61958"/>
    <w:rsid w:val="00F61AC4"/>
    <w:rsid w:val="00F6508E"/>
    <w:rsid w:val="00F654C5"/>
    <w:rsid w:val="00F667EF"/>
    <w:rsid w:val="00F66F9C"/>
    <w:rsid w:val="00F673ED"/>
    <w:rsid w:val="00F674CC"/>
    <w:rsid w:val="00F67C1C"/>
    <w:rsid w:val="00F70336"/>
    <w:rsid w:val="00F7234D"/>
    <w:rsid w:val="00F72682"/>
    <w:rsid w:val="00F73E43"/>
    <w:rsid w:val="00F73FBB"/>
    <w:rsid w:val="00F741BC"/>
    <w:rsid w:val="00F74376"/>
    <w:rsid w:val="00F74D13"/>
    <w:rsid w:val="00F81DD7"/>
    <w:rsid w:val="00F832F1"/>
    <w:rsid w:val="00F8356F"/>
    <w:rsid w:val="00F84B60"/>
    <w:rsid w:val="00F851F0"/>
    <w:rsid w:val="00F85403"/>
    <w:rsid w:val="00F870FB"/>
    <w:rsid w:val="00F87B89"/>
    <w:rsid w:val="00F9332A"/>
    <w:rsid w:val="00F93513"/>
    <w:rsid w:val="00F9369C"/>
    <w:rsid w:val="00F94167"/>
    <w:rsid w:val="00F94E2B"/>
    <w:rsid w:val="00F958A9"/>
    <w:rsid w:val="00F9599B"/>
    <w:rsid w:val="00F962CA"/>
    <w:rsid w:val="00F96AE8"/>
    <w:rsid w:val="00F97E7B"/>
    <w:rsid w:val="00FA0C9D"/>
    <w:rsid w:val="00FA1468"/>
    <w:rsid w:val="00FA2258"/>
    <w:rsid w:val="00FA359D"/>
    <w:rsid w:val="00FA3F5C"/>
    <w:rsid w:val="00FA45F5"/>
    <w:rsid w:val="00FA59BF"/>
    <w:rsid w:val="00FA5DC3"/>
    <w:rsid w:val="00FA788A"/>
    <w:rsid w:val="00FB107E"/>
    <w:rsid w:val="00FB1884"/>
    <w:rsid w:val="00FB25E2"/>
    <w:rsid w:val="00FB35B3"/>
    <w:rsid w:val="00FB3F43"/>
    <w:rsid w:val="00FB4A35"/>
    <w:rsid w:val="00FB5109"/>
    <w:rsid w:val="00FB5844"/>
    <w:rsid w:val="00FB59D8"/>
    <w:rsid w:val="00FB63C5"/>
    <w:rsid w:val="00FB6A46"/>
    <w:rsid w:val="00FC22AB"/>
    <w:rsid w:val="00FC4BAB"/>
    <w:rsid w:val="00FC5DF5"/>
    <w:rsid w:val="00FC6B11"/>
    <w:rsid w:val="00FC6B54"/>
    <w:rsid w:val="00FC7208"/>
    <w:rsid w:val="00FC79EA"/>
    <w:rsid w:val="00FD0E24"/>
    <w:rsid w:val="00FD0EDE"/>
    <w:rsid w:val="00FD264A"/>
    <w:rsid w:val="00FD3DDF"/>
    <w:rsid w:val="00FD660A"/>
    <w:rsid w:val="00FD7237"/>
    <w:rsid w:val="00FD7BB5"/>
    <w:rsid w:val="00FE019B"/>
    <w:rsid w:val="00FE18BA"/>
    <w:rsid w:val="00FE2FFD"/>
    <w:rsid w:val="00FE5428"/>
    <w:rsid w:val="00FE5E3D"/>
    <w:rsid w:val="00FE6754"/>
    <w:rsid w:val="00FE69C8"/>
    <w:rsid w:val="00FE6A2E"/>
    <w:rsid w:val="00FE6E7E"/>
    <w:rsid w:val="00FE7D7A"/>
    <w:rsid w:val="00FF1ED8"/>
    <w:rsid w:val="00FF26E8"/>
    <w:rsid w:val="00FF2913"/>
    <w:rsid w:val="00FF7728"/>
    <w:rsid w:val="00FF7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E092B0"/>
  <w15:docId w15:val="{5B20F99B-0674-43D6-BD1A-BC2DE224E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D7640"/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40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a4">
    <w:name w:val="页眉 字符"/>
    <w:link w:val="a3"/>
    <w:uiPriority w:val="99"/>
    <w:rsid w:val="000E40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E403E"/>
    <w:pPr>
      <w:tabs>
        <w:tab w:val="center" w:pos="4153"/>
        <w:tab w:val="right" w:pos="8306"/>
      </w:tabs>
      <w:snapToGrid w:val="0"/>
    </w:pPr>
    <w:rPr>
      <w:kern w:val="0"/>
      <w:sz w:val="18"/>
      <w:szCs w:val="18"/>
      <w:lang w:val="x-none" w:eastAsia="x-none"/>
    </w:rPr>
  </w:style>
  <w:style w:type="character" w:customStyle="1" w:styleId="a6">
    <w:name w:val="页脚 字符"/>
    <w:link w:val="a5"/>
    <w:uiPriority w:val="99"/>
    <w:rsid w:val="000E403E"/>
    <w:rPr>
      <w:sz w:val="18"/>
      <w:szCs w:val="18"/>
    </w:rPr>
  </w:style>
  <w:style w:type="paragraph" w:styleId="a7">
    <w:name w:val="List Paragraph"/>
    <w:basedOn w:val="a"/>
    <w:uiPriority w:val="34"/>
    <w:qFormat/>
    <w:rsid w:val="000E403E"/>
    <w:pPr>
      <w:ind w:firstLineChars="200" w:firstLine="420"/>
    </w:pPr>
  </w:style>
  <w:style w:type="paragraph" w:styleId="a8">
    <w:name w:val="No Spacing"/>
    <w:uiPriority w:val="1"/>
    <w:qFormat/>
    <w:rsid w:val="000E403E"/>
    <w:pPr>
      <w:widowControl w:val="0"/>
      <w:jc w:val="both"/>
    </w:pPr>
    <w:rPr>
      <w:kern w:val="2"/>
      <w:sz w:val="21"/>
      <w:szCs w:val="22"/>
      <w:lang w:val="en-US" w:eastAsia="zh-CN"/>
    </w:rPr>
  </w:style>
  <w:style w:type="character" w:customStyle="1" w:styleId="apple-converted-space">
    <w:name w:val="apple-converted-space"/>
    <w:rsid w:val="006C34B9"/>
  </w:style>
  <w:style w:type="paragraph" w:styleId="HTML">
    <w:name w:val="HTML Preformatted"/>
    <w:basedOn w:val="a"/>
    <w:link w:val="HTML0"/>
    <w:uiPriority w:val="99"/>
    <w:unhideWhenUsed/>
    <w:rsid w:val="006C34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/>
      <w:kern w:val="0"/>
      <w:sz w:val="24"/>
      <w:szCs w:val="24"/>
      <w:lang w:val="x-none" w:eastAsia="x-none"/>
    </w:rPr>
  </w:style>
  <w:style w:type="character" w:customStyle="1" w:styleId="HTML0">
    <w:name w:val="HTML 预设格式 字符"/>
    <w:link w:val="HTML"/>
    <w:uiPriority w:val="99"/>
    <w:rsid w:val="006C34B9"/>
    <w:rPr>
      <w:rFonts w:ascii="宋体" w:eastAsia="宋体" w:hAnsi="宋体" w:cs="宋体"/>
      <w:kern w:val="0"/>
      <w:sz w:val="24"/>
      <w:szCs w:val="24"/>
    </w:rPr>
  </w:style>
  <w:style w:type="character" w:customStyle="1" w:styleId="shorttext">
    <w:name w:val="short_text"/>
    <w:basedOn w:val="a0"/>
    <w:rsid w:val="00A64C81"/>
  </w:style>
  <w:style w:type="character" w:styleId="a9">
    <w:name w:val="annotation reference"/>
    <w:uiPriority w:val="99"/>
    <w:semiHidden/>
    <w:unhideWhenUsed/>
    <w:rsid w:val="00A64C81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A64C81"/>
    <w:rPr>
      <w:kern w:val="0"/>
      <w:sz w:val="20"/>
      <w:szCs w:val="20"/>
      <w:lang w:val="x-none" w:eastAsia="x-none"/>
    </w:rPr>
  </w:style>
  <w:style w:type="character" w:customStyle="1" w:styleId="ab">
    <w:name w:val="批注文字 字符"/>
    <w:link w:val="aa"/>
    <w:uiPriority w:val="99"/>
    <w:semiHidden/>
    <w:rsid w:val="00A64C81"/>
    <w:rPr>
      <w:rFonts w:ascii="Calibri" w:eastAsia="宋体" w:hAnsi="Calibri" w:cs="Times New Roman"/>
    </w:rPr>
  </w:style>
  <w:style w:type="paragraph" w:styleId="ac">
    <w:name w:val="Balloon Text"/>
    <w:basedOn w:val="a"/>
    <w:link w:val="ad"/>
    <w:uiPriority w:val="99"/>
    <w:semiHidden/>
    <w:unhideWhenUsed/>
    <w:rsid w:val="00A64C81"/>
    <w:rPr>
      <w:kern w:val="0"/>
      <w:sz w:val="18"/>
      <w:szCs w:val="18"/>
      <w:lang w:val="x-none" w:eastAsia="x-none"/>
    </w:rPr>
  </w:style>
  <w:style w:type="character" w:customStyle="1" w:styleId="ad">
    <w:name w:val="批注框文本 字符"/>
    <w:link w:val="ac"/>
    <w:uiPriority w:val="99"/>
    <w:semiHidden/>
    <w:rsid w:val="00A64C81"/>
    <w:rPr>
      <w:rFonts w:ascii="Calibri" w:eastAsia="宋体" w:hAnsi="Calibri" w:cs="Times New Roman"/>
      <w:sz w:val="18"/>
      <w:szCs w:val="18"/>
    </w:rPr>
  </w:style>
  <w:style w:type="paragraph" w:styleId="ae">
    <w:name w:val="annotation subject"/>
    <w:basedOn w:val="aa"/>
    <w:next w:val="aa"/>
    <w:link w:val="af"/>
    <w:uiPriority w:val="99"/>
    <w:semiHidden/>
    <w:unhideWhenUsed/>
    <w:rsid w:val="00B431DB"/>
    <w:rPr>
      <w:b/>
      <w:bCs/>
    </w:rPr>
  </w:style>
  <w:style w:type="character" w:customStyle="1" w:styleId="af">
    <w:name w:val="批注主题 字符"/>
    <w:link w:val="ae"/>
    <w:uiPriority w:val="99"/>
    <w:semiHidden/>
    <w:rsid w:val="00B431DB"/>
    <w:rPr>
      <w:rFonts w:ascii="Calibri" w:eastAsia="宋体" w:hAnsi="Calibri" w:cs="Times New Roman"/>
      <w:b/>
      <w:bCs/>
    </w:rPr>
  </w:style>
  <w:style w:type="paragraph" w:styleId="af0">
    <w:name w:val="Revision"/>
    <w:hidden/>
    <w:uiPriority w:val="99"/>
    <w:semiHidden/>
    <w:rsid w:val="00931417"/>
    <w:rPr>
      <w:kern w:val="2"/>
      <w:sz w:val="21"/>
      <w:szCs w:val="22"/>
      <w:lang w:val="en-US" w:eastAsia="zh-CN"/>
    </w:rPr>
  </w:style>
  <w:style w:type="character" w:styleId="af1">
    <w:name w:val="line number"/>
    <w:basedOn w:val="a0"/>
    <w:uiPriority w:val="99"/>
    <w:semiHidden/>
    <w:unhideWhenUsed/>
    <w:rsid w:val="00DB0C13"/>
  </w:style>
  <w:style w:type="paragraph" w:styleId="af2">
    <w:name w:val="Title"/>
    <w:basedOn w:val="a"/>
    <w:next w:val="a"/>
    <w:link w:val="af3"/>
    <w:uiPriority w:val="10"/>
    <w:qFormat/>
    <w:rsid w:val="006045E9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3">
    <w:name w:val="标题 字符"/>
    <w:link w:val="af2"/>
    <w:uiPriority w:val="10"/>
    <w:rsid w:val="006045E9"/>
    <w:rPr>
      <w:rFonts w:ascii="Calibri Light" w:hAnsi="Calibri Light" w:cs="Times New Roman"/>
      <w:b/>
      <w:bCs/>
      <w:kern w:val="2"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Char"/>
    <w:rsid w:val="00122CE1"/>
    <w:pPr>
      <w:jc w:val="center"/>
    </w:pPr>
    <w:rPr>
      <w:rFonts w:cs="Calibri"/>
      <w:noProof/>
      <w:sz w:val="20"/>
    </w:rPr>
  </w:style>
  <w:style w:type="character" w:customStyle="1" w:styleId="EndNoteBibliographyTitleChar">
    <w:name w:val="EndNote Bibliography Title Char"/>
    <w:link w:val="EndNoteBibliographyTitle"/>
    <w:rsid w:val="00122CE1"/>
    <w:rPr>
      <w:rFonts w:cs="Calibri"/>
      <w:noProof/>
      <w:kern w:val="2"/>
      <w:szCs w:val="22"/>
      <w:lang w:eastAsia="zh-CN"/>
    </w:rPr>
  </w:style>
  <w:style w:type="paragraph" w:customStyle="1" w:styleId="EndNoteBibliography">
    <w:name w:val="EndNote Bibliography"/>
    <w:basedOn w:val="a"/>
    <w:link w:val="EndNoteBibliographyChar"/>
    <w:rsid w:val="00122CE1"/>
    <w:rPr>
      <w:rFonts w:cs="Calibri"/>
      <w:noProof/>
      <w:sz w:val="20"/>
    </w:rPr>
  </w:style>
  <w:style w:type="character" w:customStyle="1" w:styleId="EndNoteBibliographyChar">
    <w:name w:val="EndNote Bibliography Char"/>
    <w:link w:val="EndNoteBibliography"/>
    <w:rsid w:val="00122CE1"/>
    <w:rPr>
      <w:rFonts w:cs="Calibri"/>
      <w:noProof/>
      <w:kern w:val="2"/>
      <w:szCs w:val="22"/>
      <w:lang w:eastAsia="zh-CN"/>
    </w:rPr>
  </w:style>
  <w:style w:type="character" w:styleId="af4">
    <w:name w:val="Hyperlink"/>
    <w:uiPriority w:val="99"/>
    <w:unhideWhenUsed/>
    <w:rsid w:val="00C9543A"/>
    <w:rPr>
      <w:color w:val="0563C1"/>
      <w:u w:val="single"/>
    </w:rPr>
  </w:style>
  <w:style w:type="character" w:customStyle="1" w:styleId="A10">
    <w:name w:val="A1"/>
    <w:uiPriority w:val="99"/>
    <w:rsid w:val="00D338A4"/>
    <w:rPr>
      <w:color w:val="000000"/>
      <w:sz w:val="18"/>
      <w:szCs w:val="18"/>
    </w:rPr>
  </w:style>
  <w:style w:type="paragraph" w:customStyle="1" w:styleId="1">
    <w:name w:val="正文1"/>
    <w:rsid w:val="00D9755D"/>
    <w:pPr>
      <w:spacing w:line="276" w:lineRule="auto"/>
      <w:contextualSpacing/>
    </w:pPr>
    <w:rPr>
      <w:rFonts w:ascii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8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92076-0F43-4699-89F5-767202161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5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6</CharactersWithSpaces>
  <SharedDoc>false</SharedDoc>
  <HLinks>
    <vt:vector size="54" baseType="variant">
      <vt:variant>
        <vt:i4>2097213</vt:i4>
      </vt:variant>
      <vt:variant>
        <vt:i4>337</vt:i4>
      </vt:variant>
      <vt:variant>
        <vt:i4>0</vt:i4>
      </vt:variant>
      <vt:variant>
        <vt:i4>5</vt:i4>
      </vt:variant>
      <vt:variant>
        <vt:lpwstr>http://dx.doi.org/10.1016/j.soilbio.2006.11.017</vt:lpwstr>
      </vt:variant>
      <vt:variant>
        <vt:lpwstr/>
      </vt:variant>
      <vt:variant>
        <vt:i4>2949155</vt:i4>
      </vt:variant>
      <vt:variant>
        <vt:i4>334</vt:i4>
      </vt:variant>
      <vt:variant>
        <vt:i4>0</vt:i4>
      </vt:variant>
      <vt:variant>
        <vt:i4>5</vt:i4>
      </vt:variant>
      <vt:variant>
        <vt:lpwstr>http://dx.doi.org/10.1016/j.jag.2010.04.009</vt:lpwstr>
      </vt:variant>
      <vt:variant>
        <vt:lpwstr/>
      </vt:variant>
      <vt:variant>
        <vt:i4>6291564</vt:i4>
      </vt:variant>
      <vt:variant>
        <vt:i4>138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35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32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29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1048589</vt:i4>
      </vt:variant>
      <vt:variant>
        <vt:i4>115</vt:i4>
      </vt:variant>
      <vt:variant>
        <vt:i4>0</vt:i4>
      </vt:variant>
      <vt:variant>
        <vt:i4>5</vt:i4>
      </vt:variant>
      <vt:variant>
        <vt:lpwstr>javascript:showjdsw('jd_t','j_')</vt:lpwstr>
      </vt:variant>
      <vt:variant>
        <vt:lpwstr/>
      </vt:variant>
      <vt:variant>
        <vt:i4>1048589</vt:i4>
      </vt:variant>
      <vt:variant>
        <vt:i4>101</vt:i4>
      </vt:variant>
      <vt:variant>
        <vt:i4>0</vt:i4>
      </vt:variant>
      <vt:variant>
        <vt:i4>5</vt:i4>
      </vt:variant>
      <vt:variant>
        <vt:lpwstr>javascript:showjdsw('jd_t','j_')</vt:lpwstr>
      </vt:variant>
      <vt:variant>
        <vt:lpwstr/>
      </vt:variant>
      <vt:variant>
        <vt:i4>5832827</vt:i4>
      </vt:variant>
      <vt:variant>
        <vt:i4>0</vt:i4>
      </vt:variant>
      <vt:variant>
        <vt:i4>0</vt:i4>
      </vt:variant>
      <vt:variant>
        <vt:i4>5</vt:i4>
      </vt:variant>
      <vt:variant>
        <vt:lpwstr>mailto:yy.shen@lz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</dc:creator>
  <cp:keywords/>
  <dc:description>NE.Bib</dc:description>
  <cp:lastModifiedBy>Yuan Li</cp:lastModifiedBy>
  <cp:revision>194</cp:revision>
  <cp:lastPrinted>2016-12-03T01:09:00Z</cp:lastPrinted>
  <dcterms:created xsi:type="dcterms:W3CDTF">2017-03-18T20:53:00Z</dcterms:created>
  <dcterms:modified xsi:type="dcterms:W3CDTF">2021-05-26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